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EE34B" w14:textId="412C1BCD" w:rsidR="00B15044" w:rsidRPr="005F7F2D" w:rsidRDefault="00B15044" w:rsidP="00221E10">
      <w:pPr>
        <w:wordWrap/>
        <w:spacing w:after="0" w:line="276" w:lineRule="auto"/>
        <w:rPr>
          <w:rFonts w:ascii="Times New Roman" w:hAnsi="Times New Roman" w:cs="Times New Roman"/>
          <w:b/>
          <w:sz w:val="24"/>
          <w:szCs w:val="24"/>
        </w:rPr>
      </w:pPr>
      <w:r w:rsidRPr="005F7F2D">
        <w:rPr>
          <w:rFonts w:ascii="Times New Roman" w:hAnsi="Times New Roman" w:cs="Times New Roman"/>
          <w:b/>
          <w:sz w:val="24"/>
          <w:szCs w:val="24"/>
        </w:rPr>
        <w:t>Response to Referee’s Comments</w:t>
      </w:r>
    </w:p>
    <w:p w14:paraId="7EB7F883" w14:textId="2077300A" w:rsidR="002654CF" w:rsidRPr="005F7F2D" w:rsidRDefault="002654CF" w:rsidP="00221E10">
      <w:pPr>
        <w:wordWrap/>
        <w:spacing w:after="0" w:line="276" w:lineRule="auto"/>
        <w:rPr>
          <w:rFonts w:ascii="Times New Roman" w:hAnsi="Times New Roman" w:cs="Times New Roman"/>
          <w:sz w:val="24"/>
          <w:szCs w:val="24"/>
        </w:rPr>
      </w:pPr>
      <w:r w:rsidRPr="005F7F2D">
        <w:rPr>
          <w:rFonts w:ascii="Times New Roman" w:hAnsi="Times New Roman" w:cs="Times New Roman"/>
          <w:sz w:val="24"/>
          <w:szCs w:val="24"/>
        </w:rPr>
        <w:t xml:space="preserve">Manuscript ID: </w:t>
      </w:r>
      <w:r w:rsidR="00C64B25" w:rsidRPr="005F7F2D">
        <w:rPr>
          <w:rFonts w:ascii="Times New Roman" w:hAnsi="Times New Roman" w:cs="Times New Roman"/>
          <w:sz w:val="24"/>
          <w:szCs w:val="24"/>
        </w:rPr>
        <w:t>JoVE63319</w:t>
      </w:r>
    </w:p>
    <w:p w14:paraId="1C123BC5" w14:textId="2A53A9CF" w:rsidR="00A13494" w:rsidRPr="005F7F2D" w:rsidRDefault="002654CF" w:rsidP="00221E10">
      <w:pPr>
        <w:wordWrap/>
        <w:spacing w:after="0" w:line="276" w:lineRule="auto"/>
        <w:rPr>
          <w:rFonts w:ascii="Times New Roman" w:hAnsi="Times New Roman" w:cs="Times New Roman"/>
          <w:sz w:val="24"/>
          <w:szCs w:val="24"/>
        </w:rPr>
      </w:pPr>
      <w:r w:rsidRPr="005F7F2D">
        <w:rPr>
          <w:rFonts w:ascii="Times New Roman" w:hAnsi="Times New Roman" w:cs="Times New Roman"/>
          <w:sz w:val="24"/>
          <w:szCs w:val="24"/>
        </w:rPr>
        <w:t>Title:</w:t>
      </w:r>
      <w:r w:rsidR="004A48DA" w:rsidRPr="005F7F2D">
        <w:rPr>
          <w:rFonts w:ascii="Times New Roman" w:hAnsi="Times New Roman" w:cs="Times New Roman"/>
          <w:sz w:val="24"/>
          <w:szCs w:val="24"/>
        </w:rPr>
        <w:t xml:space="preserve"> </w:t>
      </w:r>
      <w:bookmarkStart w:id="0" w:name="_Hlk82773882"/>
      <w:r w:rsidR="00C64B25" w:rsidRPr="005F7F2D">
        <w:rPr>
          <w:rFonts w:ascii="Times New Roman" w:hAnsi="Times New Roman" w:cs="Times New Roman"/>
          <w:sz w:val="24"/>
          <w:szCs w:val="24"/>
        </w:rPr>
        <w:t>Electrochemical analyses of supercapacitors using the three-electrode systems</w:t>
      </w:r>
      <w:bookmarkEnd w:id="0"/>
    </w:p>
    <w:p w14:paraId="6AE642C3" w14:textId="5291A93D" w:rsidR="00A13494" w:rsidRPr="005F7F2D" w:rsidRDefault="00A13494" w:rsidP="00221E10">
      <w:pPr>
        <w:wordWrap/>
        <w:spacing w:after="0" w:line="276" w:lineRule="auto"/>
        <w:ind w:leftChars="-1" w:left="-2" w:firstLine="1"/>
        <w:rPr>
          <w:rFonts w:ascii="Times New Roman" w:hAnsi="Times New Roman" w:cs="Times New Roman"/>
          <w:sz w:val="24"/>
          <w:szCs w:val="24"/>
        </w:rPr>
      </w:pPr>
    </w:p>
    <w:p w14:paraId="3B62F020" w14:textId="1B2F1727" w:rsidR="00EF5109" w:rsidRPr="005F7F2D" w:rsidRDefault="002654CF" w:rsidP="00221E10">
      <w:pPr>
        <w:wordWrap/>
        <w:spacing w:after="0" w:line="276" w:lineRule="auto"/>
        <w:ind w:leftChars="-1" w:left="-2" w:firstLine="1"/>
        <w:rPr>
          <w:rFonts w:ascii="Times New Roman" w:hAnsi="Times New Roman" w:cs="Times New Roman"/>
          <w:sz w:val="24"/>
          <w:szCs w:val="24"/>
        </w:rPr>
      </w:pPr>
      <w:r w:rsidRPr="005F7F2D">
        <w:rPr>
          <w:rFonts w:ascii="Times New Roman" w:hAnsi="Times New Roman" w:cs="Times New Roman"/>
          <w:color w:val="002060"/>
          <w:sz w:val="24"/>
          <w:szCs w:val="24"/>
        </w:rPr>
        <w:t xml:space="preserve">We appreciate the constructive comments and suggestions from </w:t>
      </w:r>
      <w:r w:rsidR="00E15CB2" w:rsidRPr="005F7F2D">
        <w:rPr>
          <w:rFonts w:ascii="Times New Roman" w:hAnsi="Times New Roman" w:cs="Times New Roman"/>
          <w:color w:val="002060"/>
          <w:sz w:val="24"/>
          <w:szCs w:val="24"/>
        </w:rPr>
        <w:t>th</w:t>
      </w:r>
      <w:r w:rsidR="005758E6" w:rsidRPr="005F7F2D">
        <w:rPr>
          <w:rFonts w:ascii="Times New Roman" w:hAnsi="Times New Roman" w:cs="Times New Roman"/>
          <w:color w:val="002060"/>
          <w:sz w:val="24"/>
          <w:szCs w:val="24"/>
        </w:rPr>
        <w:t xml:space="preserve">e </w:t>
      </w:r>
      <w:r w:rsidRPr="005F7F2D">
        <w:rPr>
          <w:rFonts w:ascii="Times New Roman" w:hAnsi="Times New Roman" w:cs="Times New Roman"/>
          <w:color w:val="002060"/>
          <w:sz w:val="24"/>
          <w:szCs w:val="24"/>
        </w:rPr>
        <w:t xml:space="preserve">referee, which </w:t>
      </w:r>
      <w:r w:rsidR="007E47D2" w:rsidRPr="005F7F2D">
        <w:rPr>
          <w:rFonts w:ascii="Times New Roman" w:hAnsi="Times New Roman" w:cs="Times New Roman"/>
          <w:color w:val="002060"/>
          <w:sz w:val="24"/>
          <w:szCs w:val="24"/>
        </w:rPr>
        <w:t xml:space="preserve">were </w:t>
      </w:r>
      <w:r w:rsidRPr="005F7F2D">
        <w:rPr>
          <w:rFonts w:ascii="Times New Roman" w:hAnsi="Times New Roman" w:cs="Times New Roman"/>
          <w:color w:val="002060"/>
          <w:sz w:val="24"/>
          <w:szCs w:val="24"/>
        </w:rPr>
        <w:t xml:space="preserve">very helpful to improve the clarity of our manuscript. Based on the </w:t>
      </w:r>
      <w:r w:rsidR="002C66C5">
        <w:rPr>
          <w:rFonts w:ascii="Times New Roman" w:hAnsi="Times New Roman" w:cs="Times New Roman"/>
          <w:color w:val="002060"/>
          <w:sz w:val="24"/>
          <w:szCs w:val="24"/>
        </w:rPr>
        <w:t>editor</w:t>
      </w:r>
      <w:r w:rsidR="005758E6" w:rsidRPr="005F7F2D">
        <w:rPr>
          <w:rFonts w:ascii="Times New Roman" w:hAnsi="Times New Roman" w:cs="Times New Roman"/>
          <w:color w:val="002060"/>
          <w:sz w:val="24"/>
          <w:szCs w:val="24"/>
        </w:rPr>
        <w:t>’</w:t>
      </w:r>
      <w:r w:rsidRPr="005F7F2D">
        <w:rPr>
          <w:rFonts w:ascii="Times New Roman" w:hAnsi="Times New Roman" w:cs="Times New Roman"/>
          <w:color w:val="002060"/>
          <w:sz w:val="24"/>
          <w:szCs w:val="24"/>
        </w:rPr>
        <w:t xml:space="preserve">s comments, we have made changes to improve our manuscript. Consequently, we now believe that the quality of the manuscript is considerably improved to be suitable to publish in </w:t>
      </w:r>
      <w:r w:rsidR="00F70C2E">
        <w:rPr>
          <w:rFonts w:ascii="Times New Roman" w:hAnsi="Times New Roman" w:cs="Times New Roman"/>
          <w:color w:val="002060"/>
          <w:sz w:val="24"/>
          <w:szCs w:val="24"/>
        </w:rPr>
        <w:t xml:space="preserve">the </w:t>
      </w:r>
      <w:r w:rsidR="004C6A79" w:rsidRPr="005F7F2D">
        <w:rPr>
          <w:rFonts w:ascii="Times New Roman" w:hAnsi="Times New Roman" w:cs="Times New Roman"/>
          <w:i/>
          <w:iCs/>
          <w:color w:val="002060"/>
          <w:sz w:val="24"/>
          <w:szCs w:val="24"/>
        </w:rPr>
        <w:t>Journal of Visualized Experiments</w:t>
      </w:r>
      <w:r w:rsidRPr="005F7F2D">
        <w:rPr>
          <w:rFonts w:ascii="Times New Roman" w:hAnsi="Times New Roman" w:cs="Times New Roman"/>
          <w:i/>
          <w:color w:val="002060"/>
          <w:sz w:val="24"/>
          <w:szCs w:val="24"/>
        </w:rPr>
        <w:t>.</w:t>
      </w:r>
      <w:r w:rsidRPr="005F7F2D">
        <w:rPr>
          <w:rFonts w:ascii="Times New Roman" w:hAnsi="Times New Roman" w:cs="Times New Roman"/>
          <w:color w:val="002060"/>
          <w:sz w:val="24"/>
          <w:szCs w:val="24"/>
        </w:rPr>
        <w:t xml:space="preserve"> We have given a response to </w:t>
      </w:r>
      <w:r w:rsidR="002C66C5">
        <w:rPr>
          <w:rFonts w:ascii="Times New Roman" w:hAnsi="Times New Roman" w:cs="Times New Roman"/>
          <w:color w:val="002060"/>
          <w:sz w:val="24"/>
          <w:szCs w:val="24"/>
        </w:rPr>
        <w:t>editor</w:t>
      </w:r>
      <w:r w:rsidRPr="005F7F2D">
        <w:rPr>
          <w:rFonts w:ascii="Times New Roman" w:hAnsi="Times New Roman" w:cs="Times New Roman"/>
          <w:color w:val="002060"/>
          <w:sz w:val="24"/>
          <w:szCs w:val="24"/>
        </w:rPr>
        <w:t xml:space="preserve">’s comment, including the detailed changes that were </w:t>
      </w:r>
      <w:r w:rsidR="005C0E29" w:rsidRPr="005F7F2D">
        <w:rPr>
          <w:rFonts w:ascii="Times New Roman" w:hAnsi="Times New Roman" w:cs="Times New Roman"/>
          <w:color w:val="002060"/>
          <w:sz w:val="24"/>
          <w:szCs w:val="24"/>
        </w:rPr>
        <w:t xml:space="preserve">highlighted </w:t>
      </w:r>
      <w:r w:rsidRPr="005F7F2D">
        <w:rPr>
          <w:rFonts w:ascii="Times New Roman" w:hAnsi="Times New Roman" w:cs="Times New Roman"/>
          <w:color w:val="002060"/>
          <w:sz w:val="24"/>
          <w:szCs w:val="24"/>
        </w:rPr>
        <w:t>in the manuscript</w:t>
      </w:r>
      <w:r w:rsidR="00074959" w:rsidRPr="005F7F2D">
        <w:rPr>
          <w:rFonts w:ascii="Times New Roman" w:hAnsi="Times New Roman" w:cs="Times New Roman"/>
          <w:color w:val="002060"/>
          <w:sz w:val="24"/>
          <w:szCs w:val="24"/>
        </w:rPr>
        <w:t>.</w:t>
      </w:r>
    </w:p>
    <w:p w14:paraId="2FC80509" w14:textId="08A21B1A" w:rsidR="00A13494" w:rsidRPr="005F7F2D" w:rsidRDefault="00A13494" w:rsidP="00221E10">
      <w:pPr>
        <w:spacing w:after="0" w:line="276" w:lineRule="auto"/>
        <w:rPr>
          <w:rFonts w:ascii="Times New Roman" w:hAnsi="Times New Roman" w:cs="Times New Roman"/>
          <w:b/>
          <w:sz w:val="24"/>
          <w:szCs w:val="24"/>
          <w:u w:val="single"/>
        </w:rPr>
      </w:pPr>
    </w:p>
    <w:p w14:paraId="0C41851C" w14:textId="77777777" w:rsidR="000B0B80" w:rsidRPr="005F7F2D" w:rsidRDefault="000B0B80" w:rsidP="00221E10">
      <w:pPr>
        <w:spacing w:after="0" w:line="276" w:lineRule="auto"/>
        <w:rPr>
          <w:rFonts w:ascii="Times New Roman" w:hAnsi="Times New Roman" w:cs="Times New Roman"/>
          <w:b/>
          <w:sz w:val="24"/>
          <w:szCs w:val="24"/>
          <w:u w:val="single"/>
        </w:rPr>
      </w:pPr>
      <w:r w:rsidRPr="005F7F2D">
        <w:rPr>
          <w:rFonts w:ascii="Times New Roman" w:hAnsi="Times New Roman" w:cs="Times New Roman"/>
          <w:b/>
          <w:sz w:val="24"/>
          <w:szCs w:val="24"/>
          <w:u w:val="single"/>
        </w:rPr>
        <w:t>Response to the Editorial Comments:</w:t>
      </w:r>
    </w:p>
    <w:p w14:paraId="489C312D" w14:textId="77777777" w:rsidR="000B0B80" w:rsidRPr="005F7F2D" w:rsidRDefault="000B0B80" w:rsidP="00221E10">
      <w:pPr>
        <w:spacing w:after="0" w:line="276" w:lineRule="auto"/>
        <w:rPr>
          <w:rFonts w:ascii="Times New Roman" w:hAnsi="Times New Roman" w:cs="Times New Roman"/>
          <w:b/>
          <w:sz w:val="24"/>
          <w:szCs w:val="24"/>
          <w:u w:val="single"/>
        </w:rPr>
      </w:pPr>
    </w:p>
    <w:p w14:paraId="2B17796B" w14:textId="77777777" w:rsidR="000B0B80" w:rsidRPr="005F7F2D" w:rsidRDefault="000B0B80" w:rsidP="00221E10">
      <w:pPr>
        <w:spacing w:after="0" w:line="276" w:lineRule="auto"/>
        <w:rPr>
          <w:rFonts w:ascii="Times New Roman" w:hAnsi="Times New Roman" w:cs="Times New Roman"/>
          <w:b/>
          <w:sz w:val="24"/>
          <w:szCs w:val="24"/>
          <w:u w:val="single"/>
        </w:rPr>
      </w:pPr>
      <w:r w:rsidRPr="005F7F2D">
        <w:rPr>
          <w:rFonts w:ascii="Times New Roman" w:hAnsi="Times New Roman" w:cs="Times New Roman"/>
          <w:b/>
          <w:sz w:val="24"/>
          <w:szCs w:val="24"/>
          <w:lang w:eastAsia="en-US"/>
        </w:rPr>
        <w:t>Comment 1:</w:t>
      </w:r>
    </w:p>
    <w:p w14:paraId="0AF25351" w14:textId="4BA59F98" w:rsidR="0092163E" w:rsidRDefault="002C66C5" w:rsidP="00221E10">
      <w:pPr>
        <w:widowControl/>
        <w:wordWrap/>
        <w:autoSpaceDE/>
        <w:autoSpaceDN/>
        <w:spacing w:after="0" w:line="276" w:lineRule="auto"/>
        <w:rPr>
          <w:rFonts w:ascii="Times New Roman" w:eastAsia="맑은 고딕" w:hAnsi="Times New Roman" w:cs="Times New Roman"/>
          <w:color w:val="201F1E"/>
          <w:kern w:val="0"/>
          <w:sz w:val="24"/>
          <w:szCs w:val="24"/>
        </w:rPr>
      </w:pPr>
      <w:r w:rsidRPr="002C66C5">
        <w:rPr>
          <w:rFonts w:ascii="Times New Roman" w:eastAsia="맑은 고딕" w:hAnsi="Times New Roman" w:cs="Times New Roman"/>
          <w:color w:val="201F1E"/>
          <w:kern w:val="0"/>
          <w:sz w:val="24"/>
          <w:szCs w:val="24"/>
        </w:rPr>
        <w:t>The manuscript has been formatted as per the journal style, please retain.</w:t>
      </w:r>
    </w:p>
    <w:p w14:paraId="2BE86D93" w14:textId="77777777" w:rsidR="002C66C5" w:rsidRPr="005F7F2D" w:rsidRDefault="002C66C5" w:rsidP="00221E10">
      <w:pPr>
        <w:widowControl/>
        <w:wordWrap/>
        <w:autoSpaceDE/>
        <w:autoSpaceDN/>
        <w:spacing w:after="0" w:line="276" w:lineRule="auto"/>
        <w:rPr>
          <w:rFonts w:ascii="Times New Roman" w:eastAsia="맑은 고딕" w:hAnsi="Times New Roman" w:cs="Times New Roman"/>
          <w:color w:val="201F1E"/>
          <w:kern w:val="0"/>
          <w:sz w:val="24"/>
          <w:szCs w:val="24"/>
        </w:rPr>
      </w:pPr>
    </w:p>
    <w:p w14:paraId="6D8F9C68" w14:textId="77777777" w:rsidR="0092163E" w:rsidRPr="005F7F2D" w:rsidRDefault="0092163E" w:rsidP="00221E10">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5B80E579" w14:textId="0A904F86" w:rsidR="000B0B80" w:rsidRDefault="006B68E3" w:rsidP="00221E10">
      <w:pPr>
        <w:widowControl/>
        <w:wordWrap/>
        <w:autoSpaceDE/>
        <w:autoSpaceDN/>
        <w:spacing w:after="0" w:line="276" w:lineRule="auto"/>
        <w:rPr>
          <w:rFonts w:ascii="Times New Roman" w:eastAsia="맑은 고딕" w:hAnsi="Times New Roman" w:cs="Times New Roman"/>
          <w:color w:val="002060"/>
          <w:kern w:val="0"/>
          <w:sz w:val="24"/>
          <w:szCs w:val="24"/>
        </w:rPr>
      </w:pPr>
      <w:r w:rsidRPr="006B68E3">
        <w:rPr>
          <w:rFonts w:ascii="Times New Roman" w:eastAsia="맑은 고딕" w:hAnsi="Times New Roman" w:cs="Times New Roman"/>
          <w:color w:val="002060"/>
          <w:kern w:val="0"/>
          <w:sz w:val="24"/>
          <w:szCs w:val="24"/>
        </w:rPr>
        <w:t>The manuscript was maintained in accordance with the format of the journal.</w:t>
      </w:r>
    </w:p>
    <w:p w14:paraId="22839A71" w14:textId="77777777" w:rsidR="00C31012" w:rsidRDefault="00C31012">
      <w:pPr>
        <w:widowControl/>
        <w:wordWrap/>
        <w:autoSpaceDE/>
        <w:autoSpaceDN/>
        <w:rPr>
          <w:rFonts w:ascii="Times New Roman" w:hAnsi="Times New Roman" w:cs="Times New Roman"/>
          <w:b/>
          <w:sz w:val="24"/>
          <w:szCs w:val="24"/>
          <w:lang w:eastAsia="en-US"/>
        </w:rPr>
      </w:pPr>
      <w:r>
        <w:rPr>
          <w:rFonts w:ascii="Times New Roman" w:hAnsi="Times New Roman" w:cs="Times New Roman"/>
          <w:b/>
          <w:sz w:val="24"/>
          <w:szCs w:val="24"/>
          <w:lang w:eastAsia="en-US"/>
        </w:rPr>
        <w:br w:type="page"/>
      </w:r>
    </w:p>
    <w:p w14:paraId="7AF03B2E" w14:textId="0CA49F65" w:rsidR="000B0B80" w:rsidRPr="005F7F2D" w:rsidRDefault="000B0B80" w:rsidP="00221E10">
      <w:pPr>
        <w:spacing w:after="0" w:line="276" w:lineRule="auto"/>
        <w:rPr>
          <w:rFonts w:ascii="Times New Roman" w:hAnsi="Times New Roman" w:cs="Times New Roman"/>
          <w:b/>
          <w:sz w:val="24"/>
          <w:szCs w:val="24"/>
          <w:u w:val="single"/>
        </w:rPr>
      </w:pPr>
      <w:r w:rsidRPr="005F7F2D">
        <w:rPr>
          <w:rFonts w:ascii="Times New Roman" w:hAnsi="Times New Roman" w:cs="Times New Roman"/>
          <w:b/>
          <w:sz w:val="24"/>
          <w:szCs w:val="24"/>
          <w:lang w:eastAsia="en-US"/>
        </w:rPr>
        <w:lastRenderedPageBreak/>
        <w:t>Comment 2:</w:t>
      </w:r>
    </w:p>
    <w:p w14:paraId="16138304" w14:textId="2F968DD0" w:rsidR="0092163E" w:rsidRDefault="002C66C5" w:rsidP="00221E10">
      <w:pPr>
        <w:widowControl/>
        <w:wordWrap/>
        <w:autoSpaceDE/>
        <w:autoSpaceDN/>
        <w:spacing w:after="0" w:line="276" w:lineRule="auto"/>
        <w:rPr>
          <w:rFonts w:ascii="Times New Roman" w:eastAsia="맑은 고딕" w:hAnsi="Times New Roman" w:cs="Times New Roman"/>
          <w:color w:val="201F1E"/>
          <w:kern w:val="0"/>
          <w:sz w:val="24"/>
          <w:szCs w:val="24"/>
        </w:rPr>
      </w:pPr>
      <w:r w:rsidRPr="002C66C5">
        <w:rPr>
          <w:rFonts w:ascii="Times New Roman" w:eastAsia="맑은 고딕" w:hAnsi="Times New Roman" w:cs="Times New Roman"/>
          <w:color w:val="201F1E"/>
          <w:kern w:val="0"/>
          <w:sz w:val="24"/>
          <w:szCs w:val="24"/>
        </w:rPr>
        <w:t>Please approve/respond to specific comments made in the manuscript.</w:t>
      </w:r>
    </w:p>
    <w:p w14:paraId="3DCB36D6" w14:textId="77777777" w:rsidR="002C66C5" w:rsidRPr="005F7F2D" w:rsidRDefault="002C66C5" w:rsidP="00221E10">
      <w:pPr>
        <w:widowControl/>
        <w:wordWrap/>
        <w:autoSpaceDE/>
        <w:autoSpaceDN/>
        <w:spacing w:after="0" w:line="276" w:lineRule="auto"/>
        <w:rPr>
          <w:rFonts w:ascii="Times New Roman" w:eastAsia="맑은 고딕" w:hAnsi="Times New Roman" w:cs="Times New Roman"/>
          <w:color w:val="201F1E"/>
          <w:kern w:val="0"/>
          <w:sz w:val="24"/>
          <w:szCs w:val="24"/>
        </w:rPr>
      </w:pPr>
    </w:p>
    <w:p w14:paraId="60F23C33" w14:textId="77777777" w:rsidR="0092163E" w:rsidRPr="005F7F2D" w:rsidRDefault="0092163E" w:rsidP="00221E10">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4FD0CF31" w14:textId="5D7AFB52" w:rsidR="00220F5A" w:rsidRDefault="006C66C4" w:rsidP="00221E10">
      <w:pPr>
        <w:spacing w:after="0" w:line="276" w:lineRule="auto"/>
        <w:rPr>
          <w:rFonts w:ascii="Times New Roman" w:eastAsia="맑은 고딕" w:hAnsi="Times New Roman" w:cs="Times New Roman"/>
          <w:color w:val="002060"/>
          <w:kern w:val="0"/>
          <w:sz w:val="24"/>
          <w:szCs w:val="24"/>
        </w:rPr>
      </w:pPr>
      <w:r w:rsidRPr="006C66C4">
        <w:rPr>
          <w:rFonts w:ascii="Times New Roman" w:eastAsia="맑은 고딕" w:hAnsi="Times New Roman" w:cs="Times New Roman"/>
          <w:color w:val="002060"/>
          <w:kern w:val="0"/>
          <w:sz w:val="24"/>
          <w:szCs w:val="24"/>
        </w:rPr>
        <w:t>The answers to the comment were added to the manuscript.</w:t>
      </w:r>
    </w:p>
    <w:p w14:paraId="52086030" w14:textId="77777777" w:rsidR="006C66C4" w:rsidRDefault="006C66C4" w:rsidP="00221E10">
      <w:pPr>
        <w:spacing w:after="0" w:line="276" w:lineRule="auto"/>
        <w:rPr>
          <w:rFonts w:ascii="Times New Roman" w:eastAsia="맑은 고딕" w:hAnsi="Times New Roman" w:cs="Times New Roman"/>
          <w:color w:val="201F1E"/>
          <w:kern w:val="0"/>
          <w:sz w:val="24"/>
          <w:szCs w:val="24"/>
        </w:rPr>
      </w:pPr>
    </w:p>
    <w:p w14:paraId="39BD9D4E" w14:textId="142B7BFD" w:rsidR="0091578A" w:rsidRPr="006C66C4" w:rsidRDefault="0091578A" w:rsidP="0091578A">
      <w:pPr>
        <w:widowControl/>
        <w:shd w:val="clear" w:color="auto" w:fill="FFFFFF"/>
        <w:wordWrap/>
        <w:autoSpaceDE/>
        <w:autoSpaceDN/>
        <w:spacing w:after="0" w:line="276" w:lineRule="auto"/>
        <w:rPr>
          <w:rFonts w:ascii="Times New Roman" w:eastAsia="맑은 고딕" w:hAnsi="Times New Roman" w:cs="Times New Roman"/>
          <w:i/>
          <w:iCs/>
          <w:kern w:val="0"/>
          <w:sz w:val="24"/>
          <w:szCs w:val="24"/>
        </w:rPr>
      </w:pPr>
      <w:r w:rsidRPr="006C66C4">
        <w:rPr>
          <w:rFonts w:ascii="Times New Roman" w:eastAsia="맑은 고딕" w:hAnsi="Times New Roman" w:cs="Times New Roman"/>
          <w:kern w:val="0"/>
          <w:sz w:val="24"/>
          <w:szCs w:val="24"/>
        </w:rPr>
        <w:t>in</w:t>
      </w:r>
      <w:r w:rsidRPr="006C66C4">
        <w:rPr>
          <w:rFonts w:ascii="Times New Roman" w:eastAsia="맑은 고딕" w:hAnsi="Times New Roman" w:cs="Times New Roman"/>
          <w:i/>
          <w:iCs/>
          <w:kern w:val="0"/>
          <w:sz w:val="24"/>
          <w:szCs w:val="24"/>
        </w:rPr>
        <w:t xml:space="preserve"> Page 2 </w:t>
      </w:r>
    </w:p>
    <w:p w14:paraId="0088D639" w14:textId="03709EBB" w:rsidR="003913DB" w:rsidRDefault="006C66C4" w:rsidP="002C66C5">
      <w:pPr>
        <w:widowControl/>
        <w:wordWrap/>
        <w:autoSpaceDE/>
        <w:autoSpaceDN/>
        <w:spacing w:after="0" w:line="276" w:lineRule="auto"/>
        <w:rPr>
          <w:rFonts w:ascii="Times New Roman" w:eastAsia="맑은 고딕" w:hAnsi="Times New Roman" w:cs="Times New Roman"/>
          <w:color w:val="201F1E"/>
          <w:kern w:val="0"/>
          <w:sz w:val="24"/>
          <w:szCs w:val="24"/>
        </w:rPr>
      </w:pPr>
      <w:r w:rsidRPr="009C7221">
        <w:rPr>
          <w:rFonts w:ascii="Times New Roman" w:eastAsia="맑은 고딕" w:hAnsi="Times New Roman" w:cs="Times New Roman"/>
          <w:b/>
          <w:bCs/>
          <w:color w:val="201F1E"/>
          <w:kern w:val="0"/>
          <w:sz w:val="24"/>
          <w:szCs w:val="24"/>
        </w:rPr>
        <w:t>Specific comment (1)</w:t>
      </w:r>
      <w:r>
        <w:rPr>
          <w:rFonts w:ascii="Times New Roman" w:eastAsia="맑은 고딕" w:hAnsi="Times New Roman" w:cs="Times New Roman"/>
          <w:color w:val="201F1E"/>
          <w:kern w:val="0"/>
          <w:sz w:val="24"/>
          <w:szCs w:val="24"/>
        </w:rPr>
        <w:t xml:space="preserve"> : </w:t>
      </w:r>
      <w:r w:rsidRPr="006C66C4">
        <w:rPr>
          <w:rFonts w:ascii="Times New Roman" w:eastAsia="맑은 고딕" w:hAnsi="Times New Roman" w:cs="Times New Roman"/>
          <w:color w:val="201F1E"/>
          <w:kern w:val="0"/>
          <w:sz w:val="24"/>
          <w:szCs w:val="24"/>
        </w:rPr>
        <w:t>Please also include in the Introduction the rationale behind the development and/or use of this technique</w:t>
      </w:r>
      <w:r>
        <w:rPr>
          <w:rFonts w:ascii="Times New Roman" w:eastAsia="맑은 고딕" w:hAnsi="Times New Roman" w:cs="Times New Roman"/>
          <w:color w:val="201F1E"/>
          <w:kern w:val="0"/>
          <w:sz w:val="24"/>
          <w:szCs w:val="24"/>
        </w:rPr>
        <w:t>.</w:t>
      </w:r>
    </w:p>
    <w:p w14:paraId="2CC5A289" w14:textId="34F91DB7" w:rsidR="006C66C4" w:rsidRDefault="006C66C4" w:rsidP="002C66C5">
      <w:pPr>
        <w:widowControl/>
        <w:wordWrap/>
        <w:autoSpaceDE/>
        <w:autoSpaceDN/>
        <w:spacing w:after="0" w:line="276" w:lineRule="auto"/>
        <w:rPr>
          <w:rFonts w:ascii="Times New Roman" w:eastAsia="맑은 고딕" w:hAnsi="Times New Roman" w:cs="Times New Roman"/>
          <w:color w:val="201F1E"/>
          <w:kern w:val="0"/>
          <w:sz w:val="24"/>
          <w:szCs w:val="24"/>
        </w:rPr>
      </w:pPr>
    </w:p>
    <w:p w14:paraId="38846CC2" w14:textId="77777777" w:rsidR="006C66C4" w:rsidRPr="005F7F2D"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53F5B4F2" w14:textId="116C5CE5" w:rsidR="006C66C4" w:rsidRDefault="006C66C4" w:rsidP="002C66C5">
      <w:pPr>
        <w:widowControl/>
        <w:wordWrap/>
        <w:autoSpaceDE/>
        <w:autoSpaceDN/>
        <w:spacing w:after="0" w:line="276" w:lineRule="auto"/>
        <w:rPr>
          <w:rFonts w:ascii="Times New Roman" w:eastAsia="맑은 고딕" w:hAnsi="Times New Roman" w:cs="Times New Roman"/>
          <w:color w:val="002060"/>
          <w:kern w:val="0"/>
          <w:sz w:val="24"/>
          <w:szCs w:val="24"/>
        </w:rPr>
      </w:pPr>
      <w:r w:rsidRPr="006C66C4">
        <w:rPr>
          <w:rFonts w:ascii="Times New Roman" w:eastAsia="맑은 고딕" w:hAnsi="Times New Roman" w:cs="Times New Roman"/>
          <w:color w:val="002060"/>
          <w:kern w:val="0"/>
          <w:sz w:val="24"/>
          <w:szCs w:val="24"/>
        </w:rPr>
        <w:t>The reason why the three-electrode system is used and why it should be analyzed using it were added to the introduction.</w:t>
      </w:r>
    </w:p>
    <w:p w14:paraId="05347504" w14:textId="4879DA4B" w:rsidR="006C66C4" w:rsidRDefault="006C66C4" w:rsidP="002C66C5">
      <w:pPr>
        <w:widowControl/>
        <w:wordWrap/>
        <w:autoSpaceDE/>
        <w:autoSpaceDN/>
        <w:spacing w:after="0" w:line="276" w:lineRule="auto"/>
        <w:rPr>
          <w:rFonts w:ascii="Times New Roman" w:eastAsia="맑은 고딕" w:hAnsi="Times New Roman" w:cs="Times New Roman"/>
          <w:color w:val="002060"/>
          <w:kern w:val="0"/>
          <w:sz w:val="24"/>
          <w:szCs w:val="24"/>
        </w:rPr>
      </w:pPr>
    </w:p>
    <w:p w14:paraId="6CC9E2B4" w14:textId="2B819338"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i/>
          <w:iCs/>
          <w:color w:val="C00000"/>
          <w:kern w:val="0"/>
          <w:sz w:val="24"/>
          <w:szCs w:val="24"/>
        </w:rPr>
      </w:pPr>
      <w:r w:rsidRPr="005F7F2D">
        <w:rPr>
          <w:rFonts w:ascii="Times New Roman" w:eastAsia="맑은 고딕" w:hAnsi="Times New Roman" w:cs="Times New Roman"/>
          <w:color w:val="C00000"/>
          <w:kern w:val="0"/>
          <w:sz w:val="24"/>
          <w:szCs w:val="24"/>
        </w:rPr>
        <w:t>in</w:t>
      </w:r>
      <w:r w:rsidRPr="005F7F2D">
        <w:rPr>
          <w:rFonts w:ascii="Times New Roman" w:eastAsia="맑은 고딕" w:hAnsi="Times New Roman" w:cs="Times New Roman"/>
          <w:i/>
          <w:iCs/>
          <w:color w:val="C00000"/>
          <w:kern w:val="0"/>
          <w:sz w:val="24"/>
          <w:szCs w:val="24"/>
        </w:rPr>
        <w:t xml:space="preserve"> Page </w:t>
      </w:r>
      <w:r>
        <w:rPr>
          <w:rFonts w:ascii="Times New Roman" w:eastAsia="맑은 고딕" w:hAnsi="Times New Roman" w:cs="Times New Roman"/>
          <w:i/>
          <w:iCs/>
          <w:color w:val="C00000"/>
          <w:kern w:val="0"/>
          <w:sz w:val="24"/>
          <w:szCs w:val="24"/>
        </w:rPr>
        <w:t>2</w:t>
      </w:r>
      <w:r w:rsidRPr="005F7F2D">
        <w:rPr>
          <w:rFonts w:ascii="Times New Roman" w:eastAsia="맑은 고딕" w:hAnsi="Times New Roman" w:cs="Times New Roman"/>
          <w:i/>
          <w:iCs/>
          <w:color w:val="C00000"/>
          <w:kern w:val="0"/>
          <w:sz w:val="24"/>
          <w:szCs w:val="24"/>
        </w:rPr>
        <w:t xml:space="preserve"> </w:t>
      </w:r>
      <w:r>
        <w:rPr>
          <w:rFonts w:ascii="Times New Roman" w:eastAsia="맑은 고딕" w:hAnsi="Times New Roman" w:cs="Times New Roman"/>
          <w:i/>
          <w:iCs/>
          <w:color w:val="C00000"/>
          <w:kern w:val="0"/>
          <w:sz w:val="24"/>
          <w:szCs w:val="24"/>
        </w:rPr>
        <w:t>line 74</w:t>
      </w:r>
    </w:p>
    <w:p w14:paraId="05B83FCC" w14:textId="1673DAC8" w:rsidR="006C66C4" w:rsidRDefault="000E0583" w:rsidP="002C66C5">
      <w:pPr>
        <w:widowControl/>
        <w:wordWrap/>
        <w:autoSpaceDE/>
        <w:autoSpaceDN/>
        <w:spacing w:after="0" w:line="276" w:lineRule="auto"/>
        <w:rPr>
          <w:rFonts w:ascii="Times New Roman" w:eastAsia="맑은 고딕" w:hAnsi="Times New Roman" w:cs="Times New Roman"/>
          <w:color w:val="C00000"/>
          <w:kern w:val="0"/>
          <w:sz w:val="24"/>
          <w:szCs w:val="24"/>
        </w:rPr>
      </w:pPr>
      <w:r w:rsidRPr="000E0583">
        <w:rPr>
          <w:rFonts w:ascii="Times New Roman" w:eastAsia="맑은 고딕" w:hAnsi="Times New Roman" w:cs="Times New Roman"/>
          <w:color w:val="C00000"/>
          <w:kern w:val="0"/>
          <w:sz w:val="24"/>
          <w:szCs w:val="24"/>
        </w:rPr>
        <w:t xml:space="preserve">The two-electrode system just gives information about the reaction between two electrodes. It is suitable for analyzing the electrochemical properties of the entire energy storage system. The potential of the electrode is not fixed. Therefore, it is not known at what voltage the reaction takes place. </w:t>
      </w:r>
      <w:r w:rsidR="00422261" w:rsidRPr="00422261">
        <w:rPr>
          <w:rFonts w:ascii="Times New Roman" w:eastAsia="맑은 고딕" w:hAnsi="Times New Roman" w:cs="Times New Roman"/>
          <w:color w:val="C00000"/>
          <w:kern w:val="0"/>
          <w:sz w:val="24"/>
          <w:szCs w:val="24"/>
        </w:rPr>
        <w:t xml:space="preserve"> However, three-electrode system analysis only one electrode with fixing potential which can perform a detailed analysis of the single electrode. Therefore, the system is targeted toward analyzing the specific performance at the material level.</w:t>
      </w:r>
    </w:p>
    <w:p w14:paraId="38A7B06B" w14:textId="77777777" w:rsidR="00422261" w:rsidRPr="006C66C4" w:rsidRDefault="00422261" w:rsidP="002C66C5">
      <w:pPr>
        <w:widowControl/>
        <w:wordWrap/>
        <w:autoSpaceDE/>
        <w:autoSpaceDN/>
        <w:spacing w:after="0" w:line="276" w:lineRule="auto"/>
      </w:pPr>
    </w:p>
    <w:p w14:paraId="700C08F4" w14:textId="268959A9"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i/>
          <w:iCs/>
          <w:kern w:val="0"/>
          <w:sz w:val="24"/>
          <w:szCs w:val="24"/>
        </w:rPr>
      </w:pPr>
      <w:r w:rsidRPr="006C66C4">
        <w:rPr>
          <w:rFonts w:ascii="Times New Roman" w:eastAsia="맑은 고딕" w:hAnsi="Times New Roman" w:cs="Times New Roman"/>
          <w:kern w:val="0"/>
          <w:sz w:val="24"/>
          <w:szCs w:val="24"/>
        </w:rPr>
        <w:t>in</w:t>
      </w:r>
      <w:r w:rsidRPr="006C66C4">
        <w:rPr>
          <w:rFonts w:ascii="Times New Roman" w:eastAsia="맑은 고딕" w:hAnsi="Times New Roman" w:cs="Times New Roman"/>
          <w:i/>
          <w:iCs/>
          <w:kern w:val="0"/>
          <w:sz w:val="24"/>
          <w:szCs w:val="24"/>
        </w:rPr>
        <w:t xml:space="preserve"> Page </w:t>
      </w:r>
      <w:r>
        <w:rPr>
          <w:rFonts w:ascii="Times New Roman" w:eastAsia="맑은 고딕" w:hAnsi="Times New Roman" w:cs="Times New Roman"/>
          <w:i/>
          <w:iCs/>
          <w:kern w:val="0"/>
          <w:sz w:val="24"/>
          <w:szCs w:val="24"/>
        </w:rPr>
        <w:t>4</w:t>
      </w:r>
      <w:r w:rsidRPr="006C66C4">
        <w:rPr>
          <w:rFonts w:ascii="Times New Roman" w:eastAsia="맑은 고딕" w:hAnsi="Times New Roman" w:cs="Times New Roman"/>
          <w:i/>
          <w:iCs/>
          <w:kern w:val="0"/>
          <w:sz w:val="24"/>
          <w:szCs w:val="24"/>
        </w:rPr>
        <w:t xml:space="preserve"> </w:t>
      </w:r>
    </w:p>
    <w:p w14:paraId="411E2847" w14:textId="7C3540EF" w:rsidR="00B82DE0" w:rsidRDefault="006C66C4" w:rsidP="006C66C4">
      <w:pPr>
        <w:spacing w:after="0" w:line="276" w:lineRule="auto"/>
        <w:rPr>
          <w:rFonts w:ascii="Times New Roman" w:eastAsia="맑은 고딕" w:hAnsi="Times New Roman" w:cs="Times New Roman"/>
          <w:color w:val="201F1E"/>
          <w:kern w:val="0"/>
          <w:sz w:val="24"/>
          <w:szCs w:val="24"/>
        </w:rPr>
      </w:pPr>
      <w:r w:rsidRPr="009C7221">
        <w:rPr>
          <w:rFonts w:ascii="Times New Roman" w:eastAsia="맑은 고딕" w:hAnsi="Times New Roman" w:cs="Times New Roman"/>
          <w:b/>
          <w:bCs/>
          <w:color w:val="201F1E"/>
          <w:kern w:val="0"/>
          <w:sz w:val="24"/>
          <w:szCs w:val="24"/>
        </w:rPr>
        <w:t>Specific comment (2)</w:t>
      </w:r>
      <w:r>
        <w:rPr>
          <w:rFonts w:ascii="Times New Roman" w:eastAsia="맑은 고딕" w:hAnsi="Times New Roman" w:cs="Times New Roman"/>
          <w:color w:val="201F1E"/>
          <w:kern w:val="0"/>
          <w:sz w:val="24"/>
          <w:szCs w:val="24"/>
        </w:rPr>
        <w:t xml:space="preserve"> : </w:t>
      </w:r>
      <w:r w:rsidRPr="006C66C4">
        <w:rPr>
          <w:rFonts w:ascii="Times New Roman" w:eastAsia="맑은 고딕" w:hAnsi="Times New Roman" w:cs="Times New Roman"/>
          <w:color w:val="201F1E"/>
          <w:kern w:val="0"/>
          <w:sz w:val="24"/>
          <w:szCs w:val="24"/>
        </w:rPr>
        <w:t>Re-worded, please check.</w:t>
      </w:r>
    </w:p>
    <w:p w14:paraId="2208FED2" w14:textId="4E248AA4" w:rsidR="006C66C4" w:rsidRDefault="006C66C4" w:rsidP="006C66C4">
      <w:pPr>
        <w:spacing w:after="0" w:line="276" w:lineRule="auto"/>
        <w:rPr>
          <w:rFonts w:ascii="Times New Roman" w:eastAsia="맑은 고딕" w:hAnsi="Times New Roman" w:cs="Times New Roman"/>
          <w:color w:val="201F1E"/>
          <w:kern w:val="0"/>
          <w:sz w:val="24"/>
          <w:szCs w:val="24"/>
        </w:rPr>
      </w:pPr>
    </w:p>
    <w:p w14:paraId="114897D3" w14:textId="77777777" w:rsidR="006C66C4" w:rsidRPr="005F7F2D"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6AE792F0" w14:textId="21F6ECDF"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6C66C4">
        <w:rPr>
          <w:rFonts w:ascii="Times New Roman" w:eastAsia="맑은 고딕" w:hAnsi="Times New Roman" w:cs="Times New Roman"/>
          <w:color w:val="002060"/>
          <w:kern w:val="0"/>
          <w:sz w:val="24"/>
          <w:szCs w:val="24"/>
        </w:rPr>
        <w:t>The revised contents did not undermine the original meaning.</w:t>
      </w:r>
    </w:p>
    <w:p w14:paraId="18E9FE02" w14:textId="63C241C8"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p>
    <w:p w14:paraId="31E58ADC" w14:textId="13423D04"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i/>
          <w:iCs/>
          <w:kern w:val="0"/>
          <w:sz w:val="24"/>
          <w:szCs w:val="24"/>
        </w:rPr>
      </w:pPr>
      <w:r w:rsidRPr="006C66C4">
        <w:rPr>
          <w:rFonts w:ascii="Times New Roman" w:eastAsia="맑은 고딕" w:hAnsi="Times New Roman" w:cs="Times New Roman"/>
          <w:kern w:val="0"/>
          <w:sz w:val="24"/>
          <w:szCs w:val="24"/>
        </w:rPr>
        <w:t>in</w:t>
      </w:r>
      <w:r w:rsidRPr="006C66C4">
        <w:rPr>
          <w:rFonts w:ascii="Times New Roman" w:eastAsia="맑은 고딕" w:hAnsi="Times New Roman" w:cs="Times New Roman"/>
          <w:i/>
          <w:iCs/>
          <w:kern w:val="0"/>
          <w:sz w:val="24"/>
          <w:szCs w:val="24"/>
        </w:rPr>
        <w:t xml:space="preserve"> Page </w:t>
      </w:r>
      <w:r>
        <w:rPr>
          <w:rFonts w:ascii="Times New Roman" w:eastAsia="맑은 고딕" w:hAnsi="Times New Roman" w:cs="Times New Roman"/>
          <w:i/>
          <w:iCs/>
          <w:kern w:val="0"/>
          <w:sz w:val="24"/>
          <w:szCs w:val="24"/>
        </w:rPr>
        <w:t>5</w:t>
      </w:r>
      <w:r w:rsidRPr="006C66C4">
        <w:rPr>
          <w:rFonts w:ascii="Times New Roman" w:eastAsia="맑은 고딕" w:hAnsi="Times New Roman" w:cs="Times New Roman"/>
          <w:i/>
          <w:iCs/>
          <w:kern w:val="0"/>
          <w:sz w:val="24"/>
          <w:szCs w:val="24"/>
        </w:rPr>
        <w:t xml:space="preserve"> </w:t>
      </w:r>
    </w:p>
    <w:p w14:paraId="4E0CD903" w14:textId="2278F9F7" w:rsidR="006C66C4" w:rsidRDefault="006C66C4" w:rsidP="006C66C4">
      <w:pPr>
        <w:spacing w:after="0" w:line="276" w:lineRule="auto"/>
        <w:rPr>
          <w:rFonts w:ascii="Times New Roman" w:eastAsia="맑은 고딕" w:hAnsi="Times New Roman" w:cs="Times New Roman"/>
          <w:color w:val="201F1E"/>
          <w:kern w:val="0"/>
          <w:sz w:val="24"/>
          <w:szCs w:val="24"/>
        </w:rPr>
      </w:pPr>
      <w:r w:rsidRPr="009C7221">
        <w:rPr>
          <w:rFonts w:ascii="Times New Roman" w:eastAsia="맑은 고딕" w:hAnsi="Times New Roman" w:cs="Times New Roman"/>
          <w:b/>
          <w:bCs/>
          <w:color w:val="201F1E"/>
          <w:kern w:val="0"/>
          <w:sz w:val="24"/>
          <w:szCs w:val="24"/>
        </w:rPr>
        <w:t>Specific comment (3)</w:t>
      </w:r>
      <w:r>
        <w:rPr>
          <w:rFonts w:ascii="Times New Roman" w:eastAsia="맑은 고딕" w:hAnsi="Times New Roman" w:cs="Times New Roman"/>
          <w:color w:val="201F1E"/>
          <w:kern w:val="0"/>
          <w:sz w:val="24"/>
          <w:szCs w:val="24"/>
        </w:rPr>
        <w:t xml:space="preserve"> : Are</w:t>
      </w:r>
      <w:r w:rsidRPr="006C66C4">
        <w:rPr>
          <w:rFonts w:ascii="Times New Roman" w:eastAsia="맑은 고딕" w:hAnsi="Times New Roman" w:cs="Times New Roman"/>
          <w:color w:val="201F1E"/>
          <w:kern w:val="0"/>
          <w:sz w:val="24"/>
          <w:szCs w:val="24"/>
        </w:rPr>
        <w:t xml:space="preserve"> step-1</w:t>
      </w:r>
      <w:r>
        <w:rPr>
          <w:rFonts w:ascii="Times New Roman" w:eastAsia="맑은 고딕" w:hAnsi="Times New Roman" w:cs="Times New Roman"/>
          <w:color w:val="201F1E"/>
          <w:kern w:val="0"/>
          <w:sz w:val="24"/>
          <w:szCs w:val="24"/>
        </w:rPr>
        <w:t xml:space="preserve">~3, and Condition-1, </w:t>
      </w:r>
      <w:r w:rsidRPr="006C66C4">
        <w:rPr>
          <w:rFonts w:ascii="Times New Roman" w:eastAsia="맑은 고딕" w:hAnsi="Times New Roman" w:cs="Times New Roman"/>
          <w:color w:val="201F1E"/>
          <w:kern w:val="0"/>
          <w:sz w:val="24"/>
          <w:szCs w:val="24"/>
        </w:rPr>
        <w:t xml:space="preserve"> a tab in the program?</w:t>
      </w:r>
    </w:p>
    <w:p w14:paraId="2E627232" w14:textId="0A0F8607"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p>
    <w:p w14:paraId="4E1259DA" w14:textId="77777777" w:rsidR="006C66C4" w:rsidRPr="005F7F2D"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10956362" w14:textId="279FC2D6"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6C66C4">
        <w:rPr>
          <w:rFonts w:ascii="Times New Roman" w:eastAsia="맑은 고딕" w:hAnsi="Times New Roman" w:cs="Times New Roman"/>
          <w:color w:val="002060"/>
          <w:kern w:val="0"/>
          <w:sz w:val="24"/>
          <w:szCs w:val="24"/>
        </w:rPr>
        <w:t xml:space="preserve">Yes. </w:t>
      </w:r>
      <w:r>
        <w:rPr>
          <w:rFonts w:ascii="Times New Roman" w:eastAsia="맑은 고딕" w:hAnsi="Times New Roman" w:cs="Times New Roman"/>
          <w:color w:val="002060"/>
          <w:kern w:val="0"/>
          <w:sz w:val="24"/>
          <w:szCs w:val="24"/>
        </w:rPr>
        <w:t>They are</w:t>
      </w:r>
      <w:r w:rsidRPr="006C66C4">
        <w:rPr>
          <w:rFonts w:ascii="Times New Roman" w:eastAsia="맑은 고딕" w:hAnsi="Times New Roman" w:cs="Times New Roman"/>
          <w:color w:val="002060"/>
          <w:kern w:val="0"/>
          <w:sz w:val="24"/>
          <w:szCs w:val="24"/>
        </w:rPr>
        <w:t xml:space="preserve"> a tab in the program.</w:t>
      </w:r>
    </w:p>
    <w:p w14:paraId="3702497C" w14:textId="6DC9E74C"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p>
    <w:p w14:paraId="077C0430" w14:textId="77777777" w:rsidR="00422261" w:rsidRDefault="00422261">
      <w:pPr>
        <w:widowControl/>
        <w:wordWrap/>
        <w:autoSpaceDE/>
        <w:autoSpaceDN/>
        <w:rPr>
          <w:rFonts w:ascii="Times New Roman" w:eastAsia="맑은 고딕" w:hAnsi="Times New Roman" w:cs="Times New Roman"/>
          <w:kern w:val="0"/>
          <w:sz w:val="24"/>
          <w:szCs w:val="24"/>
        </w:rPr>
      </w:pPr>
      <w:r>
        <w:rPr>
          <w:rFonts w:ascii="Times New Roman" w:eastAsia="맑은 고딕" w:hAnsi="Times New Roman" w:cs="Times New Roman"/>
          <w:kern w:val="0"/>
          <w:sz w:val="24"/>
          <w:szCs w:val="24"/>
        </w:rPr>
        <w:br w:type="page"/>
      </w:r>
    </w:p>
    <w:p w14:paraId="42153BC8" w14:textId="2044B90E"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i/>
          <w:iCs/>
          <w:kern w:val="0"/>
          <w:sz w:val="24"/>
          <w:szCs w:val="24"/>
        </w:rPr>
      </w:pPr>
      <w:r w:rsidRPr="006C66C4">
        <w:rPr>
          <w:rFonts w:ascii="Times New Roman" w:eastAsia="맑은 고딕" w:hAnsi="Times New Roman" w:cs="Times New Roman"/>
          <w:kern w:val="0"/>
          <w:sz w:val="24"/>
          <w:szCs w:val="24"/>
        </w:rPr>
        <w:lastRenderedPageBreak/>
        <w:t>in</w:t>
      </w:r>
      <w:r w:rsidRPr="006C66C4">
        <w:rPr>
          <w:rFonts w:ascii="Times New Roman" w:eastAsia="맑은 고딕" w:hAnsi="Times New Roman" w:cs="Times New Roman"/>
          <w:i/>
          <w:iCs/>
          <w:kern w:val="0"/>
          <w:sz w:val="24"/>
          <w:szCs w:val="24"/>
        </w:rPr>
        <w:t xml:space="preserve"> Page </w:t>
      </w:r>
      <w:r>
        <w:rPr>
          <w:rFonts w:ascii="Times New Roman" w:eastAsia="맑은 고딕" w:hAnsi="Times New Roman" w:cs="Times New Roman"/>
          <w:i/>
          <w:iCs/>
          <w:kern w:val="0"/>
          <w:sz w:val="24"/>
          <w:szCs w:val="24"/>
        </w:rPr>
        <w:t>5</w:t>
      </w:r>
      <w:r w:rsidRPr="006C66C4">
        <w:rPr>
          <w:rFonts w:ascii="Times New Roman" w:eastAsia="맑은 고딕" w:hAnsi="Times New Roman" w:cs="Times New Roman"/>
          <w:i/>
          <w:iCs/>
          <w:kern w:val="0"/>
          <w:sz w:val="24"/>
          <w:szCs w:val="24"/>
        </w:rPr>
        <w:t xml:space="preserve"> </w:t>
      </w:r>
    </w:p>
    <w:p w14:paraId="75BB32DC" w14:textId="22462288"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r w:rsidRPr="009C7221">
        <w:rPr>
          <w:rFonts w:ascii="Times New Roman" w:eastAsia="맑은 고딕" w:hAnsi="Times New Roman" w:cs="Times New Roman"/>
          <w:b/>
          <w:bCs/>
          <w:color w:val="201F1E"/>
          <w:kern w:val="0"/>
          <w:sz w:val="24"/>
          <w:szCs w:val="24"/>
        </w:rPr>
        <w:t>Specific comment (4)</w:t>
      </w:r>
      <w:r>
        <w:rPr>
          <w:rFonts w:ascii="Times New Roman" w:eastAsia="맑은 고딕" w:hAnsi="Times New Roman" w:cs="Times New Roman"/>
          <w:color w:val="201F1E"/>
          <w:kern w:val="0"/>
          <w:sz w:val="24"/>
          <w:szCs w:val="24"/>
        </w:rPr>
        <w:t xml:space="preserve"> : </w:t>
      </w:r>
      <w:r w:rsidRPr="006C66C4">
        <w:rPr>
          <w:rFonts w:ascii="Times New Roman" w:eastAsia="맑은 고딕" w:hAnsi="Times New Roman" w:cs="Times New Roman"/>
          <w:color w:val="201F1E"/>
          <w:kern w:val="0"/>
          <w:sz w:val="24"/>
          <w:szCs w:val="24"/>
        </w:rPr>
        <w:t>What does below mean here?</w:t>
      </w:r>
    </w:p>
    <w:p w14:paraId="77A79099" w14:textId="72632B93"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p>
    <w:p w14:paraId="51A03720" w14:textId="77777777" w:rsidR="006C66C4" w:rsidRPr="005F7F2D"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618B991E" w14:textId="37676F2B"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6C66C4">
        <w:rPr>
          <w:rFonts w:ascii="Times New Roman" w:eastAsia="맑은 고딕" w:hAnsi="Times New Roman" w:cs="Times New Roman"/>
          <w:color w:val="002060"/>
          <w:kern w:val="0"/>
          <w:sz w:val="24"/>
          <w:szCs w:val="24"/>
        </w:rPr>
        <w:t xml:space="preserve">This means after step </w:t>
      </w:r>
      <w:r w:rsidR="00422261">
        <w:rPr>
          <w:rFonts w:ascii="Times New Roman" w:eastAsia="맑은 고딕" w:hAnsi="Times New Roman" w:cs="Times New Roman"/>
          <w:color w:val="002060"/>
          <w:kern w:val="0"/>
          <w:sz w:val="24"/>
          <w:szCs w:val="24"/>
        </w:rPr>
        <w:t>4</w:t>
      </w:r>
      <w:r w:rsidRPr="006C66C4">
        <w:rPr>
          <w:rFonts w:ascii="Times New Roman" w:eastAsia="맑은 고딕" w:hAnsi="Times New Roman" w:cs="Times New Roman"/>
          <w:color w:val="002060"/>
          <w:kern w:val="0"/>
          <w:sz w:val="24"/>
          <w:szCs w:val="24"/>
        </w:rPr>
        <w:t>.</w:t>
      </w:r>
    </w:p>
    <w:p w14:paraId="3CA62A8A" w14:textId="6F617A0A"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p>
    <w:p w14:paraId="066D15ED" w14:textId="1C53CF59" w:rsidR="00C83B42" w:rsidRDefault="00C83B42" w:rsidP="00C83B42">
      <w:pPr>
        <w:widowControl/>
        <w:shd w:val="clear" w:color="auto" w:fill="FFFFFF"/>
        <w:wordWrap/>
        <w:autoSpaceDE/>
        <w:autoSpaceDN/>
        <w:spacing w:after="0" w:line="276" w:lineRule="auto"/>
        <w:rPr>
          <w:rFonts w:ascii="Times New Roman" w:eastAsia="맑은 고딕" w:hAnsi="Times New Roman" w:cs="Times New Roman"/>
          <w:i/>
          <w:iCs/>
          <w:color w:val="C00000"/>
          <w:kern w:val="0"/>
          <w:sz w:val="24"/>
          <w:szCs w:val="24"/>
        </w:rPr>
      </w:pPr>
      <w:r w:rsidRPr="005F7F2D">
        <w:rPr>
          <w:rFonts w:ascii="Times New Roman" w:eastAsia="맑은 고딕" w:hAnsi="Times New Roman" w:cs="Times New Roman"/>
          <w:color w:val="C00000"/>
          <w:kern w:val="0"/>
          <w:sz w:val="24"/>
          <w:szCs w:val="24"/>
        </w:rPr>
        <w:t>in</w:t>
      </w:r>
      <w:r w:rsidRPr="005F7F2D">
        <w:rPr>
          <w:rFonts w:ascii="Times New Roman" w:eastAsia="맑은 고딕" w:hAnsi="Times New Roman" w:cs="Times New Roman"/>
          <w:i/>
          <w:iCs/>
          <w:color w:val="C00000"/>
          <w:kern w:val="0"/>
          <w:sz w:val="24"/>
          <w:szCs w:val="24"/>
        </w:rPr>
        <w:t xml:space="preserve"> Page </w:t>
      </w:r>
      <w:r>
        <w:rPr>
          <w:rFonts w:ascii="Times New Roman" w:eastAsia="맑은 고딕" w:hAnsi="Times New Roman" w:cs="Times New Roman"/>
          <w:i/>
          <w:iCs/>
          <w:color w:val="C00000"/>
          <w:kern w:val="0"/>
          <w:sz w:val="24"/>
          <w:szCs w:val="24"/>
        </w:rPr>
        <w:t>5</w:t>
      </w:r>
      <w:r w:rsidRPr="005F7F2D">
        <w:rPr>
          <w:rFonts w:ascii="Times New Roman" w:eastAsia="맑은 고딕" w:hAnsi="Times New Roman" w:cs="Times New Roman"/>
          <w:i/>
          <w:iCs/>
          <w:color w:val="C00000"/>
          <w:kern w:val="0"/>
          <w:sz w:val="24"/>
          <w:szCs w:val="24"/>
        </w:rPr>
        <w:t xml:space="preserve"> </w:t>
      </w:r>
      <w:r>
        <w:rPr>
          <w:rFonts w:ascii="Times New Roman" w:eastAsia="맑은 고딕" w:hAnsi="Times New Roman" w:cs="Times New Roman"/>
          <w:i/>
          <w:iCs/>
          <w:color w:val="C00000"/>
          <w:kern w:val="0"/>
          <w:sz w:val="24"/>
          <w:szCs w:val="24"/>
        </w:rPr>
        <w:t>line 213</w:t>
      </w:r>
    </w:p>
    <w:p w14:paraId="0993CEB1" w14:textId="0415B0A1" w:rsidR="00C83B42" w:rsidRPr="00422261" w:rsidRDefault="00422261" w:rsidP="006C66C4">
      <w:pPr>
        <w:widowControl/>
        <w:shd w:val="clear" w:color="auto" w:fill="FFFFFF"/>
        <w:wordWrap/>
        <w:autoSpaceDE/>
        <w:autoSpaceDN/>
        <w:spacing w:after="0" w:line="276" w:lineRule="auto"/>
        <w:rPr>
          <w:rFonts w:ascii="Times New Roman" w:eastAsia="맑은 고딕" w:hAnsi="Times New Roman" w:cs="Times New Roman"/>
          <w:color w:val="C00000"/>
          <w:kern w:val="0"/>
          <w:sz w:val="24"/>
          <w:szCs w:val="24"/>
        </w:rPr>
      </w:pPr>
      <w:r w:rsidRPr="00422261">
        <w:rPr>
          <w:rFonts w:ascii="Times New Roman" w:eastAsia="맑은 고딕" w:hAnsi="Times New Roman" w:cs="Times New Roman"/>
          <w:color w:val="C00000"/>
          <w:kern w:val="0"/>
          <w:sz w:val="24"/>
          <w:szCs w:val="24"/>
        </w:rPr>
        <w:t>2.2.8.</w:t>
      </w:r>
      <w:r w:rsidRPr="00422261">
        <w:rPr>
          <w:rFonts w:ascii="Times New Roman" w:eastAsia="맑은 고딕" w:hAnsi="Times New Roman" w:cs="Times New Roman"/>
          <w:color w:val="C00000"/>
          <w:kern w:val="0"/>
          <w:sz w:val="24"/>
          <w:szCs w:val="24"/>
        </w:rPr>
        <w:tab/>
        <w:t>Step-1, -2, and -3 form a single loop. Copy and paste them after step-</w:t>
      </w:r>
      <w:r w:rsidRPr="00422261">
        <w:rPr>
          <w:rFonts w:ascii="Times New Roman" w:eastAsia="맑은 고딕" w:hAnsi="Times New Roman" w:cs="Times New Roman"/>
          <w:color w:val="C00000"/>
          <w:kern w:val="0"/>
          <w:sz w:val="24"/>
          <w:szCs w:val="24"/>
        </w:rPr>
        <w:t>4 and</w:t>
      </w:r>
      <w:r w:rsidRPr="00422261">
        <w:rPr>
          <w:rFonts w:ascii="Times New Roman" w:eastAsia="맑은 고딕" w:hAnsi="Times New Roman" w:cs="Times New Roman"/>
          <w:color w:val="C00000"/>
          <w:kern w:val="0"/>
          <w:sz w:val="24"/>
          <w:szCs w:val="24"/>
        </w:rPr>
        <w:t xml:space="preserve"> change the value of Current (A) among 3.7236e-3, 5.5855e-3, 9.3091e-3, and 18.618e-3, which are calculated for various current densities of 2,3,5, and 10 A/g.</w:t>
      </w:r>
    </w:p>
    <w:p w14:paraId="032FF72E" w14:textId="77777777" w:rsidR="00422261" w:rsidRDefault="00422261" w:rsidP="006C66C4">
      <w:pPr>
        <w:widowControl/>
        <w:shd w:val="clear" w:color="auto" w:fill="FFFFFF"/>
        <w:wordWrap/>
        <w:autoSpaceDE/>
        <w:autoSpaceDN/>
        <w:spacing w:after="0" w:line="276" w:lineRule="auto"/>
        <w:rPr>
          <w:rFonts w:ascii="Times New Roman" w:eastAsia="맑은 고딕" w:hAnsi="Times New Roman" w:cs="Times New Roman"/>
          <w:color w:val="C00000"/>
          <w:kern w:val="0"/>
          <w:sz w:val="24"/>
          <w:szCs w:val="24"/>
        </w:rPr>
      </w:pPr>
    </w:p>
    <w:p w14:paraId="0C4EB939" w14:textId="59F0BA82"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i/>
          <w:iCs/>
          <w:kern w:val="0"/>
          <w:sz w:val="24"/>
          <w:szCs w:val="24"/>
        </w:rPr>
      </w:pPr>
      <w:r w:rsidRPr="006C66C4">
        <w:rPr>
          <w:rFonts w:ascii="Times New Roman" w:eastAsia="맑은 고딕" w:hAnsi="Times New Roman" w:cs="Times New Roman"/>
          <w:kern w:val="0"/>
          <w:sz w:val="24"/>
          <w:szCs w:val="24"/>
        </w:rPr>
        <w:t>in</w:t>
      </w:r>
      <w:r w:rsidRPr="006C66C4">
        <w:rPr>
          <w:rFonts w:ascii="Times New Roman" w:eastAsia="맑은 고딕" w:hAnsi="Times New Roman" w:cs="Times New Roman"/>
          <w:i/>
          <w:iCs/>
          <w:kern w:val="0"/>
          <w:sz w:val="24"/>
          <w:szCs w:val="24"/>
        </w:rPr>
        <w:t xml:space="preserve"> Page </w:t>
      </w:r>
      <w:r>
        <w:rPr>
          <w:rFonts w:ascii="Times New Roman" w:eastAsia="맑은 고딕" w:hAnsi="Times New Roman" w:cs="Times New Roman"/>
          <w:i/>
          <w:iCs/>
          <w:kern w:val="0"/>
          <w:sz w:val="24"/>
          <w:szCs w:val="24"/>
        </w:rPr>
        <w:t>6</w:t>
      </w:r>
      <w:r w:rsidRPr="006C66C4">
        <w:rPr>
          <w:rFonts w:ascii="Times New Roman" w:eastAsia="맑은 고딕" w:hAnsi="Times New Roman" w:cs="Times New Roman"/>
          <w:i/>
          <w:iCs/>
          <w:kern w:val="0"/>
          <w:sz w:val="24"/>
          <w:szCs w:val="24"/>
        </w:rPr>
        <w:t xml:space="preserve"> </w:t>
      </w:r>
    </w:p>
    <w:p w14:paraId="1147EE1E" w14:textId="5934DF2E"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r w:rsidRPr="009C7221">
        <w:rPr>
          <w:rFonts w:ascii="Times New Roman" w:eastAsia="맑은 고딕" w:hAnsi="Times New Roman" w:cs="Times New Roman"/>
          <w:b/>
          <w:bCs/>
          <w:color w:val="201F1E"/>
          <w:kern w:val="0"/>
          <w:sz w:val="24"/>
          <w:szCs w:val="24"/>
        </w:rPr>
        <w:t>Specific comment (5)</w:t>
      </w:r>
      <w:r>
        <w:rPr>
          <w:rFonts w:ascii="Times New Roman" w:eastAsia="맑은 고딕" w:hAnsi="Times New Roman" w:cs="Times New Roman"/>
          <w:color w:val="201F1E"/>
          <w:kern w:val="0"/>
          <w:sz w:val="24"/>
          <w:szCs w:val="24"/>
        </w:rPr>
        <w:t xml:space="preserve"> : </w:t>
      </w:r>
      <w:r w:rsidRPr="006C66C4">
        <w:rPr>
          <w:rFonts w:ascii="Times New Roman" w:eastAsia="맑은 고딕" w:hAnsi="Times New Roman" w:cs="Times New Roman"/>
          <w:color w:val="201F1E"/>
          <w:kern w:val="0"/>
          <w:sz w:val="24"/>
          <w:szCs w:val="24"/>
        </w:rPr>
        <w:t>Combined and re-worded, please check.</w:t>
      </w:r>
    </w:p>
    <w:p w14:paraId="5C62CF43" w14:textId="55B6183A"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p>
    <w:p w14:paraId="4A158076" w14:textId="057C56B9"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0E17ADD5" w14:textId="7425EAB5" w:rsidR="006C66C4" w:rsidRPr="005F7F2D"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6C66C4">
        <w:rPr>
          <w:rFonts w:ascii="Times New Roman" w:eastAsia="맑은 고딕" w:hAnsi="Times New Roman" w:cs="Times New Roman"/>
          <w:color w:val="002060"/>
          <w:kern w:val="0"/>
          <w:sz w:val="24"/>
          <w:szCs w:val="24"/>
        </w:rPr>
        <w:t>The revised contents did not undermine the original meaning.</w:t>
      </w:r>
    </w:p>
    <w:p w14:paraId="45CC4F92" w14:textId="7CC4B1F0"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p>
    <w:p w14:paraId="7BFF09D5" w14:textId="3BE92839"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i/>
          <w:iCs/>
          <w:kern w:val="0"/>
          <w:sz w:val="24"/>
          <w:szCs w:val="24"/>
        </w:rPr>
      </w:pPr>
      <w:r w:rsidRPr="006C66C4">
        <w:rPr>
          <w:rFonts w:ascii="Times New Roman" w:eastAsia="맑은 고딕" w:hAnsi="Times New Roman" w:cs="Times New Roman"/>
          <w:kern w:val="0"/>
          <w:sz w:val="24"/>
          <w:szCs w:val="24"/>
        </w:rPr>
        <w:t>in</w:t>
      </w:r>
      <w:r w:rsidRPr="006C66C4">
        <w:rPr>
          <w:rFonts w:ascii="Times New Roman" w:eastAsia="맑은 고딕" w:hAnsi="Times New Roman" w:cs="Times New Roman"/>
          <w:i/>
          <w:iCs/>
          <w:kern w:val="0"/>
          <w:sz w:val="24"/>
          <w:szCs w:val="24"/>
        </w:rPr>
        <w:t xml:space="preserve"> Page </w:t>
      </w:r>
      <w:r>
        <w:rPr>
          <w:rFonts w:ascii="Times New Roman" w:eastAsia="맑은 고딕" w:hAnsi="Times New Roman" w:cs="Times New Roman"/>
          <w:i/>
          <w:iCs/>
          <w:kern w:val="0"/>
          <w:sz w:val="24"/>
          <w:szCs w:val="24"/>
        </w:rPr>
        <w:t>7</w:t>
      </w:r>
      <w:r w:rsidRPr="006C66C4">
        <w:rPr>
          <w:rFonts w:ascii="Times New Roman" w:eastAsia="맑은 고딕" w:hAnsi="Times New Roman" w:cs="Times New Roman"/>
          <w:i/>
          <w:iCs/>
          <w:kern w:val="0"/>
          <w:sz w:val="24"/>
          <w:szCs w:val="24"/>
        </w:rPr>
        <w:t xml:space="preserve"> </w:t>
      </w:r>
    </w:p>
    <w:p w14:paraId="4CC55456" w14:textId="77777777"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r w:rsidRPr="009C7221">
        <w:rPr>
          <w:rFonts w:ascii="Times New Roman" w:eastAsia="맑은 고딕" w:hAnsi="Times New Roman" w:cs="Times New Roman"/>
          <w:b/>
          <w:bCs/>
          <w:color w:val="201F1E"/>
          <w:kern w:val="0"/>
          <w:sz w:val="24"/>
          <w:szCs w:val="24"/>
        </w:rPr>
        <w:t>Specific comment (6)</w:t>
      </w:r>
      <w:r>
        <w:rPr>
          <w:rFonts w:ascii="Times New Roman" w:eastAsia="맑은 고딕" w:hAnsi="Times New Roman" w:cs="Times New Roman"/>
          <w:color w:val="201F1E"/>
          <w:kern w:val="0"/>
          <w:sz w:val="24"/>
          <w:szCs w:val="24"/>
        </w:rPr>
        <w:t xml:space="preserve"> : </w:t>
      </w:r>
      <w:r w:rsidRPr="006C66C4">
        <w:rPr>
          <w:rFonts w:ascii="Times New Roman" w:eastAsia="맑은 고딕" w:hAnsi="Times New Roman" w:cs="Times New Roman"/>
          <w:color w:val="201F1E"/>
          <w:kern w:val="0"/>
          <w:sz w:val="24"/>
          <w:szCs w:val="24"/>
        </w:rPr>
        <w:t>Please remove the titles and Figure Legends from the uploaded figures. This information should be provided in the manuscript text. Include all the Figure Legends together at the end of the Representative Results in the manuscript text.  Please define all abbreviations, symbols used in the figure in the figure legend.</w:t>
      </w:r>
    </w:p>
    <w:p w14:paraId="20EB3FE5" w14:textId="65960961"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r w:rsidRPr="006C66C4">
        <w:rPr>
          <w:rFonts w:ascii="Times New Roman" w:eastAsia="맑은 고딕" w:hAnsi="Times New Roman" w:cs="Times New Roman"/>
          <w:color w:val="201F1E"/>
          <w:kern w:val="0"/>
          <w:sz w:val="24"/>
          <w:szCs w:val="24"/>
        </w:rPr>
        <w:t>Figure 2: Please blur out or remove all the commercial terms from the image.</w:t>
      </w:r>
    </w:p>
    <w:p w14:paraId="1C80C2B3" w14:textId="77777777" w:rsidR="006C66C4" w:rsidRDefault="006C66C4" w:rsidP="000C0867">
      <w:pPr>
        <w:widowControl/>
        <w:wordWrap/>
        <w:autoSpaceDE/>
        <w:autoSpaceDN/>
        <w:spacing w:after="0" w:line="276" w:lineRule="auto"/>
        <w:rPr>
          <w:rFonts w:ascii="Times New Roman" w:hAnsi="Times New Roman" w:cs="Times New Roman"/>
          <w:b/>
          <w:sz w:val="24"/>
          <w:szCs w:val="24"/>
          <w:lang w:eastAsia="en-US"/>
        </w:rPr>
      </w:pPr>
    </w:p>
    <w:p w14:paraId="1BE4E4AA" w14:textId="54AF2CF6"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5F5CCC4E" w14:textId="66527F3B"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6C66C4">
        <w:rPr>
          <w:rFonts w:ascii="Times New Roman" w:eastAsia="맑은 고딕" w:hAnsi="Times New Roman" w:cs="Times New Roman"/>
          <w:color w:val="002060"/>
          <w:kern w:val="0"/>
          <w:sz w:val="24"/>
          <w:szCs w:val="24"/>
        </w:rPr>
        <w:t>The Figure Legends was removed and added to the end of the manuscript representative results section. Also the commercial terms are blur in Figure 2.</w:t>
      </w:r>
    </w:p>
    <w:p w14:paraId="05E7E0CA" w14:textId="2BA75D81"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p>
    <w:p w14:paraId="7F97AEC5" w14:textId="5265D844"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i/>
          <w:iCs/>
          <w:kern w:val="0"/>
          <w:sz w:val="24"/>
          <w:szCs w:val="24"/>
        </w:rPr>
      </w:pPr>
      <w:r w:rsidRPr="006C66C4">
        <w:rPr>
          <w:rFonts w:ascii="Times New Roman" w:eastAsia="맑은 고딕" w:hAnsi="Times New Roman" w:cs="Times New Roman"/>
          <w:kern w:val="0"/>
          <w:sz w:val="24"/>
          <w:szCs w:val="24"/>
        </w:rPr>
        <w:t>in</w:t>
      </w:r>
      <w:r w:rsidRPr="006C66C4">
        <w:rPr>
          <w:rFonts w:ascii="Times New Roman" w:eastAsia="맑은 고딕" w:hAnsi="Times New Roman" w:cs="Times New Roman"/>
          <w:i/>
          <w:iCs/>
          <w:kern w:val="0"/>
          <w:sz w:val="24"/>
          <w:szCs w:val="24"/>
        </w:rPr>
        <w:t xml:space="preserve"> Page </w:t>
      </w:r>
      <w:r>
        <w:rPr>
          <w:rFonts w:ascii="Times New Roman" w:eastAsia="맑은 고딕" w:hAnsi="Times New Roman" w:cs="Times New Roman"/>
          <w:i/>
          <w:iCs/>
          <w:kern w:val="0"/>
          <w:sz w:val="24"/>
          <w:szCs w:val="24"/>
        </w:rPr>
        <w:t>8</w:t>
      </w:r>
      <w:r w:rsidRPr="006C66C4">
        <w:rPr>
          <w:rFonts w:ascii="Times New Roman" w:eastAsia="맑은 고딕" w:hAnsi="Times New Roman" w:cs="Times New Roman"/>
          <w:i/>
          <w:iCs/>
          <w:kern w:val="0"/>
          <w:sz w:val="24"/>
          <w:szCs w:val="24"/>
        </w:rPr>
        <w:t xml:space="preserve"> </w:t>
      </w:r>
    </w:p>
    <w:p w14:paraId="4EBAF993" w14:textId="2863C09F"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r w:rsidRPr="009C7221">
        <w:rPr>
          <w:rFonts w:ascii="Times New Roman" w:eastAsia="맑은 고딕" w:hAnsi="Times New Roman" w:cs="Times New Roman"/>
          <w:b/>
          <w:bCs/>
          <w:color w:val="201F1E"/>
          <w:kern w:val="0"/>
          <w:sz w:val="24"/>
          <w:szCs w:val="24"/>
        </w:rPr>
        <w:t>Specific comment (7)</w:t>
      </w:r>
      <w:r>
        <w:rPr>
          <w:rFonts w:ascii="Times New Roman" w:eastAsia="맑은 고딕" w:hAnsi="Times New Roman" w:cs="Times New Roman"/>
          <w:color w:val="201F1E"/>
          <w:kern w:val="0"/>
          <w:sz w:val="24"/>
          <w:szCs w:val="24"/>
        </w:rPr>
        <w:t xml:space="preserve"> : </w:t>
      </w:r>
      <w:r w:rsidRPr="006C66C4">
        <w:rPr>
          <w:rFonts w:ascii="Times New Roman" w:eastAsia="맑은 고딕" w:hAnsi="Times New Roman" w:cs="Times New Roman"/>
          <w:color w:val="201F1E"/>
          <w:kern w:val="0"/>
          <w:sz w:val="24"/>
          <w:szCs w:val="24"/>
        </w:rPr>
        <w:t>Corrected, please check.</w:t>
      </w:r>
    </w:p>
    <w:p w14:paraId="6237E33D" w14:textId="033F49BE"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p>
    <w:p w14:paraId="537FBE2C" w14:textId="77777777"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7469E4D5" w14:textId="009D2053"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6C66C4">
        <w:rPr>
          <w:rFonts w:ascii="Times New Roman" w:eastAsia="맑은 고딕" w:hAnsi="Times New Roman" w:cs="Times New Roman"/>
          <w:color w:val="002060"/>
          <w:kern w:val="0"/>
          <w:sz w:val="24"/>
          <w:szCs w:val="24"/>
        </w:rPr>
        <w:t xml:space="preserve">It has been corrected </w:t>
      </w:r>
      <w:r w:rsidR="00E20A83">
        <w:rPr>
          <w:rFonts w:ascii="Times New Roman" w:eastAsia="맑은 고딕" w:hAnsi="Times New Roman" w:cs="Times New Roman"/>
          <w:color w:val="002060"/>
          <w:kern w:val="0"/>
          <w:sz w:val="24"/>
          <w:szCs w:val="24"/>
        </w:rPr>
        <w:t>well</w:t>
      </w:r>
      <w:r w:rsidRPr="006C66C4">
        <w:rPr>
          <w:rFonts w:ascii="Times New Roman" w:eastAsia="맑은 고딕" w:hAnsi="Times New Roman" w:cs="Times New Roman"/>
          <w:color w:val="002060"/>
          <w:kern w:val="0"/>
          <w:sz w:val="24"/>
          <w:szCs w:val="24"/>
        </w:rPr>
        <w:t>.</w:t>
      </w:r>
    </w:p>
    <w:p w14:paraId="1078E64D" w14:textId="0927D7E4"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p>
    <w:p w14:paraId="6ED4ECBB" w14:textId="77777777" w:rsidR="00602AA4" w:rsidRDefault="00602AA4">
      <w:pPr>
        <w:widowControl/>
        <w:wordWrap/>
        <w:autoSpaceDE/>
        <w:autoSpaceDN/>
        <w:rPr>
          <w:rFonts w:ascii="Times New Roman" w:eastAsia="맑은 고딕" w:hAnsi="Times New Roman" w:cs="Times New Roman"/>
          <w:kern w:val="0"/>
          <w:sz w:val="24"/>
          <w:szCs w:val="24"/>
        </w:rPr>
      </w:pPr>
      <w:r>
        <w:rPr>
          <w:rFonts w:ascii="Times New Roman" w:eastAsia="맑은 고딕" w:hAnsi="Times New Roman" w:cs="Times New Roman"/>
          <w:kern w:val="0"/>
          <w:sz w:val="24"/>
          <w:szCs w:val="24"/>
        </w:rPr>
        <w:br w:type="page"/>
      </w:r>
    </w:p>
    <w:p w14:paraId="72BCDB04" w14:textId="5664A9DA"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i/>
          <w:iCs/>
          <w:kern w:val="0"/>
          <w:sz w:val="24"/>
          <w:szCs w:val="24"/>
        </w:rPr>
      </w:pPr>
      <w:r w:rsidRPr="006C66C4">
        <w:rPr>
          <w:rFonts w:ascii="Times New Roman" w:eastAsia="맑은 고딕" w:hAnsi="Times New Roman" w:cs="Times New Roman"/>
          <w:kern w:val="0"/>
          <w:sz w:val="24"/>
          <w:szCs w:val="24"/>
        </w:rPr>
        <w:lastRenderedPageBreak/>
        <w:t>in</w:t>
      </w:r>
      <w:r w:rsidRPr="006C66C4">
        <w:rPr>
          <w:rFonts w:ascii="Times New Roman" w:eastAsia="맑은 고딕" w:hAnsi="Times New Roman" w:cs="Times New Roman"/>
          <w:i/>
          <w:iCs/>
          <w:kern w:val="0"/>
          <w:sz w:val="24"/>
          <w:szCs w:val="24"/>
        </w:rPr>
        <w:t xml:space="preserve"> Page </w:t>
      </w:r>
      <w:r>
        <w:rPr>
          <w:rFonts w:ascii="Times New Roman" w:eastAsia="맑은 고딕" w:hAnsi="Times New Roman" w:cs="Times New Roman"/>
          <w:i/>
          <w:iCs/>
          <w:kern w:val="0"/>
          <w:sz w:val="24"/>
          <w:szCs w:val="24"/>
        </w:rPr>
        <w:t>9</w:t>
      </w:r>
      <w:r w:rsidRPr="006C66C4">
        <w:rPr>
          <w:rFonts w:ascii="Times New Roman" w:eastAsia="맑은 고딕" w:hAnsi="Times New Roman" w:cs="Times New Roman"/>
          <w:i/>
          <w:iCs/>
          <w:kern w:val="0"/>
          <w:sz w:val="24"/>
          <w:szCs w:val="24"/>
        </w:rPr>
        <w:t xml:space="preserve"> </w:t>
      </w:r>
    </w:p>
    <w:p w14:paraId="21E9171B" w14:textId="77777777"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r w:rsidRPr="009C7221">
        <w:rPr>
          <w:rFonts w:ascii="Times New Roman" w:eastAsia="맑은 고딕" w:hAnsi="Times New Roman" w:cs="Times New Roman"/>
          <w:b/>
          <w:bCs/>
          <w:color w:val="201F1E"/>
          <w:kern w:val="0"/>
          <w:sz w:val="24"/>
          <w:szCs w:val="24"/>
        </w:rPr>
        <w:t>Specific comment (8)</w:t>
      </w:r>
      <w:r>
        <w:rPr>
          <w:rFonts w:ascii="Times New Roman" w:eastAsia="맑은 고딕" w:hAnsi="Times New Roman" w:cs="Times New Roman"/>
          <w:color w:val="201F1E"/>
          <w:kern w:val="0"/>
          <w:sz w:val="24"/>
          <w:szCs w:val="24"/>
        </w:rPr>
        <w:t xml:space="preserve"> : </w:t>
      </w:r>
      <w:r w:rsidRPr="006C66C4">
        <w:rPr>
          <w:rFonts w:ascii="Times New Roman" w:eastAsia="맑은 고딕" w:hAnsi="Times New Roman" w:cs="Times New Roman"/>
          <w:color w:val="201F1E"/>
          <w:kern w:val="0"/>
          <w:sz w:val="24"/>
          <w:szCs w:val="24"/>
        </w:rPr>
        <w:t>As we are a methods journal, please also include in the Discussion the following:</w:t>
      </w:r>
    </w:p>
    <w:p w14:paraId="06282CA5" w14:textId="77777777"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r w:rsidRPr="006C66C4">
        <w:rPr>
          <w:rFonts w:ascii="Times New Roman" w:eastAsia="맑은 고딕" w:hAnsi="Times New Roman" w:cs="Times New Roman"/>
          <w:color w:val="201F1E"/>
          <w:kern w:val="0"/>
          <w:sz w:val="24"/>
          <w:szCs w:val="24"/>
        </w:rPr>
        <w:t>a) Any limitations of the technique</w:t>
      </w:r>
    </w:p>
    <w:p w14:paraId="4E457482" w14:textId="77777777"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r w:rsidRPr="006C66C4">
        <w:rPr>
          <w:rFonts w:ascii="Times New Roman" w:eastAsia="맑은 고딕" w:hAnsi="Times New Roman" w:cs="Times New Roman"/>
          <w:color w:val="201F1E"/>
          <w:kern w:val="0"/>
          <w:sz w:val="24"/>
          <w:szCs w:val="24"/>
        </w:rPr>
        <w:t>b) The significance with respect to existing methods</w:t>
      </w:r>
    </w:p>
    <w:p w14:paraId="5891F6FB" w14:textId="673340B3"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r w:rsidRPr="006C66C4">
        <w:rPr>
          <w:rFonts w:ascii="Times New Roman" w:eastAsia="맑은 고딕" w:hAnsi="Times New Roman" w:cs="Times New Roman"/>
          <w:color w:val="201F1E"/>
          <w:kern w:val="0"/>
          <w:sz w:val="24"/>
          <w:szCs w:val="24"/>
        </w:rPr>
        <w:t>c) Any future applications of the technique</w:t>
      </w:r>
    </w:p>
    <w:p w14:paraId="3445EEAA" w14:textId="79E1CF37"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p>
    <w:p w14:paraId="6EB9D0E0" w14:textId="77777777"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66D75A8D" w14:textId="7364FED3"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6C66C4">
        <w:rPr>
          <w:rFonts w:ascii="Times New Roman" w:eastAsia="맑은 고딕" w:hAnsi="Times New Roman" w:cs="Times New Roman"/>
          <w:color w:val="002060"/>
          <w:kern w:val="0"/>
          <w:sz w:val="24"/>
          <w:szCs w:val="24"/>
        </w:rPr>
        <w:t>The limitation and future application of the three-electrode system and the significance of existing methods were added in the discussion section.</w:t>
      </w:r>
    </w:p>
    <w:p w14:paraId="0490ECE0" w14:textId="46DC098B"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p>
    <w:p w14:paraId="0266EDDF" w14:textId="13A86D11"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i/>
          <w:iCs/>
          <w:color w:val="C00000"/>
          <w:kern w:val="0"/>
          <w:sz w:val="24"/>
          <w:szCs w:val="24"/>
        </w:rPr>
      </w:pPr>
      <w:r w:rsidRPr="005F7F2D">
        <w:rPr>
          <w:rFonts w:ascii="Times New Roman" w:eastAsia="맑은 고딕" w:hAnsi="Times New Roman" w:cs="Times New Roman"/>
          <w:color w:val="C00000"/>
          <w:kern w:val="0"/>
          <w:sz w:val="24"/>
          <w:szCs w:val="24"/>
        </w:rPr>
        <w:t>in</w:t>
      </w:r>
      <w:r w:rsidRPr="005F7F2D">
        <w:rPr>
          <w:rFonts w:ascii="Times New Roman" w:eastAsia="맑은 고딕" w:hAnsi="Times New Roman" w:cs="Times New Roman"/>
          <w:i/>
          <w:iCs/>
          <w:color w:val="C00000"/>
          <w:kern w:val="0"/>
          <w:sz w:val="24"/>
          <w:szCs w:val="24"/>
        </w:rPr>
        <w:t xml:space="preserve"> Page </w:t>
      </w:r>
      <w:r w:rsidR="00554766">
        <w:rPr>
          <w:rFonts w:ascii="Times New Roman" w:eastAsia="맑은 고딕" w:hAnsi="Times New Roman" w:cs="Times New Roman"/>
          <w:i/>
          <w:iCs/>
          <w:color w:val="C00000"/>
          <w:kern w:val="0"/>
          <w:sz w:val="24"/>
          <w:szCs w:val="24"/>
        </w:rPr>
        <w:t>10</w:t>
      </w:r>
      <w:r w:rsidRPr="005F7F2D">
        <w:rPr>
          <w:rFonts w:ascii="Times New Roman" w:eastAsia="맑은 고딕" w:hAnsi="Times New Roman" w:cs="Times New Roman"/>
          <w:i/>
          <w:iCs/>
          <w:color w:val="C00000"/>
          <w:kern w:val="0"/>
          <w:sz w:val="24"/>
          <w:szCs w:val="24"/>
        </w:rPr>
        <w:t xml:space="preserve"> line </w:t>
      </w:r>
      <w:r w:rsidR="00554766">
        <w:rPr>
          <w:rFonts w:ascii="Times New Roman" w:eastAsia="맑은 고딕" w:hAnsi="Times New Roman" w:cs="Times New Roman"/>
          <w:i/>
          <w:iCs/>
          <w:color w:val="C00000"/>
          <w:kern w:val="0"/>
          <w:sz w:val="24"/>
          <w:szCs w:val="24"/>
        </w:rPr>
        <w:t>45</w:t>
      </w:r>
      <w:r w:rsidR="004F794C">
        <w:rPr>
          <w:rFonts w:ascii="Times New Roman" w:eastAsia="맑은 고딕" w:hAnsi="Times New Roman" w:cs="Times New Roman"/>
          <w:i/>
          <w:iCs/>
          <w:color w:val="C00000"/>
          <w:kern w:val="0"/>
          <w:sz w:val="24"/>
          <w:szCs w:val="24"/>
        </w:rPr>
        <w:t>5</w:t>
      </w:r>
    </w:p>
    <w:p w14:paraId="44B2A59B" w14:textId="10800EA9" w:rsidR="006C66C4" w:rsidRDefault="00602AA4" w:rsidP="006C66C4">
      <w:pPr>
        <w:widowControl/>
        <w:shd w:val="clear" w:color="auto" w:fill="FFFFFF"/>
        <w:wordWrap/>
        <w:autoSpaceDE/>
        <w:autoSpaceDN/>
        <w:spacing w:after="0" w:line="276" w:lineRule="auto"/>
        <w:rPr>
          <w:rFonts w:ascii="Times New Roman" w:eastAsia="맑은 고딕" w:hAnsi="Times New Roman" w:cs="Times New Roman"/>
          <w:color w:val="C00000"/>
          <w:kern w:val="0"/>
          <w:sz w:val="24"/>
          <w:szCs w:val="24"/>
        </w:rPr>
      </w:pPr>
      <w:r w:rsidRPr="00602AA4">
        <w:rPr>
          <w:rFonts w:ascii="Times New Roman" w:eastAsia="맑은 고딕" w:hAnsi="Times New Roman" w:cs="Times New Roman"/>
          <w:color w:val="C00000"/>
          <w:kern w:val="0"/>
          <w:sz w:val="24"/>
          <w:szCs w:val="24"/>
        </w:rPr>
        <w:t>The three-electrode system can perform detailed analysis, but through this, all performance of the supercapacitor cannot be evaluated. As mentioned earlier, the three-electrode system analyzes only one electrode at the material level. The final supercapacitor system consists of symmetrical or asymmetric electrodes and requires further evaluation of this system for application to real-life and industry. Many studies have conducted an evaluation using a three-electrode and two-electrode system together. The system is also changing depending on the application. Not just evaluating supercapacitor, it is widely used in fuel cells</w:t>
      </w:r>
      <w:r>
        <w:rPr>
          <w:rFonts w:ascii="Times New Roman" w:eastAsia="맑은 고딕" w:hAnsi="Times New Roman" w:cs="Times New Roman"/>
          <w:color w:val="C00000"/>
          <w:kern w:val="0"/>
          <w:sz w:val="24"/>
          <w:szCs w:val="24"/>
        </w:rPr>
        <w:t xml:space="preserve"> </w:t>
      </w:r>
      <w:r w:rsidRPr="00602AA4">
        <w:rPr>
          <w:rFonts w:ascii="Times New Roman" w:eastAsia="맑은 고딕" w:hAnsi="Times New Roman" w:cs="Times New Roman"/>
          <w:color w:val="C00000"/>
          <w:kern w:val="0"/>
          <w:sz w:val="24"/>
          <w:szCs w:val="24"/>
        </w:rPr>
        <w:t>and surface treatment</w:t>
      </w:r>
      <w:r>
        <w:rPr>
          <w:rFonts w:ascii="Times New Roman" w:eastAsia="맑은 고딕" w:hAnsi="Times New Roman" w:cs="Times New Roman"/>
          <w:color w:val="C00000"/>
          <w:kern w:val="0"/>
          <w:sz w:val="24"/>
          <w:szCs w:val="24"/>
        </w:rPr>
        <w:t xml:space="preserve"> </w:t>
      </w:r>
      <w:r w:rsidRPr="00602AA4">
        <w:rPr>
          <w:rFonts w:ascii="Times New Roman" w:eastAsia="맑은 고딕" w:hAnsi="Times New Roman" w:cs="Times New Roman"/>
          <w:color w:val="C00000"/>
          <w:kern w:val="0"/>
          <w:sz w:val="24"/>
          <w:szCs w:val="24"/>
        </w:rPr>
        <w:t xml:space="preserve">fields. Various changes are taking place, such as giving flexibility </w:t>
      </w:r>
      <w:r w:rsidR="008F1E45">
        <w:rPr>
          <w:rFonts w:ascii="Times New Roman" w:eastAsia="맑은 고딕" w:hAnsi="Times New Roman" w:cs="Times New Roman"/>
          <w:color w:val="C00000"/>
          <w:kern w:val="0"/>
          <w:sz w:val="24"/>
          <w:szCs w:val="24"/>
        </w:rPr>
        <w:t>or</w:t>
      </w:r>
      <w:r w:rsidRPr="00602AA4">
        <w:rPr>
          <w:rFonts w:ascii="Times New Roman" w:eastAsia="맑은 고딕" w:hAnsi="Times New Roman" w:cs="Times New Roman"/>
          <w:color w:val="C00000"/>
          <w:kern w:val="0"/>
          <w:sz w:val="24"/>
          <w:szCs w:val="24"/>
        </w:rPr>
        <w:t xml:space="preserve"> deviating from the existing form to another form. The materials’ characteristics can be easily evaluated with this system. Therefore, it will be applied in various forms to fields that require material analysis and evaluation.</w:t>
      </w:r>
    </w:p>
    <w:p w14:paraId="0C68D9EE" w14:textId="77777777" w:rsidR="00602AA4" w:rsidRDefault="00602AA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p>
    <w:p w14:paraId="543B5D8E" w14:textId="77777777" w:rsidR="006C66C4" w:rsidRP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i/>
          <w:iCs/>
          <w:kern w:val="0"/>
          <w:sz w:val="24"/>
          <w:szCs w:val="24"/>
        </w:rPr>
      </w:pPr>
      <w:r w:rsidRPr="006C66C4">
        <w:rPr>
          <w:rFonts w:ascii="Times New Roman" w:eastAsia="맑은 고딕" w:hAnsi="Times New Roman" w:cs="Times New Roman"/>
          <w:kern w:val="0"/>
          <w:sz w:val="24"/>
          <w:szCs w:val="24"/>
        </w:rPr>
        <w:t>in</w:t>
      </w:r>
      <w:r w:rsidRPr="006C66C4">
        <w:rPr>
          <w:rFonts w:ascii="Times New Roman" w:eastAsia="맑은 고딕" w:hAnsi="Times New Roman" w:cs="Times New Roman"/>
          <w:i/>
          <w:iCs/>
          <w:kern w:val="0"/>
          <w:sz w:val="24"/>
          <w:szCs w:val="24"/>
        </w:rPr>
        <w:t xml:space="preserve"> Page </w:t>
      </w:r>
      <w:r>
        <w:rPr>
          <w:rFonts w:ascii="Times New Roman" w:eastAsia="맑은 고딕" w:hAnsi="Times New Roman" w:cs="Times New Roman"/>
          <w:i/>
          <w:iCs/>
          <w:kern w:val="0"/>
          <w:sz w:val="24"/>
          <w:szCs w:val="24"/>
        </w:rPr>
        <w:t>9</w:t>
      </w:r>
      <w:r w:rsidRPr="006C66C4">
        <w:rPr>
          <w:rFonts w:ascii="Times New Roman" w:eastAsia="맑은 고딕" w:hAnsi="Times New Roman" w:cs="Times New Roman"/>
          <w:i/>
          <w:iCs/>
          <w:kern w:val="0"/>
          <w:sz w:val="24"/>
          <w:szCs w:val="24"/>
        </w:rPr>
        <w:t xml:space="preserve"> </w:t>
      </w:r>
    </w:p>
    <w:p w14:paraId="41A78F90" w14:textId="79A09D18"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r w:rsidRPr="009C7221">
        <w:rPr>
          <w:rFonts w:ascii="Times New Roman" w:eastAsia="맑은 고딕" w:hAnsi="Times New Roman" w:cs="Times New Roman"/>
          <w:b/>
          <w:bCs/>
          <w:color w:val="201F1E"/>
          <w:kern w:val="0"/>
          <w:sz w:val="24"/>
          <w:szCs w:val="24"/>
        </w:rPr>
        <w:t>Specific comment (9)</w:t>
      </w:r>
      <w:r>
        <w:rPr>
          <w:rFonts w:ascii="Times New Roman" w:eastAsia="맑은 고딕" w:hAnsi="Times New Roman" w:cs="Times New Roman"/>
          <w:color w:val="201F1E"/>
          <w:kern w:val="0"/>
          <w:sz w:val="24"/>
          <w:szCs w:val="24"/>
        </w:rPr>
        <w:t xml:space="preserve"> : </w:t>
      </w:r>
      <w:r w:rsidRPr="006C66C4">
        <w:rPr>
          <w:rFonts w:ascii="Times New Roman" w:eastAsia="맑은 고딕" w:hAnsi="Times New Roman" w:cs="Times New Roman"/>
          <w:color w:val="201F1E"/>
          <w:kern w:val="0"/>
          <w:sz w:val="24"/>
          <w:szCs w:val="24"/>
        </w:rPr>
        <w:t>To detect characteristics of what? The sentence seems incomplete, please check.</w:t>
      </w:r>
    </w:p>
    <w:p w14:paraId="21B7A48C" w14:textId="1D304808"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201F1E"/>
          <w:kern w:val="0"/>
          <w:sz w:val="24"/>
          <w:szCs w:val="24"/>
        </w:rPr>
      </w:pPr>
    </w:p>
    <w:p w14:paraId="4B7B86B1" w14:textId="77777777"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60482515" w14:textId="2575FBF6"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6C66C4">
        <w:rPr>
          <w:rFonts w:ascii="Times New Roman" w:eastAsia="맑은 고딕" w:hAnsi="Times New Roman" w:cs="Times New Roman"/>
          <w:color w:val="002060"/>
          <w:kern w:val="0"/>
          <w:sz w:val="24"/>
          <w:szCs w:val="24"/>
        </w:rPr>
        <w:t>The sentence has been modified.</w:t>
      </w:r>
    </w:p>
    <w:p w14:paraId="3A4FE4B5" w14:textId="2605D384"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p>
    <w:p w14:paraId="489027AC" w14:textId="08AD8B5A" w:rsidR="006C66C4" w:rsidRDefault="006C66C4" w:rsidP="006C66C4">
      <w:pPr>
        <w:widowControl/>
        <w:shd w:val="clear" w:color="auto" w:fill="FFFFFF"/>
        <w:wordWrap/>
        <w:autoSpaceDE/>
        <w:autoSpaceDN/>
        <w:spacing w:after="0" w:line="276" w:lineRule="auto"/>
        <w:rPr>
          <w:rFonts w:ascii="Times New Roman" w:eastAsia="맑은 고딕" w:hAnsi="Times New Roman" w:cs="Times New Roman"/>
          <w:i/>
          <w:iCs/>
          <w:color w:val="C00000"/>
          <w:kern w:val="0"/>
          <w:sz w:val="24"/>
          <w:szCs w:val="24"/>
        </w:rPr>
      </w:pPr>
      <w:r w:rsidRPr="005F7F2D">
        <w:rPr>
          <w:rFonts w:ascii="Times New Roman" w:eastAsia="맑은 고딕" w:hAnsi="Times New Roman" w:cs="Times New Roman"/>
          <w:color w:val="C00000"/>
          <w:kern w:val="0"/>
          <w:sz w:val="24"/>
          <w:szCs w:val="24"/>
        </w:rPr>
        <w:t>in</w:t>
      </w:r>
      <w:r w:rsidRPr="005F7F2D">
        <w:rPr>
          <w:rFonts w:ascii="Times New Roman" w:eastAsia="맑은 고딕" w:hAnsi="Times New Roman" w:cs="Times New Roman"/>
          <w:i/>
          <w:iCs/>
          <w:color w:val="C00000"/>
          <w:kern w:val="0"/>
          <w:sz w:val="24"/>
          <w:szCs w:val="24"/>
        </w:rPr>
        <w:t xml:space="preserve"> Page </w:t>
      </w:r>
      <w:r>
        <w:rPr>
          <w:rFonts w:ascii="Times New Roman" w:eastAsia="맑은 고딕" w:hAnsi="Times New Roman" w:cs="Times New Roman"/>
          <w:i/>
          <w:iCs/>
          <w:color w:val="C00000"/>
          <w:kern w:val="0"/>
          <w:sz w:val="24"/>
          <w:szCs w:val="24"/>
        </w:rPr>
        <w:t>9</w:t>
      </w:r>
      <w:r w:rsidRPr="005F7F2D">
        <w:rPr>
          <w:rFonts w:ascii="Times New Roman" w:eastAsia="맑은 고딕" w:hAnsi="Times New Roman" w:cs="Times New Roman"/>
          <w:i/>
          <w:iCs/>
          <w:color w:val="C00000"/>
          <w:kern w:val="0"/>
          <w:sz w:val="24"/>
          <w:szCs w:val="24"/>
        </w:rPr>
        <w:t xml:space="preserve"> line </w:t>
      </w:r>
      <w:r>
        <w:rPr>
          <w:rFonts w:ascii="Times New Roman" w:eastAsia="맑은 고딕" w:hAnsi="Times New Roman" w:cs="Times New Roman"/>
          <w:i/>
          <w:iCs/>
          <w:color w:val="C00000"/>
          <w:kern w:val="0"/>
          <w:sz w:val="24"/>
          <w:szCs w:val="24"/>
        </w:rPr>
        <w:t>426</w:t>
      </w:r>
    </w:p>
    <w:p w14:paraId="5D4293CC" w14:textId="77777777" w:rsidR="00955B56" w:rsidRDefault="00955B56" w:rsidP="000C0867">
      <w:pPr>
        <w:widowControl/>
        <w:wordWrap/>
        <w:autoSpaceDE/>
        <w:autoSpaceDN/>
        <w:spacing w:after="0" w:line="276" w:lineRule="auto"/>
        <w:rPr>
          <w:rFonts w:ascii="Times New Roman" w:eastAsia="맑은 고딕" w:hAnsi="Times New Roman" w:cs="Times New Roman"/>
          <w:color w:val="C00000"/>
          <w:kern w:val="0"/>
          <w:sz w:val="24"/>
          <w:szCs w:val="24"/>
        </w:rPr>
      </w:pPr>
      <w:r w:rsidRPr="00955B56">
        <w:rPr>
          <w:rFonts w:ascii="Times New Roman" w:eastAsia="맑은 고딕" w:hAnsi="Times New Roman" w:cs="Times New Roman"/>
          <w:color w:val="C00000"/>
          <w:kern w:val="0"/>
          <w:sz w:val="24"/>
          <w:szCs w:val="24"/>
        </w:rPr>
        <w:t>If the current density is too high, the operating voltage is hardly measured. It is one of reason that the capacitance and energy density are decreased.</w:t>
      </w:r>
    </w:p>
    <w:p w14:paraId="58062A96" w14:textId="68C4B437" w:rsidR="000B0B80" w:rsidRPr="00B82DE0" w:rsidRDefault="00B82DE0" w:rsidP="000C0867">
      <w:pPr>
        <w:widowControl/>
        <w:wordWrap/>
        <w:autoSpaceDE/>
        <w:autoSpaceDN/>
        <w:spacing w:after="0" w:line="276" w:lineRule="auto"/>
        <w:rPr>
          <w:rFonts w:ascii="Times New Roman" w:hAnsi="Times New Roman" w:cs="Times New Roman"/>
          <w:b/>
          <w:sz w:val="24"/>
          <w:szCs w:val="24"/>
          <w:lang w:eastAsia="en-US"/>
        </w:rPr>
      </w:pPr>
      <w:r>
        <w:rPr>
          <w:rFonts w:ascii="Times New Roman" w:hAnsi="Times New Roman" w:cs="Times New Roman"/>
          <w:b/>
          <w:sz w:val="24"/>
          <w:szCs w:val="24"/>
          <w:lang w:eastAsia="en-US"/>
        </w:rPr>
        <w:br w:type="page"/>
      </w:r>
      <w:r w:rsidR="000B0B80" w:rsidRPr="005F7F2D">
        <w:rPr>
          <w:rFonts w:ascii="Times New Roman" w:hAnsi="Times New Roman" w:cs="Times New Roman"/>
          <w:b/>
          <w:sz w:val="24"/>
          <w:szCs w:val="24"/>
          <w:lang w:eastAsia="en-US"/>
        </w:rPr>
        <w:lastRenderedPageBreak/>
        <w:t>Comment 3:</w:t>
      </w:r>
    </w:p>
    <w:p w14:paraId="5DD3928C" w14:textId="14C48BDD" w:rsidR="0092163E" w:rsidRDefault="002C66C5" w:rsidP="00221E10">
      <w:pPr>
        <w:widowControl/>
        <w:wordWrap/>
        <w:autoSpaceDE/>
        <w:autoSpaceDN/>
        <w:spacing w:after="0" w:line="276" w:lineRule="auto"/>
        <w:rPr>
          <w:rFonts w:ascii="Times New Roman" w:eastAsia="맑은 고딕" w:hAnsi="Times New Roman" w:cs="Times New Roman"/>
          <w:color w:val="201F1E"/>
          <w:kern w:val="0"/>
          <w:sz w:val="24"/>
          <w:szCs w:val="24"/>
        </w:rPr>
      </w:pPr>
      <w:r w:rsidRPr="002C66C5">
        <w:rPr>
          <w:rFonts w:ascii="Times New Roman" w:eastAsia="맑은 고딕" w:hAnsi="Times New Roman" w:cs="Times New Roman"/>
          <w:color w:val="201F1E"/>
          <w:kern w:val="0"/>
          <w:sz w:val="24"/>
          <w:szCs w:val="24"/>
        </w:rPr>
        <w:t>Please remove all figures legends from the uploaded figure files and place them together in the manuscript text file after the representative results.</w:t>
      </w:r>
    </w:p>
    <w:p w14:paraId="53364A9E" w14:textId="77777777" w:rsidR="002C66C5" w:rsidRPr="005F7F2D" w:rsidRDefault="002C66C5" w:rsidP="00221E10">
      <w:pPr>
        <w:widowControl/>
        <w:wordWrap/>
        <w:autoSpaceDE/>
        <w:autoSpaceDN/>
        <w:spacing w:after="0" w:line="276" w:lineRule="auto"/>
        <w:rPr>
          <w:rFonts w:ascii="Times New Roman" w:eastAsia="맑은 고딕" w:hAnsi="Times New Roman" w:cs="Times New Roman"/>
          <w:color w:val="201F1E"/>
          <w:kern w:val="0"/>
          <w:sz w:val="24"/>
          <w:szCs w:val="24"/>
        </w:rPr>
      </w:pPr>
    </w:p>
    <w:p w14:paraId="448F2B1E" w14:textId="77777777" w:rsidR="0092163E" w:rsidRPr="005F7F2D" w:rsidRDefault="0092163E" w:rsidP="00221E10">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738B1499" w14:textId="2B4BBFB4" w:rsidR="00CF2641" w:rsidRDefault="00A17A14" w:rsidP="00221E10">
      <w:pPr>
        <w:widowControl/>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 xml:space="preserve">More detailed </w:t>
      </w:r>
      <w:r w:rsidR="004E54F5">
        <w:rPr>
          <w:rFonts w:ascii="Times New Roman" w:eastAsia="맑은 고딕" w:hAnsi="Times New Roman" w:cs="Times New Roman"/>
          <w:color w:val="002060"/>
          <w:kern w:val="0"/>
          <w:sz w:val="24"/>
          <w:szCs w:val="24"/>
        </w:rPr>
        <w:t>information</w:t>
      </w:r>
      <w:r w:rsidRPr="005F7F2D">
        <w:rPr>
          <w:rFonts w:ascii="Times New Roman" w:eastAsia="맑은 고딕" w:hAnsi="Times New Roman" w:cs="Times New Roman"/>
          <w:color w:val="002060"/>
          <w:kern w:val="0"/>
          <w:sz w:val="24"/>
          <w:szCs w:val="24"/>
        </w:rPr>
        <w:t xml:space="preserve"> and </w:t>
      </w:r>
      <w:r w:rsidR="004E54F5">
        <w:rPr>
          <w:rFonts w:ascii="Times New Roman" w:eastAsia="맑은 고딕" w:hAnsi="Times New Roman" w:cs="Times New Roman"/>
          <w:color w:val="002060"/>
          <w:kern w:val="0"/>
          <w:sz w:val="24"/>
          <w:szCs w:val="24"/>
        </w:rPr>
        <w:t>specific action</w:t>
      </w:r>
      <w:r w:rsidRPr="005F7F2D">
        <w:rPr>
          <w:rFonts w:ascii="Times New Roman" w:eastAsia="맑은 고딕" w:hAnsi="Times New Roman" w:cs="Times New Roman"/>
          <w:color w:val="002060"/>
          <w:kern w:val="0"/>
          <w:sz w:val="24"/>
          <w:szCs w:val="24"/>
        </w:rPr>
        <w:t xml:space="preserve"> of each protocol were reflected in the manuscript.</w:t>
      </w:r>
    </w:p>
    <w:p w14:paraId="34A56EA9" w14:textId="032CDCC7" w:rsidR="00C31012" w:rsidRDefault="00C31012" w:rsidP="00221E10">
      <w:pPr>
        <w:widowControl/>
        <w:wordWrap/>
        <w:autoSpaceDE/>
        <w:autoSpaceDN/>
        <w:spacing w:after="0" w:line="276" w:lineRule="auto"/>
        <w:rPr>
          <w:rFonts w:ascii="Times New Roman" w:eastAsia="맑은 고딕" w:hAnsi="Times New Roman" w:cs="Times New Roman"/>
          <w:color w:val="002060"/>
          <w:kern w:val="0"/>
          <w:sz w:val="24"/>
          <w:szCs w:val="24"/>
        </w:rPr>
      </w:pPr>
    </w:p>
    <w:p w14:paraId="0BE24E84" w14:textId="1804563A" w:rsidR="004E54F5" w:rsidRDefault="004E54F5" w:rsidP="004E54F5">
      <w:pPr>
        <w:widowControl/>
        <w:shd w:val="clear" w:color="auto" w:fill="FFFFFF"/>
        <w:wordWrap/>
        <w:autoSpaceDE/>
        <w:autoSpaceDN/>
        <w:spacing w:after="0" w:line="276" w:lineRule="auto"/>
        <w:rPr>
          <w:rFonts w:ascii="Times New Roman" w:eastAsia="맑은 고딕" w:hAnsi="Times New Roman" w:cs="Times New Roman"/>
          <w:i/>
          <w:iCs/>
          <w:color w:val="C00000"/>
          <w:kern w:val="0"/>
          <w:sz w:val="24"/>
          <w:szCs w:val="24"/>
        </w:rPr>
      </w:pPr>
      <w:r w:rsidRPr="005F7F2D">
        <w:rPr>
          <w:rFonts w:ascii="Times New Roman" w:eastAsia="맑은 고딕" w:hAnsi="Times New Roman" w:cs="Times New Roman"/>
          <w:color w:val="C00000"/>
          <w:kern w:val="0"/>
          <w:sz w:val="24"/>
          <w:szCs w:val="24"/>
        </w:rPr>
        <w:t>in</w:t>
      </w:r>
      <w:r w:rsidRPr="005F7F2D">
        <w:rPr>
          <w:rFonts w:ascii="Times New Roman" w:eastAsia="맑은 고딕" w:hAnsi="Times New Roman" w:cs="Times New Roman"/>
          <w:i/>
          <w:iCs/>
          <w:color w:val="C00000"/>
          <w:kern w:val="0"/>
          <w:sz w:val="24"/>
          <w:szCs w:val="24"/>
        </w:rPr>
        <w:t xml:space="preserve"> Page </w:t>
      </w:r>
      <w:r w:rsidR="00DD096D">
        <w:rPr>
          <w:rFonts w:ascii="Times New Roman" w:eastAsia="맑은 고딕" w:hAnsi="Times New Roman" w:cs="Times New Roman"/>
          <w:i/>
          <w:iCs/>
          <w:color w:val="C00000"/>
          <w:kern w:val="0"/>
          <w:sz w:val="24"/>
          <w:szCs w:val="24"/>
        </w:rPr>
        <w:t>9</w:t>
      </w:r>
      <w:r w:rsidRPr="005F7F2D">
        <w:rPr>
          <w:rFonts w:ascii="Times New Roman" w:eastAsia="맑은 고딕" w:hAnsi="Times New Roman" w:cs="Times New Roman"/>
          <w:i/>
          <w:iCs/>
          <w:color w:val="C00000"/>
          <w:kern w:val="0"/>
          <w:sz w:val="24"/>
          <w:szCs w:val="24"/>
        </w:rPr>
        <w:t xml:space="preserve"> line </w:t>
      </w:r>
      <w:r w:rsidR="00DD096D">
        <w:rPr>
          <w:rFonts w:ascii="Times New Roman" w:eastAsia="맑은 고딕" w:hAnsi="Times New Roman" w:cs="Times New Roman"/>
          <w:i/>
          <w:iCs/>
          <w:color w:val="C00000"/>
          <w:kern w:val="0"/>
          <w:sz w:val="24"/>
          <w:szCs w:val="24"/>
        </w:rPr>
        <w:t>371</w:t>
      </w:r>
    </w:p>
    <w:p w14:paraId="5BB257D8"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r w:rsidRPr="00DD096D">
        <w:rPr>
          <w:rFonts w:ascii="Times New Roman" w:eastAsia="맑은 고딕" w:hAnsi="Times New Roman" w:cs="Times New Roman"/>
          <w:b/>
          <w:bCs/>
          <w:color w:val="201F1E"/>
          <w:kern w:val="0"/>
          <w:sz w:val="24"/>
          <w:szCs w:val="24"/>
        </w:rPr>
        <w:t>Figure 1.</w:t>
      </w:r>
      <w:r w:rsidRPr="00DD096D">
        <w:rPr>
          <w:rFonts w:ascii="Times New Roman" w:eastAsia="맑은 고딕" w:hAnsi="Times New Roman" w:cs="Times New Roman"/>
          <w:color w:val="201F1E"/>
          <w:kern w:val="0"/>
          <w:sz w:val="24"/>
          <w:szCs w:val="24"/>
        </w:rPr>
        <w:t xml:space="preserve"> Fabricating process of supercapacitor. (</w:t>
      </w:r>
      <w:r w:rsidRPr="00DD096D">
        <w:rPr>
          <w:rFonts w:ascii="Times New Roman" w:eastAsia="맑은 고딕" w:hAnsi="Times New Roman" w:cs="Times New Roman"/>
          <w:b/>
          <w:bCs/>
          <w:color w:val="201F1E"/>
          <w:kern w:val="0"/>
          <w:sz w:val="24"/>
          <w:szCs w:val="24"/>
        </w:rPr>
        <w:t>A</w:t>
      </w:r>
      <w:r w:rsidRPr="00DD096D">
        <w:rPr>
          <w:rFonts w:ascii="Times New Roman" w:eastAsia="맑은 고딕" w:hAnsi="Times New Roman" w:cs="Times New Roman"/>
          <w:color w:val="201F1E"/>
          <w:kern w:val="0"/>
          <w:sz w:val="24"/>
          <w:szCs w:val="24"/>
        </w:rPr>
        <w:t>) Prepare the materials for electrode and mix with IPA. (</w:t>
      </w:r>
      <w:r w:rsidRPr="00DD096D">
        <w:rPr>
          <w:rFonts w:ascii="Times New Roman" w:eastAsia="맑은 고딕" w:hAnsi="Times New Roman" w:cs="Times New Roman"/>
          <w:b/>
          <w:bCs/>
          <w:color w:val="201F1E"/>
          <w:kern w:val="0"/>
          <w:sz w:val="24"/>
          <w:szCs w:val="24"/>
        </w:rPr>
        <w:t>B</w:t>
      </w:r>
      <w:r w:rsidRPr="00DD096D">
        <w:rPr>
          <w:rFonts w:ascii="Times New Roman" w:eastAsia="맑은 고딕" w:hAnsi="Times New Roman" w:cs="Times New Roman"/>
          <w:color w:val="201F1E"/>
          <w:kern w:val="0"/>
          <w:sz w:val="24"/>
          <w:szCs w:val="24"/>
        </w:rPr>
        <w:t>) Make an electrode in the form of a dough. (</w:t>
      </w:r>
      <w:r w:rsidRPr="00DD096D">
        <w:rPr>
          <w:rFonts w:ascii="Times New Roman" w:eastAsia="맑은 고딕" w:hAnsi="Times New Roman" w:cs="Times New Roman"/>
          <w:b/>
          <w:bCs/>
          <w:color w:val="201F1E"/>
          <w:kern w:val="0"/>
          <w:sz w:val="24"/>
          <w:szCs w:val="24"/>
        </w:rPr>
        <w:t>C</w:t>
      </w:r>
      <w:r w:rsidRPr="00DD096D">
        <w:rPr>
          <w:rFonts w:ascii="Times New Roman" w:eastAsia="맑은 고딕" w:hAnsi="Times New Roman" w:cs="Times New Roman"/>
          <w:color w:val="201F1E"/>
          <w:kern w:val="0"/>
          <w:sz w:val="24"/>
          <w:szCs w:val="24"/>
        </w:rPr>
        <w:t>) Spread the electrode thinly, cut it into 1 cm</w:t>
      </w:r>
      <w:r w:rsidRPr="00DD096D">
        <w:rPr>
          <w:rFonts w:ascii="Times New Roman" w:eastAsia="맑은 고딕" w:hAnsi="Times New Roman" w:cs="Times New Roman"/>
          <w:color w:val="201F1E"/>
          <w:kern w:val="0"/>
          <w:sz w:val="24"/>
          <w:szCs w:val="24"/>
          <w:vertAlign w:val="superscript"/>
        </w:rPr>
        <w:t>2</w:t>
      </w:r>
      <w:r w:rsidRPr="00DD096D">
        <w:rPr>
          <w:rFonts w:ascii="Times New Roman" w:eastAsia="맑은 고딕" w:hAnsi="Times New Roman" w:cs="Times New Roman"/>
          <w:color w:val="201F1E"/>
          <w:kern w:val="0"/>
          <w:sz w:val="24"/>
          <w:szCs w:val="24"/>
        </w:rPr>
        <w:t xml:space="preserve"> size with a thickness of 0.1–0.2 mm, and attach it to the stainless SUS. (</w:t>
      </w:r>
      <w:r w:rsidRPr="00DD096D">
        <w:rPr>
          <w:rFonts w:ascii="Times New Roman" w:eastAsia="맑은 고딕" w:hAnsi="Times New Roman" w:cs="Times New Roman"/>
          <w:b/>
          <w:bCs/>
          <w:color w:val="201F1E"/>
          <w:kern w:val="0"/>
          <w:sz w:val="24"/>
          <w:szCs w:val="24"/>
        </w:rPr>
        <w:t>D</w:t>
      </w:r>
      <w:r w:rsidRPr="00DD096D">
        <w:rPr>
          <w:rFonts w:ascii="Times New Roman" w:eastAsia="맑은 고딕" w:hAnsi="Times New Roman" w:cs="Times New Roman"/>
          <w:color w:val="201F1E"/>
          <w:kern w:val="0"/>
          <w:sz w:val="24"/>
          <w:szCs w:val="24"/>
        </w:rPr>
        <w:t>) Immerse the supercapacitor in electrolyte after pressing and drying.</w:t>
      </w:r>
    </w:p>
    <w:p w14:paraId="63E0DB66"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p>
    <w:p w14:paraId="444DC167"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r w:rsidRPr="00DD096D">
        <w:rPr>
          <w:rFonts w:ascii="Times New Roman" w:eastAsia="맑은 고딕" w:hAnsi="Times New Roman" w:cs="Times New Roman"/>
          <w:b/>
          <w:bCs/>
          <w:color w:val="201F1E"/>
          <w:kern w:val="0"/>
          <w:sz w:val="24"/>
          <w:szCs w:val="24"/>
        </w:rPr>
        <w:t>Figure 2.</w:t>
      </w:r>
      <w:r w:rsidRPr="00DD096D">
        <w:rPr>
          <w:rFonts w:ascii="Times New Roman" w:eastAsia="맑은 고딕" w:hAnsi="Times New Roman" w:cs="Times New Roman"/>
          <w:color w:val="201F1E"/>
          <w:kern w:val="0"/>
          <w:sz w:val="24"/>
          <w:szCs w:val="24"/>
        </w:rPr>
        <w:t xml:space="preserve"> Run the program for sequence settings. (</w:t>
      </w:r>
      <w:r w:rsidRPr="00DD096D">
        <w:rPr>
          <w:rFonts w:ascii="Times New Roman" w:eastAsia="맑은 고딕" w:hAnsi="Times New Roman" w:cs="Times New Roman"/>
          <w:b/>
          <w:bCs/>
          <w:color w:val="201F1E"/>
          <w:kern w:val="0"/>
          <w:sz w:val="24"/>
          <w:szCs w:val="24"/>
        </w:rPr>
        <w:t>A</w:t>
      </w:r>
      <w:r w:rsidRPr="00DD096D">
        <w:rPr>
          <w:rFonts w:ascii="Times New Roman" w:eastAsia="맑은 고딕" w:hAnsi="Times New Roman" w:cs="Times New Roman"/>
          <w:color w:val="201F1E"/>
          <w:kern w:val="0"/>
          <w:sz w:val="24"/>
          <w:szCs w:val="24"/>
        </w:rPr>
        <w:t>) Run the analysis program and (</w:t>
      </w:r>
      <w:r w:rsidRPr="00DD096D">
        <w:rPr>
          <w:rFonts w:ascii="Times New Roman" w:eastAsia="맑은 고딕" w:hAnsi="Times New Roman" w:cs="Times New Roman"/>
          <w:b/>
          <w:bCs/>
          <w:color w:val="201F1E"/>
          <w:kern w:val="0"/>
          <w:sz w:val="24"/>
          <w:szCs w:val="24"/>
        </w:rPr>
        <w:t>B</w:t>
      </w:r>
      <w:r w:rsidRPr="00DD096D">
        <w:rPr>
          <w:rFonts w:ascii="Times New Roman" w:eastAsia="맑은 고딕" w:hAnsi="Times New Roman" w:cs="Times New Roman"/>
          <w:color w:val="201F1E"/>
          <w:kern w:val="0"/>
          <w:sz w:val="24"/>
          <w:szCs w:val="24"/>
        </w:rPr>
        <w:t>) create the new sequence file with editor.</w:t>
      </w:r>
    </w:p>
    <w:p w14:paraId="76017517"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p>
    <w:p w14:paraId="30F5EA0B"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r w:rsidRPr="00DD096D">
        <w:rPr>
          <w:rFonts w:ascii="Times New Roman" w:eastAsia="맑은 고딕" w:hAnsi="Times New Roman" w:cs="Times New Roman"/>
          <w:b/>
          <w:bCs/>
          <w:color w:val="201F1E"/>
          <w:kern w:val="0"/>
          <w:sz w:val="24"/>
          <w:szCs w:val="24"/>
        </w:rPr>
        <w:t>Figure 3.</w:t>
      </w:r>
      <w:r w:rsidRPr="00DD096D">
        <w:rPr>
          <w:rFonts w:ascii="Times New Roman" w:eastAsia="맑은 고딕" w:hAnsi="Times New Roman" w:cs="Times New Roman"/>
          <w:color w:val="201F1E"/>
          <w:kern w:val="0"/>
          <w:sz w:val="24"/>
          <w:szCs w:val="24"/>
        </w:rPr>
        <w:t xml:space="preserve"> CV sequence settings. (</w:t>
      </w:r>
      <w:r w:rsidRPr="00DD096D">
        <w:rPr>
          <w:rFonts w:ascii="Times New Roman" w:eastAsia="맑은 고딕" w:hAnsi="Times New Roman" w:cs="Times New Roman"/>
          <w:b/>
          <w:bCs/>
          <w:color w:val="201F1E"/>
          <w:kern w:val="0"/>
          <w:sz w:val="24"/>
          <w:szCs w:val="24"/>
        </w:rPr>
        <w:t>A</w:t>
      </w:r>
      <w:r w:rsidRPr="00DD096D">
        <w:rPr>
          <w:rFonts w:ascii="Times New Roman" w:eastAsia="맑은 고딕" w:hAnsi="Times New Roman" w:cs="Times New Roman"/>
          <w:color w:val="201F1E"/>
          <w:kern w:val="0"/>
          <w:sz w:val="24"/>
          <w:szCs w:val="24"/>
        </w:rPr>
        <w:t>) CV sequence setting for each scan rate, and (</w:t>
      </w:r>
      <w:r w:rsidRPr="00DD096D">
        <w:rPr>
          <w:rFonts w:ascii="Times New Roman" w:eastAsia="맑은 고딕" w:hAnsi="Times New Roman" w:cs="Times New Roman"/>
          <w:b/>
          <w:bCs/>
          <w:color w:val="201F1E"/>
          <w:kern w:val="0"/>
          <w:sz w:val="24"/>
          <w:szCs w:val="24"/>
        </w:rPr>
        <w:t>B</w:t>
      </w:r>
      <w:r w:rsidRPr="00DD096D">
        <w:rPr>
          <w:rFonts w:ascii="Times New Roman" w:eastAsia="맑은 고딕" w:hAnsi="Times New Roman" w:cs="Times New Roman"/>
          <w:color w:val="201F1E"/>
          <w:kern w:val="0"/>
          <w:sz w:val="24"/>
          <w:szCs w:val="24"/>
        </w:rPr>
        <w:t>) real-time measurement CV graphs.</w:t>
      </w:r>
    </w:p>
    <w:p w14:paraId="6520770B"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p>
    <w:p w14:paraId="2983D30A"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r w:rsidRPr="00DD096D">
        <w:rPr>
          <w:rFonts w:ascii="Times New Roman" w:eastAsia="맑은 고딕" w:hAnsi="Times New Roman" w:cs="Times New Roman" w:hint="eastAsia"/>
          <w:b/>
          <w:bCs/>
          <w:color w:val="201F1E"/>
          <w:kern w:val="0"/>
          <w:sz w:val="24"/>
          <w:szCs w:val="24"/>
        </w:rPr>
        <w:t>F</w:t>
      </w:r>
      <w:r w:rsidRPr="00DD096D">
        <w:rPr>
          <w:rFonts w:ascii="Times New Roman" w:eastAsia="맑은 고딕" w:hAnsi="Times New Roman" w:cs="Times New Roman"/>
          <w:b/>
          <w:bCs/>
          <w:color w:val="201F1E"/>
          <w:kern w:val="0"/>
          <w:sz w:val="24"/>
          <w:szCs w:val="24"/>
        </w:rPr>
        <w:t>igure 4.</w:t>
      </w:r>
      <w:r w:rsidRPr="00DD096D">
        <w:rPr>
          <w:rFonts w:ascii="Times New Roman" w:eastAsia="맑은 고딕" w:hAnsi="Times New Roman" w:cs="Times New Roman"/>
          <w:color w:val="201F1E"/>
          <w:kern w:val="0"/>
          <w:sz w:val="24"/>
          <w:szCs w:val="24"/>
        </w:rPr>
        <w:t xml:space="preserve"> GCD sequence settings. (</w:t>
      </w:r>
      <w:r w:rsidRPr="00DD096D">
        <w:rPr>
          <w:rFonts w:ascii="Times New Roman" w:eastAsia="맑은 고딕" w:hAnsi="Times New Roman" w:cs="Times New Roman"/>
          <w:b/>
          <w:bCs/>
          <w:color w:val="201F1E"/>
          <w:kern w:val="0"/>
          <w:sz w:val="24"/>
          <w:szCs w:val="24"/>
        </w:rPr>
        <w:t>A, B</w:t>
      </w:r>
      <w:r w:rsidRPr="00DD096D">
        <w:rPr>
          <w:rFonts w:ascii="Times New Roman" w:eastAsia="맑은 고딕" w:hAnsi="Times New Roman" w:cs="Times New Roman"/>
          <w:color w:val="201F1E"/>
          <w:kern w:val="0"/>
          <w:sz w:val="24"/>
          <w:szCs w:val="24"/>
        </w:rPr>
        <w:t>) GCD sequence setting for each current density, and (</w:t>
      </w:r>
      <w:r w:rsidRPr="00DD096D">
        <w:rPr>
          <w:rFonts w:ascii="Times New Roman" w:eastAsia="맑은 고딕" w:hAnsi="Times New Roman" w:cs="Times New Roman"/>
          <w:b/>
          <w:bCs/>
          <w:color w:val="201F1E"/>
          <w:kern w:val="0"/>
          <w:sz w:val="24"/>
          <w:szCs w:val="24"/>
        </w:rPr>
        <w:t>C</w:t>
      </w:r>
      <w:r w:rsidRPr="00DD096D">
        <w:rPr>
          <w:rFonts w:ascii="Times New Roman" w:eastAsia="맑은 고딕" w:hAnsi="Times New Roman" w:cs="Times New Roman"/>
          <w:color w:val="201F1E"/>
          <w:kern w:val="0"/>
          <w:sz w:val="24"/>
          <w:szCs w:val="24"/>
        </w:rPr>
        <w:t>) real-time measurement GCD graphs.</w:t>
      </w:r>
    </w:p>
    <w:p w14:paraId="4143EBA4"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p>
    <w:p w14:paraId="65B3D794"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bookmarkStart w:id="1" w:name="_Hlk87788084"/>
      <w:r w:rsidRPr="00DD096D">
        <w:rPr>
          <w:rFonts w:ascii="Times New Roman" w:eastAsia="맑은 고딕" w:hAnsi="Times New Roman" w:cs="Times New Roman" w:hint="eastAsia"/>
          <w:b/>
          <w:bCs/>
          <w:color w:val="201F1E"/>
          <w:kern w:val="0"/>
          <w:sz w:val="24"/>
          <w:szCs w:val="24"/>
        </w:rPr>
        <w:t>F</w:t>
      </w:r>
      <w:r w:rsidRPr="00DD096D">
        <w:rPr>
          <w:rFonts w:ascii="Times New Roman" w:eastAsia="맑은 고딕" w:hAnsi="Times New Roman" w:cs="Times New Roman"/>
          <w:b/>
          <w:bCs/>
          <w:color w:val="201F1E"/>
          <w:kern w:val="0"/>
          <w:sz w:val="24"/>
          <w:szCs w:val="24"/>
        </w:rPr>
        <w:t>igure 5.</w:t>
      </w:r>
      <w:r w:rsidRPr="00DD096D">
        <w:rPr>
          <w:rFonts w:ascii="Times New Roman" w:eastAsia="맑은 고딕" w:hAnsi="Times New Roman" w:cs="Times New Roman"/>
          <w:color w:val="201F1E"/>
          <w:kern w:val="0"/>
          <w:sz w:val="24"/>
          <w:szCs w:val="24"/>
        </w:rPr>
        <w:t xml:space="preserve"> EIS sequence settings. (</w:t>
      </w:r>
      <w:r w:rsidRPr="00DD096D">
        <w:rPr>
          <w:rFonts w:ascii="Times New Roman" w:eastAsia="맑은 고딕" w:hAnsi="Times New Roman" w:cs="Times New Roman"/>
          <w:b/>
          <w:bCs/>
          <w:color w:val="201F1E"/>
          <w:kern w:val="0"/>
          <w:sz w:val="24"/>
          <w:szCs w:val="24"/>
        </w:rPr>
        <w:t>A, B</w:t>
      </w:r>
      <w:r w:rsidRPr="00DD096D">
        <w:rPr>
          <w:rFonts w:ascii="Times New Roman" w:eastAsia="맑은 고딕" w:hAnsi="Times New Roman" w:cs="Times New Roman"/>
          <w:color w:val="201F1E"/>
          <w:kern w:val="0"/>
          <w:sz w:val="24"/>
          <w:szCs w:val="24"/>
        </w:rPr>
        <w:t>) EIS sequence setting, and (</w:t>
      </w:r>
      <w:r w:rsidRPr="00DD096D">
        <w:rPr>
          <w:rFonts w:ascii="Times New Roman" w:eastAsia="맑은 고딕" w:hAnsi="Times New Roman" w:cs="Times New Roman"/>
          <w:b/>
          <w:bCs/>
          <w:color w:val="201F1E"/>
          <w:kern w:val="0"/>
          <w:sz w:val="24"/>
          <w:szCs w:val="24"/>
        </w:rPr>
        <w:t>C</w:t>
      </w:r>
      <w:r w:rsidRPr="00DD096D">
        <w:rPr>
          <w:rFonts w:ascii="Times New Roman" w:eastAsia="맑은 고딕" w:hAnsi="Times New Roman" w:cs="Times New Roman"/>
          <w:color w:val="201F1E"/>
          <w:kern w:val="0"/>
          <w:sz w:val="24"/>
          <w:szCs w:val="24"/>
        </w:rPr>
        <w:t>) real-time measurement EIS graph.</w:t>
      </w:r>
    </w:p>
    <w:bookmarkEnd w:id="1"/>
    <w:p w14:paraId="3F624346"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p>
    <w:p w14:paraId="37BBAD98"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r w:rsidRPr="00DD096D">
        <w:rPr>
          <w:rFonts w:ascii="Times New Roman" w:eastAsia="맑은 고딕" w:hAnsi="Times New Roman" w:cs="Times New Roman" w:hint="eastAsia"/>
          <w:b/>
          <w:bCs/>
          <w:color w:val="201F1E"/>
          <w:kern w:val="0"/>
          <w:sz w:val="24"/>
          <w:szCs w:val="24"/>
        </w:rPr>
        <w:t>F</w:t>
      </w:r>
      <w:r w:rsidRPr="00DD096D">
        <w:rPr>
          <w:rFonts w:ascii="Times New Roman" w:eastAsia="맑은 고딕" w:hAnsi="Times New Roman" w:cs="Times New Roman"/>
          <w:b/>
          <w:bCs/>
          <w:color w:val="201F1E"/>
          <w:kern w:val="0"/>
          <w:sz w:val="24"/>
          <w:szCs w:val="24"/>
        </w:rPr>
        <w:t>igure 6.</w:t>
      </w:r>
      <w:r w:rsidRPr="00DD096D">
        <w:rPr>
          <w:rFonts w:ascii="Times New Roman" w:eastAsia="맑은 고딕" w:hAnsi="Times New Roman" w:cs="Times New Roman"/>
          <w:color w:val="201F1E"/>
          <w:kern w:val="0"/>
          <w:sz w:val="24"/>
          <w:szCs w:val="24"/>
        </w:rPr>
        <w:t xml:space="preserve"> Basic composition of the three-electrode </w:t>
      </w:r>
      <w:r w:rsidRPr="00DD096D">
        <w:rPr>
          <w:rFonts w:ascii="Times New Roman" w:eastAsia="맑은 고딕" w:hAnsi="Times New Roman" w:cs="Times New Roman" w:hint="eastAsia"/>
          <w:color w:val="201F1E"/>
          <w:kern w:val="0"/>
          <w:sz w:val="24"/>
          <w:szCs w:val="24"/>
        </w:rPr>
        <w:t>system</w:t>
      </w:r>
      <w:r w:rsidRPr="00DD096D">
        <w:rPr>
          <w:rFonts w:ascii="Times New Roman" w:eastAsia="맑은 고딕" w:hAnsi="Times New Roman" w:cs="Times New Roman"/>
          <w:color w:val="201F1E"/>
          <w:kern w:val="0"/>
          <w:sz w:val="24"/>
          <w:szCs w:val="24"/>
        </w:rPr>
        <w:t xml:space="preserve"> for electrochemical measurement.</w:t>
      </w:r>
    </w:p>
    <w:p w14:paraId="35FF7FE7"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p>
    <w:p w14:paraId="25DA9909" w14:textId="77777777" w:rsidR="00DD096D" w:rsidRPr="00DD096D" w:rsidRDefault="00DD096D" w:rsidP="00DD096D">
      <w:pPr>
        <w:widowControl/>
        <w:wordWrap/>
        <w:autoSpaceDE/>
        <w:autoSpaceDN/>
        <w:spacing w:after="0" w:line="276" w:lineRule="auto"/>
        <w:rPr>
          <w:rFonts w:ascii="Times New Roman" w:eastAsia="맑은 고딕" w:hAnsi="Times New Roman" w:cs="Times New Roman"/>
          <w:color w:val="201F1E"/>
          <w:kern w:val="0"/>
          <w:sz w:val="24"/>
          <w:szCs w:val="24"/>
        </w:rPr>
      </w:pPr>
      <w:r w:rsidRPr="00DD096D">
        <w:rPr>
          <w:rFonts w:ascii="Times New Roman" w:eastAsia="맑은 고딕" w:hAnsi="Times New Roman" w:cs="Times New Roman" w:hint="eastAsia"/>
          <w:b/>
          <w:bCs/>
          <w:color w:val="201F1E"/>
          <w:kern w:val="0"/>
          <w:sz w:val="24"/>
          <w:szCs w:val="24"/>
        </w:rPr>
        <w:t>F</w:t>
      </w:r>
      <w:r w:rsidRPr="00DD096D">
        <w:rPr>
          <w:rFonts w:ascii="Times New Roman" w:eastAsia="맑은 고딕" w:hAnsi="Times New Roman" w:cs="Times New Roman"/>
          <w:b/>
          <w:bCs/>
          <w:color w:val="201F1E"/>
          <w:kern w:val="0"/>
          <w:sz w:val="24"/>
          <w:szCs w:val="24"/>
        </w:rPr>
        <w:t>igure 7.</w:t>
      </w:r>
      <w:r w:rsidRPr="00DD096D">
        <w:rPr>
          <w:rFonts w:ascii="Times New Roman" w:eastAsia="맑은 고딕" w:hAnsi="Times New Roman" w:cs="Times New Roman"/>
          <w:color w:val="201F1E"/>
          <w:kern w:val="0"/>
          <w:sz w:val="24"/>
          <w:szCs w:val="24"/>
        </w:rPr>
        <w:t xml:space="preserve"> Electrochemical analyses graphs; (</w:t>
      </w:r>
      <w:r w:rsidRPr="00DD096D">
        <w:rPr>
          <w:rFonts w:ascii="Times New Roman" w:eastAsia="맑은 고딕" w:hAnsi="Times New Roman" w:cs="Times New Roman"/>
          <w:b/>
          <w:bCs/>
          <w:color w:val="201F1E"/>
          <w:kern w:val="0"/>
          <w:sz w:val="24"/>
          <w:szCs w:val="24"/>
        </w:rPr>
        <w:t>A</w:t>
      </w:r>
      <w:r w:rsidRPr="00DD096D">
        <w:rPr>
          <w:rFonts w:ascii="Times New Roman" w:eastAsia="맑은 고딕" w:hAnsi="Times New Roman" w:cs="Times New Roman"/>
          <w:color w:val="201F1E"/>
          <w:kern w:val="0"/>
          <w:sz w:val="24"/>
          <w:szCs w:val="24"/>
        </w:rPr>
        <w:t>) CV at low scan rates (10 ~ 100 mV/s), (</w:t>
      </w:r>
      <w:r w:rsidRPr="00DD096D">
        <w:rPr>
          <w:rFonts w:ascii="Times New Roman" w:eastAsia="맑은 고딕" w:hAnsi="Times New Roman" w:cs="Times New Roman"/>
          <w:b/>
          <w:bCs/>
          <w:color w:val="201F1E"/>
          <w:kern w:val="0"/>
          <w:sz w:val="24"/>
          <w:szCs w:val="24"/>
        </w:rPr>
        <w:t>B</w:t>
      </w:r>
      <w:r w:rsidRPr="00DD096D">
        <w:rPr>
          <w:rFonts w:ascii="Times New Roman" w:eastAsia="맑은 고딕" w:hAnsi="Times New Roman" w:cs="Times New Roman"/>
          <w:color w:val="201F1E"/>
          <w:kern w:val="0"/>
          <w:sz w:val="24"/>
          <w:szCs w:val="24"/>
        </w:rPr>
        <w:t>) CV at high scan rates (200 ~ 1000 mV/s), (</w:t>
      </w:r>
      <w:r w:rsidRPr="00DD096D">
        <w:rPr>
          <w:rFonts w:ascii="Times New Roman" w:eastAsia="맑은 고딕" w:hAnsi="Times New Roman" w:cs="Times New Roman"/>
          <w:b/>
          <w:bCs/>
          <w:color w:val="201F1E"/>
          <w:kern w:val="0"/>
          <w:sz w:val="24"/>
          <w:szCs w:val="24"/>
        </w:rPr>
        <w:t>C</w:t>
      </w:r>
      <w:r w:rsidRPr="00DD096D">
        <w:rPr>
          <w:rFonts w:ascii="Times New Roman" w:eastAsia="맑은 고딕" w:hAnsi="Times New Roman" w:cs="Times New Roman"/>
          <w:color w:val="201F1E"/>
          <w:kern w:val="0"/>
          <w:sz w:val="24"/>
          <w:szCs w:val="24"/>
        </w:rPr>
        <w:t>) GCD at current density from 1 to 10 A/g, (</w:t>
      </w:r>
      <w:r w:rsidRPr="00DD096D">
        <w:rPr>
          <w:rFonts w:ascii="Times New Roman" w:eastAsia="맑은 고딕" w:hAnsi="Times New Roman" w:cs="Times New Roman"/>
          <w:b/>
          <w:bCs/>
          <w:color w:val="201F1E"/>
          <w:kern w:val="0"/>
          <w:sz w:val="24"/>
          <w:szCs w:val="24"/>
        </w:rPr>
        <w:t>D</w:t>
      </w:r>
      <w:r w:rsidRPr="00DD096D">
        <w:rPr>
          <w:rFonts w:ascii="Times New Roman" w:eastAsia="맑은 고딕" w:hAnsi="Times New Roman" w:cs="Times New Roman"/>
          <w:color w:val="201F1E"/>
          <w:kern w:val="0"/>
          <w:sz w:val="24"/>
          <w:szCs w:val="24"/>
        </w:rPr>
        <w:t>) long cycle test at current density of 10 A/g, and (</w:t>
      </w:r>
      <w:r w:rsidRPr="00DD096D">
        <w:rPr>
          <w:rFonts w:ascii="Times New Roman" w:eastAsia="맑은 고딕" w:hAnsi="Times New Roman" w:cs="Times New Roman"/>
          <w:b/>
          <w:bCs/>
          <w:color w:val="201F1E"/>
          <w:kern w:val="0"/>
          <w:sz w:val="24"/>
          <w:szCs w:val="24"/>
        </w:rPr>
        <w:t>E, F</w:t>
      </w:r>
      <w:r w:rsidRPr="00DD096D">
        <w:rPr>
          <w:rFonts w:ascii="Times New Roman" w:eastAsia="맑은 고딕" w:hAnsi="Times New Roman" w:cs="Times New Roman"/>
          <w:color w:val="201F1E"/>
          <w:kern w:val="0"/>
          <w:sz w:val="24"/>
          <w:szCs w:val="24"/>
        </w:rPr>
        <w:t>) EIS Nyquist plots.</w:t>
      </w:r>
    </w:p>
    <w:p w14:paraId="796CBD98" w14:textId="77777777" w:rsidR="00DD096D" w:rsidRPr="00DD096D" w:rsidRDefault="00DD096D" w:rsidP="004E54F5">
      <w:pPr>
        <w:widowControl/>
        <w:shd w:val="clear" w:color="auto" w:fill="FFFFFF"/>
        <w:wordWrap/>
        <w:autoSpaceDE/>
        <w:autoSpaceDN/>
        <w:spacing w:after="0" w:line="276" w:lineRule="auto"/>
        <w:rPr>
          <w:rFonts w:ascii="Times New Roman" w:eastAsia="맑은 고딕" w:hAnsi="Times New Roman" w:cs="Times New Roman"/>
          <w:i/>
          <w:iCs/>
          <w:color w:val="FF0000"/>
          <w:kern w:val="0"/>
          <w:sz w:val="24"/>
          <w:szCs w:val="24"/>
        </w:rPr>
      </w:pPr>
    </w:p>
    <w:p w14:paraId="5CA2FC26" w14:textId="6D9FBFD9" w:rsidR="00220F5A" w:rsidRPr="005F7F2D" w:rsidRDefault="00220F5A" w:rsidP="000C0867">
      <w:pPr>
        <w:spacing w:after="0" w:line="276" w:lineRule="auto"/>
        <w:ind w:left="480" w:hangingChars="200" w:hanging="480"/>
        <w:rPr>
          <w:rFonts w:ascii="Times New Roman" w:hAnsi="Times New Roman" w:cs="Times New Roman"/>
          <w:b/>
          <w:sz w:val="24"/>
          <w:szCs w:val="24"/>
        </w:rPr>
      </w:pPr>
      <w:r w:rsidRPr="005F7F2D">
        <w:rPr>
          <w:rFonts w:ascii="Times New Roman" w:hAnsi="Times New Roman" w:cs="Times New Roman"/>
          <w:b/>
          <w:sz w:val="24"/>
          <w:szCs w:val="24"/>
        </w:rPr>
        <w:br w:type="page"/>
      </w:r>
    </w:p>
    <w:p w14:paraId="4D8A821E" w14:textId="204D9D94" w:rsidR="00B81EBE" w:rsidRPr="005F7F2D" w:rsidRDefault="00B81EBE" w:rsidP="00221E10">
      <w:pPr>
        <w:spacing w:after="0" w:line="276" w:lineRule="auto"/>
        <w:rPr>
          <w:rFonts w:ascii="Times New Roman" w:hAnsi="Times New Roman" w:cs="Times New Roman"/>
          <w:b/>
          <w:sz w:val="24"/>
          <w:szCs w:val="24"/>
          <w:u w:val="single"/>
        </w:rPr>
      </w:pPr>
      <w:r w:rsidRPr="005F7F2D">
        <w:rPr>
          <w:rFonts w:ascii="Times New Roman" w:hAnsi="Times New Roman" w:cs="Times New Roman"/>
          <w:b/>
          <w:sz w:val="24"/>
          <w:szCs w:val="24"/>
          <w:lang w:eastAsia="en-US"/>
        </w:rPr>
        <w:lastRenderedPageBreak/>
        <w:t>Comment 4:</w:t>
      </w:r>
    </w:p>
    <w:p w14:paraId="6CE675CB" w14:textId="314A4A8D" w:rsidR="00B81EBE" w:rsidRDefault="002C66C5" w:rsidP="00A11B56">
      <w:pPr>
        <w:widowControl/>
        <w:wordWrap/>
        <w:autoSpaceDE/>
        <w:autoSpaceDN/>
        <w:spacing w:after="0" w:line="276" w:lineRule="auto"/>
        <w:rPr>
          <w:rFonts w:ascii="Times New Roman" w:eastAsia="맑은 고딕" w:hAnsi="Times New Roman" w:cs="Times New Roman"/>
          <w:color w:val="201F1E"/>
          <w:kern w:val="0"/>
          <w:sz w:val="24"/>
          <w:szCs w:val="24"/>
        </w:rPr>
      </w:pPr>
      <w:r w:rsidRPr="002C66C5">
        <w:rPr>
          <w:rFonts w:ascii="Times New Roman" w:eastAsia="맑은 고딕" w:hAnsi="Times New Roman" w:cs="Times New Roman"/>
          <w:color w:val="201F1E"/>
          <w:kern w:val="0"/>
          <w:sz w:val="24"/>
          <w:szCs w:val="24"/>
        </w:rPr>
        <w:t>JoVE cannot publish manuscripts with commercial language, please blur out all commercial terms in figure 2.</w:t>
      </w:r>
    </w:p>
    <w:p w14:paraId="0A1AD5CC" w14:textId="35C3B5C5" w:rsidR="002C66C5" w:rsidRDefault="002C66C5" w:rsidP="00A11B56">
      <w:pPr>
        <w:widowControl/>
        <w:wordWrap/>
        <w:autoSpaceDE/>
        <w:autoSpaceDN/>
        <w:spacing w:after="0" w:line="276" w:lineRule="auto"/>
        <w:rPr>
          <w:rFonts w:ascii="Times New Roman" w:eastAsia="맑은 고딕" w:hAnsi="Times New Roman" w:cs="Times New Roman"/>
          <w:color w:val="201F1E"/>
          <w:kern w:val="0"/>
          <w:sz w:val="24"/>
          <w:szCs w:val="24"/>
        </w:rPr>
      </w:pPr>
    </w:p>
    <w:p w14:paraId="4AD68FC7" w14:textId="77777777" w:rsidR="00A11B56" w:rsidRPr="005F7F2D" w:rsidRDefault="00A11B56" w:rsidP="00A11B56">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302111F2" w14:textId="6C1C33C1" w:rsidR="00A11B56" w:rsidRDefault="00CA6ED4" w:rsidP="00A11B56">
      <w:pPr>
        <w:widowControl/>
        <w:wordWrap/>
        <w:autoSpaceDE/>
        <w:autoSpaceDN/>
        <w:spacing w:after="0" w:line="276" w:lineRule="auto"/>
        <w:rPr>
          <w:rFonts w:ascii="Times New Roman" w:eastAsia="맑은 고딕" w:hAnsi="Times New Roman" w:cs="Times New Roman"/>
          <w:color w:val="002060"/>
          <w:kern w:val="0"/>
          <w:sz w:val="24"/>
          <w:szCs w:val="24"/>
        </w:rPr>
      </w:pPr>
      <w:r>
        <w:rPr>
          <w:rFonts w:ascii="Times New Roman" w:eastAsia="맑은 고딕" w:hAnsi="Times New Roman" w:cs="Times New Roman"/>
          <w:color w:val="002060"/>
          <w:kern w:val="0"/>
          <w:sz w:val="24"/>
          <w:szCs w:val="24"/>
        </w:rPr>
        <w:t>Commercial terms in Figure 2 were deleted.</w:t>
      </w:r>
    </w:p>
    <w:p w14:paraId="1997532E" w14:textId="5D5ED06B" w:rsidR="00CA6ED4" w:rsidRDefault="00CA6ED4" w:rsidP="00A11B56">
      <w:pPr>
        <w:widowControl/>
        <w:wordWrap/>
        <w:autoSpaceDE/>
        <w:autoSpaceDN/>
        <w:spacing w:after="0" w:line="276" w:lineRule="auto"/>
        <w:rPr>
          <w:rFonts w:ascii="Times New Roman" w:eastAsia="맑은 고딕" w:hAnsi="Times New Roman" w:cs="Times New Roman"/>
          <w:color w:val="002060"/>
          <w:kern w:val="0"/>
          <w:sz w:val="24"/>
          <w:szCs w:val="24"/>
        </w:rPr>
      </w:pPr>
    </w:p>
    <w:p w14:paraId="6E9AB3A3" w14:textId="77777777" w:rsidR="00CA6ED4" w:rsidRPr="00526796" w:rsidRDefault="00CA6ED4" w:rsidP="00CA6ED4">
      <w:r>
        <w:rPr>
          <w:noProof/>
        </w:rPr>
        <w:drawing>
          <wp:inline distT="0" distB="0" distL="0" distR="0" wp14:anchorId="1FE8B0F0" wp14:editId="0C00B09A">
            <wp:extent cx="5752214" cy="1284084"/>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007" t="6256"/>
                    <a:stretch/>
                  </pic:blipFill>
                  <pic:spPr bwMode="auto">
                    <a:xfrm>
                      <a:off x="0" y="0"/>
                      <a:ext cx="5766711" cy="1287320"/>
                    </a:xfrm>
                    <a:prstGeom prst="rect">
                      <a:avLst/>
                    </a:prstGeom>
                    <a:noFill/>
                    <a:ln>
                      <a:noFill/>
                    </a:ln>
                    <a:extLst>
                      <a:ext uri="{53640926-AAD7-44D8-BBD7-CCE9431645EC}">
                        <a14:shadowObscured xmlns:a14="http://schemas.microsoft.com/office/drawing/2010/main"/>
                      </a:ext>
                    </a:extLst>
                  </pic:spPr>
                </pic:pic>
              </a:graphicData>
            </a:graphic>
          </wp:inline>
        </w:drawing>
      </w:r>
    </w:p>
    <w:p w14:paraId="3FEA7073" w14:textId="0403E8B7" w:rsidR="00CA6ED4" w:rsidRPr="00CA6ED4" w:rsidRDefault="00CA6ED4" w:rsidP="00CA6ED4">
      <w:pPr>
        <w:widowControl/>
        <w:wordWrap/>
        <w:autoSpaceDE/>
        <w:autoSpaceDN/>
        <w:spacing w:after="0" w:line="276" w:lineRule="auto"/>
        <w:rPr>
          <w:rFonts w:ascii="Times New Roman" w:eastAsia="맑은 고딕" w:hAnsi="Times New Roman" w:cs="Times New Roman"/>
          <w:color w:val="201F1E"/>
          <w:kern w:val="0"/>
          <w:sz w:val="24"/>
          <w:szCs w:val="24"/>
        </w:rPr>
      </w:pPr>
      <w:bookmarkStart w:id="2" w:name="_Hlk90213227"/>
      <w:r w:rsidRPr="00CA6ED4">
        <w:rPr>
          <w:rFonts w:ascii="Times New Roman" w:eastAsia="맑은 고딕" w:hAnsi="Times New Roman" w:cs="Times New Roman" w:hint="eastAsia"/>
          <w:b/>
          <w:bCs/>
          <w:color w:val="201F1E"/>
          <w:kern w:val="0"/>
          <w:sz w:val="24"/>
          <w:szCs w:val="24"/>
        </w:rPr>
        <w:t>F</w:t>
      </w:r>
      <w:r w:rsidRPr="00CA6ED4">
        <w:rPr>
          <w:rFonts w:ascii="Times New Roman" w:eastAsia="맑은 고딕" w:hAnsi="Times New Roman" w:cs="Times New Roman"/>
          <w:b/>
          <w:bCs/>
          <w:color w:val="201F1E"/>
          <w:kern w:val="0"/>
          <w:sz w:val="24"/>
          <w:szCs w:val="24"/>
        </w:rPr>
        <w:t>igure 2.</w:t>
      </w:r>
      <w:r w:rsidRPr="00CA6ED4">
        <w:rPr>
          <w:rFonts w:ascii="Times New Roman" w:eastAsia="맑은 고딕" w:hAnsi="Times New Roman" w:cs="Times New Roman"/>
          <w:color w:val="201F1E"/>
          <w:kern w:val="0"/>
          <w:sz w:val="24"/>
          <w:szCs w:val="24"/>
        </w:rPr>
        <w:t xml:space="preserve"> </w:t>
      </w:r>
      <w:r w:rsidRPr="00DD096D">
        <w:rPr>
          <w:rFonts w:ascii="Times New Roman" w:eastAsia="맑은 고딕" w:hAnsi="Times New Roman" w:cs="Times New Roman"/>
          <w:color w:val="201F1E"/>
          <w:kern w:val="0"/>
          <w:sz w:val="24"/>
          <w:szCs w:val="24"/>
        </w:rPr>
        <w:t>Run the program for sequence settings. (</w:t>
      </w:r>
      <w:r w:rsidRPr="00DD096D">
        <w:rPr>
          <w:rFonts w:ascii="Times New Roman" w:eastAsia="맑은 고딕" w:hAnsi="Times New Roman" w:cs="Times New Roman"/>
          <w:b/>
          <w:bCs/>
          <w:color w:val="201F1E"/>
          <w:kern w:val="0"/>
          <w:sz w:val="24"/>
          <w:szCs w:val="24"/>
        </w:rPr>
        <w:t>A</w:t>
      </w:r>
      <w:r w:rsidRPr="00DD096D">
        <w:rPr>
          <w:rFonts w:ascii="Times New Roman" w:eastAsia="맑은 고딕" w:hAnsi="Times New Roman" w:cs="Times New Roman"/>
          <w:color w:val="201F1E"/>
          <w:kern w:val="0"/>
          <w:sz w:val="24"/>
          <w:szCs w:val="24"/>
        </w:rPr>
        <w:t>) Run the analysis program and (</w:t>
      </w:r>
      <w:r w:rsidRPr="00DD096D">
        <w:rPr>
          <w:rFonts w:ascii="Times New Roman" w:eastAsia="맑은 고딕" w:hAnsi="Times New Roman" w:cs="Times New Roman"/>
          <w:b/>
          <w:bCs/>
          <w:color w:val="201F1E"/>
          <w:kern w:val="0"/>
          <w:sz w:val="24"/>
          <w:szCs w:val="24"/>
        </w:rPr>
        <w:t>B</w:t>
      </w:r>
      <w:r w:rsidRPr="00DD096D">
        <w:rPr>
          <w:rFonts w:ascii="Times New Roman" w:eastAsia="맑은 고딕" w:hAnsi="Times New Roman" w:cs="Times New Roman"/>
          <w:color w:val="201F1E"/>
          <w:kern w:val="0"/>
          <w:sz w:val="24"/>
          <w:szCs w:val="24"/>
        </w:rPr>
        <w:t>) create the new sequence file with editor.</w:t>
      </w:r>
    </w:p>
    <w:bookmarkEnd w:id="2"/>
    <w:p w14:paraId="196E885E" w14:textId="77777777" w:rsidR="00CA6ED4" w:rsidRDefault="00CA6ED4" w:rsidP="00A11B56">
      <w:pPr>
        <w:widowControl/>
        <w:wordWrap/>
        <w:autoSpaceDE/>
        <w:autoSpaceDN/>
        <w:spacing w:after="0" w:line="276" w:lineRule="auto"/>
        <w:rPr>
          <w:rFonts w:ascii="Times New Roman" w:eastAsia="맑은 고딕" w:hAnsi="Times New Roman" w:cs="Times New Roman"/>
          <w:color w:val="201F1E"/>
          <w:kern w:val="0"/>
          <w:sz w:val="24"/>
          <w:szCs w:val="24"/>
        </w:rPr>
      </w:pPr>
    </w:p>
    <w:p w14:paraId="1062CF0C" w14:textId="39ADA93F" w:rsidR="002C66C5" w:rsidRDefault="002C66C5" w:rsidP="00A11B56">
      <w:pPr>
        <w:widowControl/>
        <w:wordWrap/>
        <w:autoSpaceDE/>
        <w:autoSpaceDN/>
        <w:spacing w:after="0"/>
        <w:rPr>
          <w:rFonts w:ascii="Times New Roman" w:eastAsia="맑은 고딕" w:hAnsi="Times New Roman" w:cs="Times New Roman"/>
          <w:color w:val="201F1E"/>
          <w:kern w:val="0"/>
          <w:sz w:val="24"/>
          <w:szCs w:val="24"/>
        </w:rPr>
      </w:pPr>
      <w:r>
        <w:rPr>
          <w:rFonts w:ascii="Times New Roman" w:eastAsia="맑은 고딕" w:hAnsi="Times New Roman" w:cs="Times New Roman"/>
          <w:color w:val="201F1E"/>
          <w:kern w:val="0"/>
          <w:sz w:val="24"/>
          <w:szCs w:val="24"/>
        </w:rPr>
        <w:br w:type="page"/>
      </w:r>
    </w:p>
    <w:p w14:paraId="54B302E4" w14:textId="1F6BBA2E" w:rsidR="002C66C5" w:rsidRPr="005F7F2D" w:rsidRDefault="002C66C5" w:rsidP="002C66C5">
      <w:pPr>
        <w:spacing w:after="0" w:line="276" w:lineRule="auto"/>
        <w:rPr>
          <w:rFonts w:ascii="Times New Roman" w:hAnsi="Times New Roman" w:cs="Times New Roman"/>
          <w:b/>
          <w:sz w:val="24"/>
          <w:szCs w:val="24"/>
          <w:u w:val="single"/>
        </w:rPr>
      </w:pPr>
      <w:r w:rsidRPr="005F7F2D">
        <w:rPr>
          <w:rFonts w:ascii="Times New Roman" w:hAnsi="Times New Roman" w:cs="Times New Roman"/>
          <w:b/>
          <w:sz w:val="24"/>
          <w:szCs w:val="24"/>
          <w:lang w:eastAsia="en-US"/>
        </w:rPr>
        <w:lastRenderedPageBreak/>
        <w:t xml:space="preserve">Comment </w:t>
      </w:r>
      <w:r>
        <w:rPr>
          <w:rFonts w:ascii="Times New Roman" w:hAnsi="Times New Roman" w:cs="Times New Roman"/>
          <w:b/>
          <w:sz w:val="24"/>
          <w:szCs w:val="24"/>
          <w:lang w:eastAsia="en-US"/>
        </w:rPr>
        <w:t>5</w:t>
      </w:r>
      <w:r w:rsidRPr="005F7F2D">
        <w:rPr>
          <w:rFonts w:ascii="Times New Roman" w:hAnsi="Times New Roman" w:cs="Times New Roman"/>
          <w:b/>
          <w:sz w:val="24"/>
          <w:szCs w:val="24"/>
          <w:lang w:eastAsia="en-US"/>
        </w:rPr>
        <w:t>:</w:t>
      </w:r>
    </w:p>
    <w:p w14:paraId="56429DF7" w14:textId="1EF63857" w:rsidR="002C66C5" w:rsidRDefault="002C66C5" w:rsidP="00CA6ED4">
      <w:pPr>
        <w:widowControl/>
        <w:wordWrap/>
        <w:autoSpaceDE/>
        <w:autoSpaceDN/>
        <w:spacing w:after="0" w:line="276" w:lineRule="auto"/>
        <w:rPr>
          <w:rFonts w:ascii="Times New Roman" w:eastAsia="맑은 고딕" w:hAnsi="Times New Roman" w:cs="Times New Roman"/>
          <w:kern w:val="0"/>
          <w:sz w:val="24"/>
          <w:szCs w:val="24"/>
        </w:rPr>
      </w:pPr>
      <w:r w:rsidRPr="002C66C5">
        <w:rPr>
          <w:rFonts w:ascii="Times New Roman" w:eastAsia="맑은 고딕" w:hAnsi="Times New Roman" w:cs="Times New Roman"/>
          <w:kern w:val="0"/>
          <w:sz w:val="24"/>
          <w:szCs w:val="24"/>
        </w:rPr>
        <w:t>Once done, please thoroughly proofread the manuscript for any grammatical or spelling errors.</w:t>
      </w:r>
    </w:p>
    <w:p w14:paraId="66DC3440" w14:textId="28CD6281" w:rsidR="00CA6ED4" w:rsidRDefault="00CA6ED4" w:rsidP="00CA6ED4">
      <w:pPr>
        <w:widowControl/>
        <w:wordWrap/>
        <w:autoSpaceDE/>
        <w:autoSpaceDN/>
        <w:spacing w:after="0" w:line="276" w:lineRule="auto"/>
        <w:rPr>
          <w:rFonts w:ascii="Times New Roman" w:eastAsia="맑은 고딕" w:hAnsi="Times New Roman" w:cs="Times New Roman"/>
          <w:kern w:val="0"/>
          <w:sz w:val="24"/>
          <w:szCs w:val="24"/>
        </w:rPr>
      </w:pPr>
    </w:p>
    <w:p w14:paraId="0143615E" w14:textId="77777777" w:rsidR="00CA6ED4" w:rsidRPr="005F7F2D" w:rsidRDefault="00CA6ED4" w:rsidP="00CA6ED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5F7F2D">
        <w:rPr>
          <w:rFonts w:ascii="Times New Roman" w:eastAsia="맑은 고딕" w:hAnsi="Times New Roman" w:cs="Times New Roman"/>
          <w:color w:val="002060"/>
          <w:kern w:val="0"/>
          <w:sz w:val="24"/>
          <w:szCs w:val="24"/>
        </w:rPr>
        <w:t>Answer)</w:t>
      </w:r>
    </w:p>
    <w:p w14:paraId="6A48ADE0" w14:textId="3BD9CC6B" w:rsidR="00CA6ED4" w:rsidRPr="00CA6ED4" w:rsidRDefault="00CA6ED4" w:rsidP="00CA6ED4">
      <w:pPr>
        <w:widowControl/>
        <w:shd w:val="clear" w:color="auto" w:fill="FFFFFF"/>
        <w:wordWrap/>
        <w:autoSpaceDE/>
        <w:autoSpaceDN/>
        <w:spacing w:after="0" w:line="276" w:lineRule="auto"/>
        <w:rPr>
          <w:rFonts w:ascii="Times New Roman" w:eastAsia="맑은 고딕" w:hAnsi="Times New Roman" w:cs="Times New Roman"/>
          <w:color w:val="002060"/>
          <w:kern w:val="0"/>
          <w:sz w:val="24"/>
          <w:szCs w:val="24"/>
        </w:rPr>
      </w:pPr>
      <w:r w:rsidRPr="00CA6ED4">
        <w:rPr>
          <w:rFonts w:ascii="Times New Roman" w:eastAsia="맑은 고딕" w:hAnsi="Times New Roman" w:cs="Times New Roman"/>
          <w:color w:val="002060"/>
          <w:kern w:val="0"/>
          <w:sz w:val="24"/>
          <w:szCs w:val="24"/>
        </w:rPr>
        <w:t>The manuscript's grammar and typos were corrected once again.</w:t>
      </w:r>
    </w:p>
    <w:sectPr w:rsidR="00CA6ED4" w:rsidRPr="00CA6ED4" w:rsidSect="00182721">
      <w:footerReference w:type="default" r:id="rId12"/>
      <w:pgSz w:w="11906" w:h="16838"/>
      <w:pgMar w:top="1701" w:right="1440" w:bottom="1440" w:left="1440" w:header="851" w:footer="34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51F01" w14:textId="77777777" w:rsidR="002F11E2" w:rsidRDefault="002F11E2" w:rsidP="00C47EB8">
      <w:pPr>
        <w:spacing w:after="0" w:line="240" w:lineRule="auto"/>
      </w:pPr>
      <w:r>
        <w:separator/>
      </w:r>
    </w:p>
  </w:endnote>
  <w:endnote w:type="continuationSeparator" w:id="0">
    <w:p w14:paraId="0D51266E" w14:textId="77777777" w:rsidR="002F11E2" w:rsidRDefault="002F11E2" w:rsidP="00C47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굴림체">
    <w:altName w:val="GulimChe"/>
    <w:panose1 w:val="020B0609000101010101"/>
    <w:charset w:val="81"/>
    <w:family w:val="modern"/>
    <w:pitch w:val="fixed"/>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1513376642"/>
      <w:docPartObj>
        <w:docPartGallery w:val="Page Numbers (Bottom of Page)"/>
        <w:docPartUnique/>
      </w:docPartObj>
    </w:sdtPr>
    <w:sdtEndPr/>
    <w:sdtContent>
      <w:p w14:paraId="22850FFC" w14:textId="79A129BA" w:rsidR="008C0727" w:rsidRPr="00B57303" w:rsidRDefault="008C0727">
        <w:pPr>
          <w:pStyle w:val="aa"/>
          <w:jc w:val="center"/>
          <w:rPr>
            <w:rFonts w:ascii="Times New Roman" w:hAnsi="Times New Roman" w:cs="Times New Roman"/>
            <w:sz w:val="24"/>
          </w:rPr>
        </w:pPr>
        <w:r w:rsidRPr="00B57303">
          <w:rPr>
            <w:rFonts w:ascii="Times New Roman" w:hAnsi="Times New Roman" w:cs="Times New Roman"/>
            <w:sz w:val="24"/>
          </w:rPr>
          <w:fldChar w:fldCharType="begin"/>
        </w:r>
        <w:r w:rsidRPr="00B57303">
          <w:rPr>
            <w:rFonts w:ascii="Times New Roman" w:hAnsi="Times New Roman" w:cs="Times New Roman"/>
            <w:sz w:val="24"/>
          </w:rPr>
          <w:instrText>PAGE   \* MERGEFORMAT</w:instrText>
        </w:r>
        <w:r w:rsidRPr="00B57303">
          <w:rPr>
            <w:rFonts w:ascii="Times New Roman" w:hAnsi="Times New Roman" w:cs="Times New Roman"/>
            <w:sz w:val="24"/>
          </w:rPr>
          <w:fldChar w:fldCharType="separate"/>
        </w:r>
        <w:r w:rsidR="001F261B" w:rsidRPr="001F261B">
          <w:rPr>
            <w:rFonts w:ascii="Times New Roman" w:hAnsi="Times New Roman" w:cs="Times New Roman"/>
            <w:noProof/>
            <w:sz w:val="24"/>
            <w:lang w:val="ko-KR"/>
          </w:rPr>
          <w:t>1</w:t>
        </w:r>
        <w:r w:rsidRPr="00B57303">
          <w:rPr>
            <w:rFonts w:ascii="Times New Roman" w:hAnsi="Times New Roman" w:cs="Times New Roman"/>
            <w:sz w:val="24"/>
          </w:rPr>
          <w:fldChar w:fldCharType="end"/>
        </w:r>
      </w:p>
    </w:sdtContent>
  </w:sdt>
  <w:p w14:paraId="1AB94134" w14:textId="77777777" w:rsidR="008C0727" w:rsidRDefault="008C0727">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9029C" w14:textId="77777777" w:rsidR="002F11E2" w:rsidRDefault="002F11E2" w:rsidP="00C47EB8">
      <w:pPr>
        <w:spacing w:after="0" w:line="240" w:lineRule="auto"/>
      </w:pPr>
      <w:r>
        <w:separator/>
      </w:r>
    </w:p>
  </w:footnote>
  <w:footnote w:type="continuationSeparator" w:id="0">
    <w:p w14:paraId="1AB3FE61" w14:textId="77777777" w:rsidR="002F11E2" w:rsidRDefault="002F11E2" w:rsidP="00C47E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3C5B"/>
    <w:multiLevelType w:val="multilevel"/>
    <w:tmpl w:val="52C84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CC6EA7"/>
    <w:multiLevelType w:val="multilevel"/>
    <w:tmpl w:val="9DCAC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937E13"/>
    <w:multiLevelType w:val="multilevel"/>
    <w:tmpl w:val="9DCAC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1413D7"/>
    <w:multiLevelType w:val="hybridMultilevel"/>
    <w:tmpl w:val="24C4F506"/>
    <w:lvl w:ilvl="0" w:tplc="0F300F1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C223452"/>
    <w:multiLevelType w:val="hybridMultilevel"/>
    <w:tmpl w:val="89003180"/>
    <w:lvl w:ilvl="0" w:tplc="D6B8DC28">
      <w:start w:val="1"/>
      <w:numFmt w:val="bullet"/>
      <w:lvlText w:val="-"/>
      <w:lvlJc w:val="left"/>
      <w:pPr>
        <w:ind w:left="760" w:hanging="360"/>
      </w:pPr>
      <w:rPr>
        <w:rFonts w:ascii="Times" w:eastAsia="맑은 고딕" w:hAnsi="Times" w:cs="Times" w:hint="default"/>
        <w:color w:val="C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D4809F9"/>
    <w:multiLevelType w:val="hybridMultilevel"/>
    <w:tmpl w:val="25F80B8E"/>
    <w:lvl w:ilvl="0" w:tplc="55E0CD72">
      <w:start w:val="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EA7324"/>
    <w:multiLevelType w:val="multilevel"/>
    <w:tmpl w:val="EACA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833105"/>
    <w:multiLevelType w:val="multilevel"/>
    <w:tmpl w:val="B456CF8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631BFB"/>
    <w:multiLevelType w:val="hybridMultilevel"/>
    <w:tmpl w:val="27A08B78"/>
    <w:lvl w:ilvl="0" w:tplc="8898B48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F68423D"/>
    <w:multiLevelType w:val="multilevel"/>
    <w:tmpl w:val="AA8C3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FA203F"/>
    <w:multiLevelType w:val="multilevel"/>
    <w:tmpl w:val="A142D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07049A"/>
    <w:multiLevelType w:val="hybridMultilevel"/>
    <w:tmpl w:val="180C05A2"/>
    <w:lvl w:ilvl="0" w:tplc="74A07DF2">
      <w:start w:val="1"/>
      <w:numFmt w:val="bullet"/>
      <w:lvlText w:val="-"/>
      <w:lvlJc w:val="left"/>
      <w:pPr>
        <w:ind w:left="760" w:hanging="360"/>
      </w:pPr>
      <w:rPr>
        <w:rFonts w:ascii="Times New Roman" w:eastAsia="맑은 고딕" w:hAnsi="Times New Roman" w:cs="Times New Roman" w:hint="default"/>
        <w:color w:val="C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97F2D10"/>
    <w:multiLevelType w:val="hybridMultilevel"/>
    <w:tmpl w:val="9FB8E162"/>
    <w:lvl w:ilvl="0" w:tplc="84088CF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61FF2E31"/>
    <w:multiLevelType w:val="hybridMultilevel"/>
    <w:tmpl w:val="8660B4FC"/>
    <w:lvl w:ilvl="0" w:tplc="D2E4237A">
      <w:start w:val="1"/>
      <w:numFmt w:val="bullet"/>
      <w:lvlText w:val="-"/>
      <w:lvlJc w:val="left"/>
      <w:pPr>
        <w:ind w:left="760" w:hanging="360"/>
      </w:pPr>
      <w:rPr>
        <w:rFonts w:ascii="Times New Roman" w:eastAsia="맑은 고딕" w:hAnsi="Times New Roman" w:cs="Times New Roman" w:hint="default"/>
        <w:color w:val="C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D6512B9"/>
    <w:multiLevelType w:val="multilevel"/>
    <w:tmpl w:val="04BE3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DB33A58"/>
    <w:multiLevelType w:val="multilevel"/>
    <w:tmpl w:val="23C21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F41CDA"/>
    <w:multiLevelType w:val="multilevel"/>
    <w:tmpl w:val="2638B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8162EEC"/>
    <w:multiLevelType w:val="multilevel"/>
    <w:tmpl w:val="9828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8"/>
  </w:num>
  <w:num w:numId="3">
    <w:abstractNumId w:val="3"/>
  </w:num>
  <w:num w:numId="4">
    <w:abstractNumId w:val="4"/>
  </w:num>
  <w:num w:numId="5">
    <w:abstractNumId w:val="11"/>
  </w:num>
  <w:num w:numId="6">
    <w:abstractNumId w:val="13"/>
  </w:num>
  <w:num w:numId="7">
    <w:abstractNumId w:val="5"/>
  </w:num>
  <w:num w:numId="8">
    <w:abstractNumId w:val="1"/>
  </w:num>
  <w:num w:numId="9">
    <w:abstractNumId w:val="15"/>
  </w:num>
  <w:num w:numId="10">
    <w:abstractNumId w:val="14"/>
  </w:num>
  <w:num w:numId="11">
    <w:abstractNumId w:val="16"/>
  </w:num>
  <w:num w:numId="12">
    <w:abstractNumId w:val="9"/>
  </w:num>
  <w:num w:numId="13">
    <w:abstractNumId w:val="10"/>
  </w:num>
  <w:num w:numId="14">
    <w:abstractNumId w:val="17"/>
  </w:num>
  <w:num w:numId="15">
    <w:abstractNumId w:val="2"/>
  </w:num>
  <w:num w:numId="16">
    <w:abstractNumId w:val="0"/>
  </w:num>
  <w:num w:numId="17">
    <w:abstractNumId w:val="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activeWritingStyle w:appName="MSWord" w:lang="en-US" w:vendorID="64" w:dllVersion="6" w:nlCheck="1" w:checkStyle="1"/>
  <w:activeWritingStyle w:appName="MSWord" w:lang="ko-KR" w:vendorID="64" w:dllVersion="5" w:nlCheck="1" w:checkStyle="1"/>
  <w:activeWritingStyle w:appName="MSWord" w:lang="en-GB" w:vendorID="64" w:dllVersion="6" w:nlCheck="1" w:checkStyle="1"/>
  <w:activeWritingStyle w:appName="MSWord" w:lang="en-US" w:vendorID="64" w:dllVersion="0" w:nlCheck="1" w:checkStyle="0"/>
  <w:activeWritingStyle w:appName="MSWord" w:lang="ko-KR" w:vendorID="64" w:dllVersion="0" w:nlCheck="1" w:checkStyle="0"/>
  <w:activeWritingStyle w:appName="MSWord" w:lang="en-GB" w:vendorID="64" w:dllVersion="0" w:nlCheck="1" w:checkStyle="0"/>
  <w:defaultTabStop w:val="80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wNLEwMTI2MzYxNDFQ0lEKTi0uzszPAykwM6sFAGqfxa0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t5prdv6ae25gev0dlx9p09zpsx9xs9zz5f&quot;&gt;My EndNote Library&lt;record-ids&gt;&lt;item&gt;108&lt;/item&gt;&lt;item&gt;155&lt;/item&gt;&lt;/record-ids&gt;&lt;/item&gt;&lt;/Libraries&gt;"/>
  </w:docVars>
  <w:rsids>
    <w:rsidRoot w:val="00CE5209"/>
    <w:rsid w:val="00000A72"/>
    <w:rsid w:val="00001721"/>
    <w:rsid w:val="00003198"/>
    <w:rsid w:val="000032F6"/>
    <w:rsid w:val="0000348E"/>
    <w:rsid w:val="00004B0F"/>
    <w:rsid w:val="00005551"/>
    <w:rsid w:val="00005734"/>
    <w:rsid w:val="00010FA8"/>
    <w:rsid w:val="00011355"/>
    <w:rsid w:val="00012524"/>
    <w:rsid w:val="00015637"/>
    <w:rsid w:val="00016D0C"/>
    <w:rsid w:val="00016DEF"/>
    <w:rsid w:val="00017BC4"/>
    <w:rsid w:val="00021933"/>
    <w:rsid w:val="00021BE0"/>
    <w:rsid w:val="00022334"/>
    <w:rsid w:val="00023C7B"/>
    <w:rsid w:val="00023D2E"/>
    <w:rsid w:val="00025501"/>
    <w:rsid w:val="00025545"/>
    <w:rsid w:val="0002604F"/>
    <w:rsid w:val="00026BEA"/>
    <w:rsid w:val="00026F7D"/>
    <w:rsid w:val="00027472"/>
    <w:rsid w:val="00027EB2"/>
    <w:rsid w:val="0003070F"/>
    <w:rsid w:val="00030832"/>
    <w:rsid w:val="000309D1"/>
    <w:rsid w:val="00032689"/>
    <w:rsid w:val="00034096"/>
    <w:rsid w:val="000361A5"/>
    <w:rsid w:val="00036A03"/>
    <w:rsid w:val="0004090A"/>
    <w:rsid w:val="00040FD4"/>
    <w:rsid w:val="00041557"/>
    <w:rsid w:val="00043651"/>
    <w:rsid w:val="00044105"/>
    <w:rsid w:val="000442BB"/>
    <w:rsid w:val="00045069"/>
    <w:rsid w:val="00047274"/>
    <w:rsid w:val="00047757"/>
    <w:rsid w:val="00050705"/>
    <w:rsid w:val="00051370"/>
    <w:rsid w:val="00052173"/>
    <w:rsid w:val="0005225D"/>
    <w:rsid w:val="0005281D"/>
    <w:rsid w:val="00053A42"/>
    <w:rsid w:val="00053A74"/>
    <w:rsid w:val="00053BEF"/>
    <w:rsid w:val="0005453B"/>
    <w:rsid w:val="00055DF4"/>
    <w:rsid w:val="0006147D"/>
    <w:rsid w:val="0006188B"/>
    <w:rsid w:val="000634A8"/>
    <w:rsid w:val="00064D17"/>
    <w:rsid w:val="0006508F"/>
    <w:rsid w:val="00065D73"/>
    <w:rsid w:val="00065EC0"/>
    <w:rsid w:val="0006602D"/>
    <w:rsid w:val="000666D3"/>
    <w:rsid w:val="00070DD3"/>
    <w:rsid w:val="000716B8"/>
    <w:rsid w:val="00074959"/>
    <w:rsid w:val="00074CB9"/>
    <w:rsid w:val="00075186"/>
    <w:rsid w:val="00075549"/>
    <w:rsid w:val="00076069"/>
    <w:rsid w:val="0007698B"/>
    <w:rsid w:val="00077B11"/>
    <w:rsid w:val="000808C2"/>
    <w:rsid w:val="000810A8"/>
    <w:rsid w:val="0008144E"/>
    <w:rsid w:val="00082700"/>
    <w:rsid w:val="00082719"/>
    <w:rsid w:val="00083016"/>
    <w:rsid w:val="00083357"/>
    <w:rsid w:val="0008353C"/>
    <w:rsid w:val="000836FE"/>
    <w:rsid w:val="000851C2"/>
    <w:rsid w:val="00086E0D"/>
    <w:rsid w:val="000900C8"/>
    <w:rsid w:val="000900E2"/>
    <w:rsid w:val="00091DF7"/>
    <w:rsid w:val="0009384B"/>
    <w:rsid w:val="00096225"/>
    <w:rsid w:val="000A115C"/>
    <w:rsid w:val="000A1512"/>
    <w:rsid w:val="000A2770"/>
    <w:rsid w:val="000A3866"/>
    <w:rsid w:val="000A4608"/>
    <w:rsid w:val="000A462F"/>
    <w:rsid w:val="000A4D3D"/>
    <w:rsid w:val="000A584C"/>
    <w:rsid w:val="000A60C7"/>
    <w:rsid w:val="000A60D2"/>
    <w:rsid w:val="000A60F0"/>
    <w:rsid w:val="000A645E"/>
    <w:rsid w:val="000A69CF"/>
    <w:rsid w:val="000A6DCB"/>
    <w:rsid w:val="000A6DFE"/>
    <w:rsid w:val="000A770D"/>
    <w:rsid w:val="000A78EA"/>
    <w:rsid w:val="000B0B80"/>
    <w:rsid w:val="000B0DC4"/>
    <w:rsid w:val="000B3CD9"/>
    <w:rsid w:val="000B5D21"/>
    <w:rsid w:val="000B5DE9"/>
    <w:rsid w:val="000B76F1"/>
    <w:rsid w:val="000C00A5"/>
    <w:rsid w:val="000C0867"/>
    <w:rsid w:val="000C26DD"/>
    <w:rsid w:val="000C3240"/>
    <w:rsid w:val="000C3351"/>
    <w:rsid w:val="000C34BC"/>
    <w:rsid w:val="000C3BA4"/>
    <w:rsid w:val="000C4678"/>
    <w:rsid w:val="000C47DF"/>
    <w:rsid w:val="000C4B9E"/>
    <w:rsid w:val="000C54B5"/>
    <w:rsid w:val="000D0F92"/>
    <w:rsid w:val="000D180E"/>
    <w:rsid w:val="000D2709"/>
    <w:rsid w:val="000D2D65"/>
    <w:rsid w:val="000D4206"/>
    <w:rsid w:val="000D4EF7"/>
    <w:rsid w:val="000D5934"/>
    <w:rsid w:val="000D6E29"/>
    <w:rsid w:val="000E0583"/>
    <w:rsid w:val="000E19F1"/>
    <w:rsid w:val="000E1FAD"/>
    <w:rsid w:val="000E3796"/>
    <w:rsid w:val="000E4488"/>
    <w:rsid w:val="000E4677"/>
    <w:rsid w:val="000E5F22"/>
    <w:rsid w:val="000E6E48"/>
    <w:rsid w:val="000E7228"/>
    <w:rsid w:val="000E7964"/>
    <w:rsid w:val="000E7BDA"/>
    <w:rsid w:val="000F0CB0"/>
    <w:rsid w:val="000F0D90"/>
    <w:rsid w:val="000F15DB"/>
    <w:rsid w:val="000F1B03"/>
    <w:rsid w:val="000F3C24"/>
    <w:rsid w:val="000F3FA1"/>
    <w:rsid w:val="000F418E"/>
    <w:rsid w:val="000F55BA"/>
    <w:rsid w:val="000F6576"/>
    <w:rsid w:val="000F6A73"/>
    <w:rsid w:val="000F6EDA"/>
    <w:rsid w:val="0010005B"/>
    <w:rsid w:val="001016A4"/>
    <w:rsid w:val="00102180"/>
    <w:rsid w:val="00104CDB"/>
    <w:rsid w:val="00104DE9"/>
    <w:rsid w:val="00107372"/>
    <w:rsid w:val="00107377"/>
    <w:rsid w:val="00107FD0"/>
    <w:rsid w:val="00111D6B"/>
    <w:rsid w:val="00112ADE"/>
    <w:rsid w:val="00113409"/>
    <w:rsid w:val="00113D82"/>
    <w:rsid w:val="00115063"/>
    <w:rsid w:val="00115C37"/>
    <w:rsid w:val="0011658C"/>
    <w:rsid w:val="00117953"/>
    <w:rsid w:val="00117BDF"/>
    <w:rsid w:val="001212AF"/>
    <w:rsid w:val="00122696"/>
    <w:rsid w:val="00123C3D"/>
    <w:rsid w:val="00123D28"/>
    <w:rsid w:val="00124DB7"/>
    <w:rsid w:val="001252BE"/>
    <w:rsid w:val="00125C59"/>
    <w:rsid w:val="00125F46"/>
    <w:rsid w:val="001271F0"/>
    <w:rsid w:val="00130431"/>
    <w:rsid w:val="001308A8"/>
    <w:rsid w:val="00131415"/>
    <w:rsid w:val="00135B49"/>
    <w:rsid w:val="00135D1D"/>
    <w:rsid w:val="00136B0F"/>
    <w:rsid w:val="00137187"/>
    <w:rsid w:val="001405E4"/>
    <w:rsid w:val="00141B0B"/>
    <w:rsid w:val="00144FAF"/>
    <w:rsid w:val="00146BBA"/>
    <w:rsid w:val="00150306"/>
    <w:rsid w:val="00151188"/>
    <w:rsid w:val="001522C2"/>
    <w:rsid w:val="00152A19"/>
    <w:rsid w:val="00153C83"/>
    <w:rsid w:val="001546BD"/>
    <w:rsid w:val="00155B25"/>
    <w:rsid w:val="00156995"/>
    <w:rsid w:val="00156A6F"/>
    <w:rsid w:val="00157E95"/>
    <w:rsid w:val="00160620"/>
    <w:rsid w:val="00162EFF"/>
    <w:rsid w:val="00163CE9"/>
    <w:rsid w:val="00164614"/>
    <w:rsid w:val="00165157"/>
    <w:rsid w:val="0016617C"/>
    <w:rsid w:val="00166315"/>
    <w:rsid w:val="00166A0D"/>
    <w:rsid w:val="0017161D"/>
    <w:rsid w:val="00171BBB"/>
    <w:rsid w:val="00172785"/>
    <w:rsid w:val="00175C22"/>
    <w:rsid w:val="001760B7"/>
    <w:rsid w:val="001761F5"/>
    <w:rsid w:val="001766CA"/>
    <w:rsid w:val="00180439"/>
    <w:rsid w:val="00181421"/>
    <w:rsid w:val="001818A7"/>
    <w:rsid w:val="0018259B"/>
    <w:rsid w:val="00182721"/>
    <w:rsid w:val="00182938"/>
    <w:rsid w:val="00183F32"/>
    <w:rsid w:val="0018457C"/>
    <w:rsid w:val="0018495F"/>
    <w:rsid w:val="0018575C"/>
    <w:rsid w:val="00187247"/>
    <w:rsid w:val="001872C1"/>
    <w:rsid w:val="001877D6"/>
    <w:rsid w:val="00191476"/>
    <w:rsid w:val="0019155A"/>
    <w:rsid w:val="0019240F"/>
    <w:rsid w:val="00194EAF"/>
    <w:rsid w:val="001953AC"/>
    <w:rsid w:val="0019688C"/>
    <w:rsid w:val="001969D4"/>
    <w:rsid w:val="00196CA3"/>
    <w:rsid w:val="00196D2F"/>
    <w:rsid w:val="0019724D"/>
    <w:rsid w:val="001A18B0"/>
    <w:rsid w:val="001A21CC"/>
    <w:rsid w:val="001A45AD"/>
    <w:rsid w:val="001A6975"/>
    <w:rsid w:val="001A7C72"/>
    <w:rsid w:val="001B080D"/>
    <w:rsid w:val="001B0AD1"/>
    <w:rsid w:val="001B1775"/>
    <w:rsid w:val="001B25B1"/>
    <w:rsid w:val="001B2A1E"/>
    <w:rsid w:val="001B313D"/>
    <w:rsid w:val="001B3243"/>
    <w:rsid w:val="001B3479"/>
    <w:rsid w:val="001B3816"/>
    <w:rsid w:val="001B4091"/>
    <w:rsid w:val="001B5623"/>
    <w:rsid w:val="001B6461"/>
    <w:rsid w:val="001B71F8"/>
    <w:rsid w:val="001B72F1"/>
    <w:rsid w:val="001C041E"/>
    <w:rsid w:val="001C08EC"/>
    <w:rsid w:val="001C0D32"/>
    <w:rsid w:val="001C37AA"/>
    <w:rsid w:val="001C38C2"/>
    <w:rsid w:val="001C393A"/>
    <w:rsid w:val="001C3A14"/>
    <w:rsid w:val="001C3ED0"/>
    <w:rsid w:val="001C6607"/>
    <w:rsid w:val="001C67D3"/>
    <w:rsid w:val="001C6BBA"/>
    <w:rsid w:val="001D0767"/>
    <w:rsid w:val="001D140E"/>
    <w:rsid w:val="001D1879"/>
    <w:rsid w:val="001D1DAA"/>
    <w:rsid w:val="001D1FBB"/>
    <w:rsid w:val="001D2D55"/>
    <w:rsid w:val="001D3C61"/>
    <w:rsid w:val="001D65E1"/>
    <w:rsid w:val="001D705D"/>
    <w:rsid w:val="001D7B9C"/>
    <w:rsid w:val="001E095E"/>
    <w:rsid w:val="001E195F"/>
    <w:rsid w:val="001E1C76"/>
    <w:rsid w:val="001E20C6"/>
    <w:rsid w:val="001E28A2"/>
    <w:rsid w:val="001E2D7F"/>
    <w:rsid w:val="001E3559"/>
    <w:rsid w:val="001E5A70"/>
    <w:rsid w:val="001E6C66"/>
    <w:rsid w:val="001E7EF4"/>
    <w:rsid w:val="001F045D"/>
    <w:rsid w:val="001F0652"/>
    <w:rsid w:val="001F07F0"/>
    <w:rsid w:val="001F0917"/>
    <w:rsid w:val="001F1B97"/>
    <w:rsid w:val="001F1D4D"/>
    <w:rsid w:val="001F1EEF"/>
    <w:rsid w:val="001F21A5"/>
    <w:rsid w:val="001F2397"/>
    <w:rsid w:val="001F261B"/>
    <w:rsid w:val="001F2A8E"/>
    <w:rsid w:val="001F4418"/>
    <w:rsid w:val="001F67AA"/>
    <w:rsid w:val="001F6D34"/>
    <w:rsid w:val="001F6F83"/>
    <w:rsid w:val="001F70CB"/>
    <w:rsid w:val="001F7C03"/>
    <w:rsid w:val="00201D91"/>
    <w:rsid w:val="002021E9"/>
    <w:rsid w:val="0020577B"/>
    <w:rsid w:val="00205E05"/>
    <w:rsid w:val="00205E54"/>
    <w:rsid w:val="00205F6E"/>
    <w:rsid w:val="002071CE"/>
    <w:rsid w:val="0020728B"/>
    <w:rsid w:val="002072C5"/>
    <w:rsid w:val="00210876"/>
    <w:rsid w:val="002110C0"/>
    <w:rsid w:val="00214106"/>
    <w:rsid w:val="0021439D"/>
    <w:rsid w:val="002144A1"/>
    <w:rsid w:val="00214675"/>
    <w:rsid w:val="00214715"/>
    <w:rsid w:val="00214A55"/>
    <w:rsid w:val="00215537"/>
    <w:rsid w:val="00215E3B"/>
    <w:rsid w:val="002168CD"/>
    <w:rsid w:val="00217182"/>
    <w:rsid w:val="00217533"/>
    <w:rsid w:val="00220A80"/>
    <w:rsid w:val="00220F5A"/>
    <w:rsid w:val="002212D5"/>
    <w:rsid w:val="00221E10"/>
    <w:rsid w:val="002220AF"/>
    <w:rsid w:val="0022289C"/>
    <w:rsid w:val="0022329B"/>
    <w:rsid w:val="002234B4"/>
    <w:rsid w:val="00224DF7"/>
    <w:rsid w:val="002265C8"/>
    <w:rsid w:val="00226C2E"/>
    <w:rsid w:val="00226E5E"/>
    <w:rsid w:val="0022764C"/>
    <w:rsid w:val="002305FD"/>
    <w:rsid w:val="00230970"/>
    <w:rsid w:val="002312B1"/>
    <w:rsid w:val="002347D8"/>
    <w:rsid w:val="00234830"/>
    <w:rsid w:val="00235309"/>
    <w:rsid w:val="00235467"/>
    <w:rsid w:val="00236E49"/>
    <w:rsid w:val="00240416"/>
    <w:rsid w:val="002411B6"/>
    <w:rsid w:val="00241F96"/>
    <w:rsid w:val="00243274"/>
    <w:rsid w:val="0024359E"/>
    <w:rsid w:val="002435D2"/>
    <w:rsid w:val="00243FA6"/>
    <w:rsid w:val="002448AA"/>
    <w:rsid w:val="00244E27"/>
    <w:rsid w:val="00246EA8"/>
    <w:rsid w:val="00250421"/>
    <w:rsid w:val="00250DCE"/>
    <w:rsid w:val="002510A0"/>
    <w:rsid w:val="00251689"/>
    <w:rsid w:val="00251BBE"/>
    <w:rsid w:val="00252F8E"/>
    <w:rsid w:val="002548AC"/>
    <w:rsid w:val="00254A13"/>
    <w:rsid w:val="00254F13"/>
    <w:rsid w:val="0026194C"/>
    <w:rsid w:val="00261BBF"/>
    <w:rsid w:val="00261F4D"/>
    <w:rsid w:val="00262126"/>
    <w:rsid w:val="002634B9"/>
    <w:rsid w:val="002645B1"/>
    <w:rsid w:val="002645C9"/>
    <w:rsid w:val="00264E6A"/>
    <w:rsid w:val="00265063"/>
    <w:rsid w:val="002654CF"/>
    <w:rsid w:val="00265504"/>
    <w:rsid w:val="00266431"/>
    <w:rsid w:val="002666CF"/>
    <w:rsid w:val="00266BA1"/>
    <w:rsid w:val="002672AD"/>
    <w:rsid w:val="00267E50"/>
    <w:rsid w:val="00271367"/>
    <w:rsid w:val="00271C44"/>
    <w:rsid w:val="00272DAD"/>
    <w:rsid w:val="00273D4F"/>
    <w:rsid w:val="00274EC1"/>
    <w:rsid w:val="002758A5"/>
    <w:rsid w:val="00277ABB"/>
    <w:rsid w:val="0028047A"/>
    <w:rsid w:val="00280844"/>
    <w:rsid w:val="0028086D"/>
    <w:rsid w:val="00280B9F"/>
    <w:rsid w:val="002835E3"/>
    <w:rsid w:val="002846FF"/>
    <w:rsid w:val="002859BC"/>
    <w:rsid w:val="00286F1C"/>
    <w:rsid w:val="00287730"/>
    <w:rsid w:val="002930C4"/>
    <w:rsid w:val="002932D2"/>
    <w:rsid w:val="00294705"/>
    <w:rsid w:val="002955E5"/>
    <w:rsid w:val="002959A1"/>
    <w:rsid w:val="0029654A"/>
    <w:rsid w:val="00297751"/>
    <w:rsid w:val="00297770"/>
    <w:rsid w:val="002977CD"/>
    <w:rsid w:val="00297956"/>
    <w:rsid w:val="002A006B"/>
    <w:rsid w:val="002A188D"/>
    <w:rsid w:val="002A204A"/>
    <w:rsid w:val="002A2346"/>
    <w:rsid w:val="002A2881"/>
    <w:rsid w:val="002A2A03"/>
    <w:rsid w:val="002A2BCE"/>
    <w:rsid w:val="002A2F55"/>
    <w:rsid w:val="002A4437"/>
    <w:rsid w:val="002A4492"/>
    <w:rsid w:val="002A4B59"/>
    <w:rsid w:val="002A5E95"/>
    <w:rsid w:val="002A5F1C"/>
    <w:rsid w:val="002A71DA"/>
    <w:rsid w:val="002B0008"/>
    <w:rsid w:val="002B130B"/>
    <w:rsid w:val="002B15CD"/>
    <w:rsid w:val="002B1E18"/>
    <w:rsid w:val="002B53BE"/>
    <w:rsid w:val="002B5699"/>
    <w:rsid w:val="002B5A1E"/>
    <w:rsid w:val="002B5CF1"/>
    <w:rsid w:val="002B712B"/>
    <w:rsid w:val="002B7272"/>
    <w:rsid w:val="002C11A1"/>
    <w:rsid w:val="002C1380"/>
    <w:rsid w:val="002C145C"/>
    <w:rsid w:val="002C15DD"/>
    <w:rsid w:val="002C21DE"/>
    <w:rsid w:val="002C2427"/>
    <w:rsid w:val="002C27A0"/>
    <w:rsid w:val="002C2B57"/>
    <w:rsid w:val="002C3BD2"/>
    <w:rsid w:val="002C40B7"/>
    <w:rsid w:val="002C45E8"/>
    <w:rsid w:val="002C4CCC"/>
    <w:rsid w:val="002C4D08"/>
    <w:rsid w:val="002C66C5"/>
    <w:rsid w:val="002C7E2B"/>
    <w:rsid w:val="002D0D64"/>
    <w:rsid w:val="002D0ED2"/>
    <w:rsid w:val="002D2AE8"/>
    <w:rsid w:val="002D32E1"/>
    <w:rsid w:val="002D3311"/>
    <w:rsid w:val="002D38DF"/>
    <w:rsid w:val="002D4031"/>
    <w:rsid w:val="002D412D"/>
    <w:rsid w:val="002D4F2B"/>
    <w:rsid w:val="002D5F21"/>
    <w:rsid w:val="002D602C"/>
    <w:rsid w:val="002D66A3"/>
    <w:rsid w:val="002D7A8C"/>
    <w:rsid w:val="002E047A"/>
    <w:rsid w:val="002E066C"/>
    <w:rsid w:val="002E2DAC"/>
    <w:rsid w:val="002E52ED"/>
    <w:rsid w:val="002E6A08"/>
    <w:rsid w:val="002E7943"/>
    <w:rsid w:val="002F0734"/>
    <w:rsid w:val="002F11E2"/>
    <w:rsid w:val="002F129C"/>
    <w:rsid w:val="002F1A6C"/>
    <w:rsid w:val="002F22F3"/>
    <w:rsid w:val="002F2BAA"/>
    <w:rsid w:val="002F2FC4"/>
    <w:rsid w:val="002F3C19"/>
    <w:rsid w:val="002F3D17"/>
    <w:rsid w:val="002F42ED"/>
    <w:rsid w:val="002F769F"/>
    <w:rsid w:val="00300B4A"/>
    <w:rsid w:val="00303D1C"/>
    <w:rsid w:val="00303FC0"/>
    <w:rsid w:val="003045B0"/>
    <w:rsid w:val="003059EE"/>
    <w:rsid w:val="00305A19"/>
    <w:rsid w:val="00305C4E"/>
    <w:rsid w:val="00305CB8"/>
    <w:rsid w:val="00306980"/>
    <w:rsid w:val="00306998"/>
    <w:rsid w:val="00306A1F"/>
    <w:rsid w:val="00307200"/>
    <w:rsid w:val="0030727C"/>
    <w:rsid w:val="00307355"/>
    <w:rsid w:val="00307434"/>
    <w:rsid w:val="0031092F"/>
    <w:rsid w:val="0031119B"/>
    <w:rsid w:val="003121A7"/>
    <w:rsid w:val="00313E4E"/>
    <w:rsid w:val="00314F0A"/>
    <w:rsid w:val="00315C6A"/>
    <w:rsid w:val="003160BF"/>
    <w:rsid w:val="003164FE"/>
    <w:rsid w:val="0031697E"/>
    <w:rsid w:val="00320684"/>
    <w:rsid w:val="003209E8"/>
    <w:rsid w:val="00320F3A"/>
    <w:rsid w:val="003230F1"/>
    <w:rsid w:val="00323BF6"/>
    <w:rsid w:val="003268FF"/>
    <w:rsid w:val="00326C3B"/>
    <w:rsid w:val="00326E77"/>
    <w:rsid w:val="003274EB"/>
    <w:rsid w:val="00330736"/>
    <w:rsid w:val="00330AAB"/>
    <w:rsid w:val="00333886"/>
    <w:rsid w:val="003356C3"/>
    <w:rsid w:val="00336CDC"/>
    <w:rsid w:val="00336DA7"/>
    <w:rsid w:val="00337006"/>
    <w:rsid w:val="00337826"/>
    <w:rsid w:val="00341DC7"/>
    <w:rsid w:val="003436D7"/>
    <w:rsid w:val="0034438A"/>
    <w:rsid w:val="00345A31"/>
    <w:rsid w:val="003460D9"/>
    <w:rsid w:val="003467D5"/>
    <w:rsid w:val="00350106"/>
    <w:rsid w:val="00351981"/>
    <w:rsid w:val="00354133"/>
    <w:rsid w:val="00354459"/>
    <w:rsid w:val="00354582"/>
    <w:rsid w:val="00355AB2"/>
    <w:rsid w:val="00357CF2"/>
    <w:rsid w:val="003600B0"/>
    <w:rsid w:val="00361148"/>
    <w:rsid w:val="003619FE"/>
    <w:rsid w:val="00362173"/>
    <w:rsid w:val="00363067"/>
    <w:rsid w:val="003634AE"/>
    <w:rsid w:val="003639E2"/>
    <w:rsid w:val="00363BA1"/>
    <w:rsid w:val="00363E2F"/>
    <w:rsid w:val="003645D5"/>
    <w:rsid w:val="00367975"/>
    <w:rsid w:val="00370832"/>
    <w:rsid w:val="00370AD0"/>
    <w:rsid w:val="00370B3E"/>
    <w:rsid w:val="00370FC6"/>
    <w:rsid w:val="00371478"/>
    <w:rsid w:val="00372271"/>
    <w:rsid w:val="00372F3B"/>
    <w:rsid w:val="00373983"/>
    <w:rsid w:val="00373B6C"/>
    <w:rsid w:val="00375DBF"/>
    <w:rsid w:val="00375EB9"/>
    <w:rsid w:val="00375ED8"/>
    <w:rsid w:val="00376852"/>
    <w:rsid w:val="00377CD0"/>
    <w:rsid w:val="00377D60"/>
    <w:rsid w:val="00380248"/>
    <w:rsid w:val="00380A2B"/>
    <w:rsid w:val="00380B2D"/>
    <w:rsid w:val="00381D28"/>
    <w:rsid w:val="00384BB5"/>
    <w:rsid w:val="003856D4"/>
    <w:rsid w:val="003862B8"/>
    <w:rsid w:val="00386444"/>
    <w:rsid w:val="00386CD3"/>
    <w:rsid w:val="00387148"/>
    <w:rsid w:val="003904D2"/>
    <w:rsid w:val="00390503"/>
    <w:rsid w:val="00390994"/>
    <w:rsid w:val="00390D91"/>
    <w:rsid w:val="003913DB"/>
    <w:rsid w:val="003917AD"/>
    <w:rsid w:val="00392785"/>
    <w:rsid w:val="0039420B"/>
    <w:rsid w:val="003947EC"/>
    <w:rsid w:val="003951C1"/>
    <w:rsid w:val="00396BC3"/>
    <w:rsid w:val="00396DB7"/>
    <w:rsid w:val="00397B9C"/>
    <w:rsid w:val="003A0A9F"/>
    <w:rsid w:val="003A118A"/>
    <w:rsid w:val="003A119D"/>
    <w:rsid w:val="003A224C"/>
    <w:rsid w:val="003A295A"/>
    <w:rsid w:val="003A463B"/>
    <w:rsid w:val="003A4863"/>
    <w:rsid w:val="003A4D8C"/>
    <w:rsid w:val="003A57D5"/>
    <w:rsid w:val="003A5868"/>
    <w:rsid w:val="003A6567"/>
    <w:rsid w:val="003A72E5"/>
    <w:rsid w:val="003A7E0B"/>
    <w:rsid w:val="003A7FBD"/>
    <w:rsid w:val="003B0870"/>
    <w:rsid w:val="003B0AA9"/>
    <w:rsid w:val="003B1095"/>
    <w:rsid w:val="003B1CA5"/>
    <w:rsid w:val="003B2B38"/>
    <w:rsid w:val="003B30D6"/>
    <w:rsid w:val="003B5606"/>
    <w:rsid w:val="003B5DB6"/>
    <w:rsid w:val="003B60D6"/>
    <w:rsid w:val="003B7D63"/>
    <w:rsid w:val="003C0880"/>
    <w:rsid w:val="003C20B5"/>
    <w:rsid w:val="003C215E"/>
    <w:rsid w:val="003C25D8"/>
    <w:rsid w:val="003C7757"/>
    <w:rsid w:val="003D0DC5"/>
    <w:rsid w:val="003D1317"/>
    <w:rsid w:val="003D1B00"/>
    <w:rsid w:val="003D1DD3"/>
    <w:rsid w:val="003D3428"/>
    <w:rsid w:val="003D451B"/>
    <w:rsid w:val="003D4CD7"/>
    <w:rsid w:val="003D4D87"/>
    <w:rsid w:val="003D4E2E"/>
    <w:rsid w:val="003D63FD"/>
    <w:rsid w:val="003D7B22"/>
    <w:rsid w:val="003E0284"/>
    <w:rsid w:val="003E0D55"/>
    <w:rsid w:val="003E1338"/>
    <w:rsid w:val="003E169C"/>
    <w:rsid w:val="003E2D4A"/>
    <w:rsid w:val="003E4C75"/>
    <w:rsid w:val="003E64D8"/>
    <w:rsid w:val="003E6DF7"/>
    <w:rsid w:val="003E6F60"/>
    <w:rsid w:val="003E7E4A"/>
    <w:rsid w:val="003E7FFA"/>
    <w:rsid w:val="003F0B5D"/>
    <w:rsid w:val="003F14C1"/>
    <w:rsid w:val="003F26F9"/>
    <w:rsid w:val="003F29A8"/>
    <w:rsid w:val="003F3C38"/>
    <w:rsid w:val="003F481A"/>
    <w:rsid w:val="003F5D98"/>
    <w:rsid w:val="003F663E"/>
    <w:rsid w:val="003F6D5B"/>
    <w:rsid w:val="00401A89"/>
    <w:rsid w:val="00403416"/>
    <w:rsid w:val="00404993"/>
    <w:rsid w:val="004062C6"/>
    <w:rsid w:val="004063CC"/>
    <w:rsid w:val="00412A70"/>
    <w:rsid w:val="004132DD"/>
    <w:rsid w:val="00414194"/>
    <w:rsid w:val="004156BA"/>
    <w:rsid w:val="00415F2D"/>
    <w:rsid w:val="00417F0B"/>
    <w:rsid w:val="004215A1"/>
    <w:rsid w:val="00422261"/>
    <w:rsid w:val="0042384B"/>
    <w:rsid w:val="00424E0B"/>
    <w:rsid w:val="004255FA"/>
    <w:rsid w:val="00425E07"/>
    <w:rsid w:val="004263D7"/>
    <w:rsid w:val="00426EBF"/>
    <w:rsid w:val="0042744E"/>
    <w:rsid w:val="004276D2"/>
    <w:rsid w:val="00430511"/>
    <w:rsid w:val="004316C1"/>
    <w:rsid w:val="00435101"/>
    <w:rsid w:val="00436923"/>
    <w:rsid w:val="00437CA5"/>
    <w:rsid w:val="00437D7A"/>
    <w:rsid w:val="00437DF7"/>
    <w:rsid w:val="00441830"/>
    <w:rsid w:val="004419DF"/>
    <w:rsid w:val="0044219F"/>
    <w:rsid w:val="004432BF"/>
    <w:rsid w:val="004443EF"/>
    <w:rsid w:val="00445C16"/>
    <w:rsid w:val="00446B14"/>
    <w:rsid w:val="004473F2"/>
    <w:rsid w:val="00447975"/>
    <w:rsid w:val="0045059A"/>
    <w:rsid w:val="004510CA"/>
    <w:rsid w:val="004511A5"/>
    <w:rsid w:val="004527AB"/>
    <w:rsid w:val="00452B02"/>
    <w:rsid w:val="0045394B"/>
    <w:rsid w:val="00454C81"/>
    <w:rsid w:val="00456765"/>
    <w:rsid w:val="00457EA1"/>
    <w:rsid w:val="00461F91"/>
    <w:rsid w:val="00462EB3"/>
    <w:rsid w:val="0046386E"/>
    <w:rsid w:val="00464C86"/>
    <w:rsid w:val="00466258"/>
    <w:rsid w:val="00467497"/>
    <w:rsid w:val="00467D0D"/>
    <w:rsid w:val="00467DEC"/>
    <w:rsid w:val="00467F7D"/>
    <w:rsid w:val="004700B9"/>
    <w:rsid w:val="0047057B"/>
    <w:rsid w:val="00470690"/>
    <w:rsid w:val="004710D6"/>
    <w:rsid w:val="0047184E"/>
    <w:rsid w:val="00471DAD"/>
    <w:rsid w:val="00471FDB"/>
    <w:rsid w:val="0047297A"/>
    <w:rsid w:val="00473AAC"/>
    <w:rsid w:val="004750F1"/>
    <w:rsid w:val="00475990"/>
    <w:rsid w:val="004773CE"/>
    <w:rsid w:val="00477D43"/>
    <w:rsid w:val="004801D6"/>
    <w:rsid w:val="00480234"/>
    <w:rsid w:val="004803B8"/>
    <w:rsid w:val="00481CC9"/>
    <w:rsid w:val="004829A7"/>
    <w:rsid w:val="004829CE"/>
    <w:rsid w:val="00482E8C"/>
    <w:rsid w:val="004849FD"/>
    <w:rsid w:val="00484B68"/>
    <w:rsid w:val="0048554C"/>
    <w:rsid w:val="00487131"/>
    <w:rsid w:val="004878B6"/>
    <w:rsid w:val="00490C66"/>
    <w:rsid w:val="00491F47"/>
    <w:rsid w:val="00492C94"/>
    <w:rsid w:val="00492DDC"/>
    <w:rsid w:val="00493421"/>
    <w:rsid w:val="0049372A"/>
    <w:rsid w:val="004939FB"/>
    <w:rsid w:val="00494712"/>
    <w:rsid w:val="00494BF6"/>
    <w:rsid w:val="00494C4F"/>
    <w:rsid w:val="00495866"/>
    <w:rsid w:val="00495F45"/>
    <w:rsid w:val="004A0FB1"/>
    <w:rsid w:val="004A169B"/>
    <w:rsid w:val="004A2E15"/>
    <w:rsid w:val="004A3F7F"/>
    <w:rsid w:val="004A48DA"/>
    <w:rsid w:val="004A54C0"/>
    <w:rsid w:val="004A6A08"/>
    <w:rsid w:val="004A7433"/>
    <w:rsid w:val="004A787B"/>
    <w:rsid w:val="004B03B2"/>
    <w:rsid w:val="004B0D8A"/>
    <w:rsid w:val="004B288F"/>
    <w:rsid w:val="004B3BC7"/>
    <w:rsid w:val="004B4275"/>
    <w:rsid w:val="004B4959"/>
    <w:rsid w:val="004C040C"/>
    <w:rsid w:val="004C0F66"/>
    <w:rsid w:val="004C136D"/>
    <w:rsid w:val="004C18A1"/>
    <w:rsid w:val="004C42A3"/>
    <w:rsid w:val="004C5571"/>
    <w:rsid w:val="004C6A79"/>
    <w:rsid w:val="004C6F4F"/>
    <w:rsid w:val="004C7576"/>
    <w:rsid w:val="004C7811"/>
    <w:rsid w:val="004D08EB"/>
    <w:rsid w:val="004D0930"/>
    <w:rsid w:val="004D15EE"/>
    <w:rsid w:val="004D38BA"/>
    <w:rsid w:val="004D4826"/>
    <w:rsid w:val="004D5258"/>
    <w:rsid w:val="004D551E"/>
    <w:rsid w:val="004D5805"/>
    <w:rsid w:val="004D612D"/>
    <w:rsid w:val="004D68F9"/>
    <w:rsid w:val="004E035F"/>
    <w:rsid w:val="004E0957"/>
    <w:rsid w:val="004E15F7"/>
    <w:rsid w:val="004E2597"/>
    <w:rsid w:val="004E2BA6"/>
    <w:rsid w:val="004E31A4"/>
    <w:rsid w:val="004E54F5"/>
    <w:rsid w:val="004E6CA9"/>
    <w:rsid w:val="004E73B2"/>
    <w:rsid w:val="004F12C5"/>
    <w:rsid w:val="004F169D"/>
    <w:rsid w:val="004F1915"/>
    <w:rsid w:val="004F51F4"/>
    <w:rsid w:val="004F52EF"/>
    <w:rsid w:val="004F5327"/>
    <w:rsid w:val="004F5475"/>
    <w:rsid w:val="004F5625"/>
    <w:rsid w:val="004F7584"/>
    <w:rsid w:val="004F77C7"/>
    <w:rsid w:val="004F794C"/>
    <w:rsid w:val="004F7FEE"/>
    <w:rsid w:val="00500195"/>
    <w:rsid w:val="00501E1A"/>
    <w:rsid w:val="00501EDC"/>
    <w:rsid w:val="00502346"/>
    <w:rsid w:val="00502A4B"/>
    <w:rsid w:val="00507933"/>
    <w:rsid w:val="00507998"/>
    <w:rsid w:val="00511254"/>
    <w:rsid w:val="0051126B"/>
    <w:rsid w:val="00511685"/>
    <w:rsid w:val="005119EE"/>
    <w:rsid w:val="00512E67"/>
    <w:rsid w:val="0051335C"/>
    <w:rsid w:val="005139BC"/>
    <w:rsid w:val="00513AB7"/>
    <w:rsid w:val="0051503B"/>
    <w:rsid w:val="00515A4B"/>
    <w:rsid w:val="005170AF"/>
    <w:rsid w:val="0051726B"/>
    <w:rsid w:val="00520303"/>
    <w:rsid w:val="00520BBE"/>
    <w:rsid w:val="0052151A"/>
    <w:rsid w:val="005222FF"/>
    <w:rsid w:val="00523A4C"/>
    <w:rsid w:val="00523DEC"/>
    <w:rsid w:val="0052478D"/>
    <w:rsid w:val="00524908"/>
    <w:rsid w:val="00525FE2"/>
    <w:rsid w:val="005272D8"/>
    <w:rsid w:val="00527588"/>
    <w:rsid w:val="00527E21"/>
    <w:rsid w:val="0053016C"/>
    <w:rsid w:val="00531C52"/>
    <w:rsid w:val="00532656"/>
    <w:rsid w:val="00533320"/>
    <w:rsid w:val="0053526B"/>
    <w:rsid w:val="00535678"/>
    <w:rsid w:val="005364F4"/>
    <w:rsid w:val="0053681C"/>
    <w:rsid w:val="00536EDF"/>
    <w:rsid w:val="005377FA"/>
    <w:rsid w:val="00537F05"/>
    <w:rsid w:val="00537F27"/>
    <w:rsid w:val="00540926"/>
    <w:rsid w:val="005421AA"/>
    <w:rsid w:val="0054276D"/>
    <w:rsid w:val="00542871"/>
    <w:rsid w:val="0054401B"/>
    <w:rsid w:val="00544085"/>
    <w:rsid w:val="00546680"/>
    <w:rsid w:val="00546AFD"/>
    <w:rsid w:val="00546E80"/>
    <w:rsid w:val="00550FD7"/>
    <w:rsid w:val="0055385E"/>
    <w:rsid w:val="00554766"/>
    <w:rsid w:val="00555EC2"/>
    <w:rsid w:val="005563F0"/>
    <w:rsid w:val="0055719D"/>
    <w:rsid w:val="00557F29"/>
    <w:rsid w:val="005604B2"/>
    <w:rsid w:val="00560E85"/>
    <w:rsid w:val="0056127B"/>
    <w:rsid w:val="00561B5F"/>
    <w:rsid w:val="0056362B"/>
    <w:rsid w:val="00570044"/>
    <w:rsid w:val="00570F8F"/>
    <w:rsid w:val="005710E7"/>
    <w:rsid w:val="00571D51"/>
    <w:rsid w:val="005721CB"/>
    <w:rsid w:val="00572891"/>
    <w:rsid w:val="00572D05"/>
    <w:rsid w:val="00572D18"/>
    <w:rsid w:val="00572F60"/>
    <w:rsid w:val="00573051"/>
    <w:rsid w:val="00573121"/>
    <w:rsid w:val="00573375"/>
    <w:rsid w:val="00573E8C"/>
    <w:rsid w:val="00574626"/>
    <w:rsid w:val="00574CC1"/>
    <w:rsid w:val="005758E6"/>
    <w:rsid w:val="00577785"/>
    <w:rsid w:val="005802A5"/>
    <w:rsid w:val="00580695"/>
    <w:rsid w:val="0058095B"/>
    <w:rsid w:val="005825BA"/>
    <w:rsid w:val="00582A21"/>
    <w:rsid w:val="005837D4"/>
    <w:rsid w:val="00583AD0"/>
    <w:rsid w:val="00584DC0"/>
    <w:rsid w:val="0058576A"/>
    <w:rsid w:val="00590D03"/>
    <w:rsid w:val="005910FA"/>
    <w:rsid w:val="00591E91"/>
    <w:rsid w:val="0059299F"/>
    <w:rsid w:val="00593577"/>
    <w:rsid w:val="00593ED5"/>
    <w:rsid w:val="00593FDB"/>
    <w:rsid w:val="00594165"/>
    <w:rsid w:val="005956F9"/>
    <w:rsid w:val="005970C2"/>
    <w:rsid w:val="005A0D8F"/>
    <w:rsid w:val="005A104C"/>
    <w:rsid w:val="005A1885"/>
    <w:rsid w:val="005A1CA0"/>
    <w:rsid w:val="005A254C"/>
    <w:rsid w:val="005A4BF5"/>
    <w:rsid w:val="005A5671"/>
    <w:rsid w:val="005A624A"/>
    <w:rsid w:val="005A66DE"/>
    <w:rsid w:val="005A7A06"/>
    <w:rsid w:val="005B12C8"/>
    <w:rsid w:val="005B1418"/>
    <w:rsid w:val="005B1FBD"/>
    <w:rsid w:val="005B258D"/>
    <w:rsid w:val="005B3154"/>
    <w:rsid w:val="005B3C25"/>
    <w:rsid w:val="005B3E88"/>
    <w:rsid w:val="005B52AD"/>
    <w:rsid w:val="005B5587"/>
    <w:rsid w:val="005B5F75"/>
    <w:rsid w:val="005B6DDF"/>
    <w:rsid w:val="005B75A2"/>
    <w:rsid w:val="005B7CC3"/>
    <w:rsid w:val="005C01A6"/>
    <w:rsid w:val="005C0E29"/>
    <w:rsid w:val="005C272F"/>
    <w:rsid w:val="005C4F0C"/>
    <w:rsid w:val="005C557F"/>
    <w:rsid w:val="005C5C44"/>
    <w:rsid w:val="005C7BEE"/>
    <w:rsid w:val="005D0803"/>
    <w:rsid w:val="005D088C"/>
    <w:rsid w:val="005D0CED"/>
    <w:rsid w:val="005D2148"/>
    <w:rsid w:val="005D29CB"/>
    <w:rsid w:val="005D404F"/>
    <w:rsid w:val="005D4C8C"/>
    <w:rsid w:val="005D610B"/>
    <w:rsid w:val="005D6191"/>
    <w:rsid w:val="005D61F4"/>
    <w:rsid w:val="005D766B"/>
    <w:rsid w:val="005D77FB"/>
    <w:rsid w:val="005D7A9F"/>
    <w:rsid w:val="005D7B8B"/>
    <w:rsid w:val="005D7B8E"/>
    <w:rsid w:val="005E06D5"/>
    <w:rsid w:val="005E38CA"/>
    <w:rsid w:val="005E3D0F"/>
    <w:rsid w:val="005E418A"/>
    <w:rsid w:val="005E41CD"/>
    <w:rsid w:val="005E48E5"/>
    <w:rsid w:val="005E4AF0"/>
    <w:rsid w:val="005E5F4C"/>
    <w:rsid w:val="005E68EA"/>
    <w:rsid w:val="005E7AA5"/>
    <w:rsid w:val="005F062C"/>
    <w:rsid w:val="005F0981"/>
    <w:rsid w:val="005F2513"/>
    <w:rsid w:val="005F31AC"/>
    <w:rsid w:val="005F35A9"/>
    <w:rsid w:val="005F39E1"/>
    <w:rsid w:val="005F532C"/>
    <w:rsid w:val="005F606C"/>
    <w:rsid w:val="005F71E1"/>
    <w:rsid w:val="005F7F2D"/>
    <w:rsid w:val="006004B1"/>
    <w:rsid w:val="00601075"/>
    <w:rsid w:val="0060204E"/>
    <w:rsid w:val="006025C3"/>
    <w:rsid w:val="00602AA4"/>
    <w:rsid w:val="00603E55"/>
    <w:rsid w:val="00604A57"/>
    <w:rsid w:val="00604F62"/>
    <w:rsid w:val="00607E48"/>
    <w:rsid w:val="0061212F"/>
    <w:rsid w:val="00613ED8"/>
    <w:rsid w:val="00614C75"/>
    <w:rsid w:val="0061631D"/>
    <w:rsid w:val="00616BB4"/>
    <w:rsid w:val="00622B7C"/>
    <w:rsid w:val="006245F6"/>
    <w:rsid w:val="00624BDA"/>
    <w:rsid w:val="00624FE8"/>
    <w:rsid w:val="00626BD4"/>
    <w:rsid w:val="006278AA"/>
    <w:rsid w:val="00627AA7"/>
    <w:rsid w:val="00630090"/>
    <w:rsid w:val="0063232D"/>
    <w:rsid w:val="006327FA"/>
    <w:rsid w:val="00633809"/>
    <w:rsid w:val="006340FD"/>
    <w:rsid w:val="00634BF6"/>
    <w:rsid w:val="006350AD"/>
    <w:rsid w:val="00635CF6"/>
    <w:rsid w:val="00636065"/>
    <w:rsid w:val="006360F6"/>
    <w:rsid w:val="00636394"/>
    <w:rsid w:val="00636CCA"/>
    <w:rsid w:val="006374D8"/>
    <w:rsid w:val="00640E33"/>
    <w:rsid w:val="006436A4"/>
    <w:rsid w:val="0064400D"/>
    <w:rsid w:val="00645D3B"/>
    <w:rsid w:val="00646C4B"/>
    <w:rsid w:val="0064719E"/>
    <w:rsid w:val="00647D6A"/>
    <w:rsid w:val="006501DA"/>
    <w:rsid w:val="00650EFC"/>
    <w:rsid w:val="006530CD"/>
    <w:rsid w:val="006540A3"/>
    <w:rsid w:val="006546B2"/>
    <w:rsid w:val="0065544C"/>
    <w:rsid w:val="00655E12"/>
    <w:rsid w:val="0065681D"/>
    <w:rsid w:val="00657A7B"/>
    <w:rsid w:val="00657FD2"/>
    <w:rsid w:val="00661400"/>
    <w:rsid w:val="00662815"/>
    <w:rsid w:val="006628B8"/>
    <w:rsid w:val="00662D9F"/>
    <w:rsid w:val="00663454"/>
    <w:rsid w:val="00663CD8"/>
    <w:rsid w:val="00664532"/>
    <w:rsid w:val="00664DFE"/>
    <w:rsid w:val="00667599"/>
    <w:rsid w:val="00667E1C"/>
    <w:rsid w:val="0067022B"/>
    <w:rsid w:val="00670751"/>
    <w:rsid w:val="00670A6A"/>
    <w:rsid w:val="00671D96"/>
    <w:rsid w:val="00672CCA"/>
    <w:rsid w:val="006733FC"/>
    <w:rsid w:val="006749DB"/>
    <w:rsid w:val="00674D0A"/>
    <w:rsid w:val="006760A9"/>
    <w:rsid w:val="00676A28"/>
    <w:rsid w:val="006801C7"/>
    <w:rsid w:val="00681B8F"/>
    <w:rsid w:val="0068203D"/>
    <w:rsid w:val="006820F5"/>
    <w:rsid w:val="0068369D"/>
    <w:rsid w:val="00683B6F"/>
    <w:rsid w:val="00685070"/>
    <w:rsid w:val="00686E3A"/>
    <w:rsid w:val="0068708F"/>
    <w:rsid w:val="00692935"/>
    <w:rsid w:val="00692D9A"/>
    <w:rsid w:val="00693205"/>
    <w:rsid w:val="00693812"/>
    <w:rsid w:val="00693A3E"/>
    <w:rsid w:val="006940A3"/>
    <w:rsid w:val="006941A2"/>
    <w:rsid w:val="00696A02"/>
    <w:rsid w:val="006A12D1"/>
    <w:rsid w:val="006A2750"/>
    <w:rsid w:val="006A3D1A"/>
    <w:rsid w:val="006A4BC3"/>
    <w:rsid w:val="006A6BBC"/>
    <w:rsid w:val="006B08B6"/>
    <w:rsid w:val="006B163F"/>
    <w:rsid w:val="006B1958"/>
    <w:rsid w:val="006B24D2"/>
    <w:rsid w:val="006B32F9"/>
    <w:rsid w:val="006B67B5"/>
    <w:rsid w:val="006B68E3"/>
    <w:rsid w:val="006B72F7"/>
    <w:rsid w:val="006B7F3E"/>
    <w:rsid w:val="006C0451"/>
    <w:rsid w:val="006C07B5"/>
    <w:rsid w:val="006C14C4"/>
    <w:rsid w:val="006C1FDC"/>
    <w:rsid w:val="006C2ADB"/>
    <w:rsid w:val="006C2CD2"/>
    <w:rsid w:val="006C35B6"/>
    <w:rsid w:val="006C5490"/>
    <w:rsid w:val="006C66C4"/>
    <w:rsid w:val="006C68CE"/>
    <w:rsid w:val="006C6A48"/>
    <w:rsid w:val="006C71D7"/>
    <w:rsid w:val="006C756B"/>
    <w:rsid w:val="006D1C7B"/>
    <w:rsid w:val="006D2615"/>
    <w:rsid w:val="006D615D"/>
    <w:rsid w:val="006D6702"/>
    <w:rsid w:val="006D684B"/>
    <w:rsid w:val="006D793F"/>
    <w:rsid w:val="006E05EC"/>
    <w:rsid w:val="006E07EF"/>
    <w:rsid w:val="006E1012"/>
    <w:rsid w:val="006E1153"/>
    <w:rsid w:val="006E18B6"/>
    <w:rsid w:val="006E30E7"/>
    <w:rsid w:val="006E313E"/>
    <w:rsid w:val="006E3AD7"/>
    <w:rsid w:val="006E4DFC"/>
    <w:rsid w:val="006E5127"/>
    <w:rsid w:val="006E5D56"/>
    <w:rsid w:val="006E6118"/>
    <w:rsid w:val="006F1A54"/>
    <w:rsid w:val="006F1F7E"/>
    <w:rsid w:val="006F2F50"/>
    <w:rsid w:val="006F344C"/>
    <w:rsid w:val="006F3874"/>
    <w:rsid w:val="006F4A07"/>
    <w:rsid w:val="006F54CB"/>
    <w:rsid w:val="006F5E9B"/>
    <w:rsid w:val="00700615"/>
    <w:rsid w:val="007010A8"/>
    <w:rsid w:val="00701668"/>
    <w:rsid w:val="007017C0"/>
    <w:rsid w:val="00701E19"/>
    <w:rsid w:val="00703C80"/>
    <w:rsid w:val="00704895"/>
    <w:rsid w:val="00704CDA"/>
    <w:rsid w:val="007051D8"/>
    <w:rsid w:val="007059EF"/>
    <w:rsid w:val="00706A7C"/>
    <w:rsid w:val="007072D4"/>
    <w:rsid w:val="00710304"/>
    <w:rsid w:val="007113B1"/>
    <w:rsid w:val="007118DC"/>
    <w:rsid w:val="00712628"/>
    <w:rsid w:val="00712D2C"/>
    <w:rsid w:val="00712D33"/>
    <w:rsid w:val="00715685"/>
    <w:rsid w:val="007203E4"/>
    <w:rsid w:val="0072240F"/>
    <w:rsid w:val="0072397B"/>
    <w:rsid w:val="0072422A"/>
    <w:rsid w:val="007242AB"/>
    <w:rsid w:val="00724648"/>
    <w:rsid w:val="00725E34"/>
    <w:rsid w:val="00726FF1"/>
    <w:rsid w:val="007275ED"/>
    <w:rsid w:val="007302BF"/>
    <w:rsid w:val="007314E0"/>
    <w:rsid w:val="00732461"/>
    <w:rsid w:val="00732A0C"/>
    <w:rsid w:val="00732D67"/>
    <w:rsid w:val="00733307"/>
    <w:rsid w:val="00733D49"/>
    <w:rsid w:val="00734F0F"/>
    <w:rsid w:val="0073525F"/>
    <w:rsid w:val="00735D7A"/>
    <w:rsid w:val="00736589"/>
    <w:rsid w:val="007365B6"/>
    <w:rsid w:val="00736E54"/>
    <w:rsid w:val="00737E2A"/>
    <w:rsid w:val="0074029B"/>
    <w:rsid w:val="007403DF"/>
    <w:rsid w:val="00742801"/>
    <w:rsid w:val="00742B50"/>
    <w:rsid w:val="00743535"/>
    <w:rsid w:val="0074557D"/>
    <w:rsid w:val="0074571A"/>
    <w:rsid w:val="0074598C"/>
    <w:rsid w:val="00747E54"/>
    <w:rsid w:val="00750601"/>
    <w:rsid w:val="00750C3D"/>
    <w:rsid w:val="00751B0D"/>
    <w:rsid w:val="007528F4"/>
    <w:rsid w:val="0075361E"/>
    <w:rsid w:val="00753C82"/>
    <w:rsid w:val="00755749"/>
    <w:rsid w:val="00755CD6"/>
    <w:rsid w:val="00755DAB"/>
    <w:rsid w:val="00755ECC"/>
    <w:rsid w:val="0075610B"/>
    <w:rsid w:val="00756319"/>
    <w:rsid w:val="0076260E"/>
    <w:rsid w:val="00767289"/>
    <w:rsid w:val="007714AC"/>
    <w:rsid w:val="00771B84"/>
    <w:rsid w:val="0077275A"/>
    <w:rsid w:val="007733A1"/>
    <w:rsid w:val="00775254"/>
    <w:rsid w:val="00775F74"/>
    <w:rsid w:val="007771A3"/>
    <w:rsid w:val="007802BA"/>
    <w:rsid w:val="00780D48"/>
    <w:rsid w:val="00780EE4"/>
    <w:rsid w:val="00781884"/>
    <w:rsid w:val="007831C9"/>
    <w:rsid w:val="007869AF"/>
    <w:rsid w:val="00786A74"/>
    <w:rsid w:val="00786CF9"/>
    <w:rsid w:val="00787210"/>
    <w:rsid w:val="007908F6"/>
    <w:rsid w:val="00792C6D"/>
    <w:rsid w:val="007969C4"/>
    <w:rsid w:val="0079769B"/>
    <w:rsid w:val="00797A8F"/>
    <w:rsid w:val="007A0230"/>
    <w:rsid w:val="007A0398"/>
    <w:rsid w:val="007A206B"/>
    <w:rsid w:val="007A5466"/>
    <w:rsid w:val="007A57D6"/>
    <w:rsid w:val="007A6627"/>
    <w:rsid w:val="007A6638"/>
    <w:rsid w:val="007A6B17"/>
    <w:rsid w:val="007B0B97"/>
    <w:rsid w:val="007B0CFF"/>
    <w:rsid w:val="007B1FCE"/>
    <w:rsid w:val="007B20EE"/>
    <w:rsid w:val="007B281E"/>
    <w:rsid w:val="007B3000"/>
    <w:rsid w:val="007B301F"/>
    <w:rsid w:val="007B5A8A"/>
    <w:rsid w:val="007B6351"/>
    <w:rsid w:val="007B69E1"/>
    <w:rsid w:val="007B6B65"/>
    <w:rsid w:val="007C017D"/>
    <w:rsid w:val="007C2FA5"/>
    <w:rsid w:val="007C330E"/>
    <w:rsid w:val="007C3647"/>
    <w:rsid w:val="007C52B2"/>
    <w:rsid w:val="007C586E"/>
    <w:rsid w:val="007C6EF6"/>
    <w:rsid w:val="007C7816"/>
    <w:rsid w:val="007C7D45"/>
    <w:rsid w:val="007D212D"/>
    <w:rsid w:val="007D2369"/>
    <w:rsid w:val="007D2E14"/>
    <w:rsid w:val="007D3CFA"/>
    <w:rsid w:val="007D50F5"/>
    <w:rsid w:val="007D67DC"/>
    <w:rsid w:val="007E0F60"/>
    <w:rsid w:val="007E3249"/>
    <w:rsid w:val="007E3286"/>
    <w:rsid w:val="007E3CE0"/>
    <w:rsid w:val="007E430B"/>
    <w:rsid w:val="007E4438"/>
    <w:rsid w:val="007E47D2"/>
    <w:rsid w:val="007E6077"/>
    <w:rsid w:val="007E627B"/>
    <w:rsid w:val="007E6DBC"/>
    <w:rsid w:val="007F02B4"/>
    <w:rsid w:val="007F10B2"/>
    <w:rsid w:val="007F1329"/>
    <w:rsid w:val="007F2193"/>
    <w:rsid w:val="007F235F"/>
    <w:rsid w:val="007F2987"/>
    <w:rsid w:val="007F2C1E"/>
    <w:rsid w:val="007F2F98"/>
    <w:rsid w:val="007F3753"/>
    <w:rsid w:val="007F42D9"/>
    <w:rsid w:val="007F4413"/>
    <w:rsid w:val="007F5394"/>
    <w:rsid w:val="007F5E0B"/>
    <w:rsid w:val="007F713E"/>
    <w:rsid w:val="00802780"/>
    <w:rsid w:val="00804990"/>
    <w:rsid w:val="00804D59"/>
    <w:rsid w:val="00804F0D"/>
    <w:rsid w:val="008069B6"/>
    <w:rsid w:val="00810440"/>
    <w:rsid w:val="00810637"/>
    <w:rsid w:val="00811862"/>
    <w:rsid w:val="00811AF8"/>
    <w:rsid w:val="00814C74"/>
    <w:rsid w:val="00815AD6"/>
    <w:rsid w:val="00816004"/>
    <w:rsid w:val="00816C16"/>
    <w:rsid w:val="00817A50"/>
    <w:rsid w:val="0082092F"/>
    <w:rsid w:val="00821A78"/>
    <w:rsid w:val="0082484D"/>
    <w:rsid w:val="00825B0A"/>
    <w:rsid w:val="0082606F"/>
    <w:rsid w:val="00826EB8"/>
    <w:rsid w:val="00827AC2"/>
    <w:rsid w:val="00831521"/>
    <w:rsid w:val="00831820"/>
    <w:rsid w:val="00832E00"/>
    <w:rsid w:val="008330C4"/>
    <w:rsid w:val="00834C64"/>
    <w:rsid w:val="00835673"/>
    <w:rsid w:val="00836D8D"/>
    <w:rsid w:val="0083743E"/>
    <w:rsid w:val="0083771A"/>
    <w:rsid w:val="00837AF6"/>
    <w:rsid w:val="00837CBB"/>
    <w:rsid w:val="0084060F"/>
    <w:rsid w:val="008456CA"/>
    <w:rsid w:val="00845934"/>
    <w:rsid w:val="00845BB0"/>
    <w:rsid w:val="0084664E"/>
    <w:rsid w:val="0084743A"/>
    <w:rsid w:val="00847961"/>
    <w:rsid w:val="00847996"/>
    <w:rsid w:val="00847E98"/>
    <w:rsid w:val="008506ED"/>
    <w:rsid w:val="00850DCA"/>
    <w:rsid w:val="0085550E"/>
    <w:rsid w:val="0085579B"/>
    <w:rsid w:val="00857300"/>
    <w:rsid w:val="008575E5"/>
    <w:rsid w:val="008614EC"/>
    <w:rsid w:val="00861765"/>
    <w:rsid w:val="00861DE4"/>
    <w:rsid w:val="00863630"/>
    <w:rsid w:val="00863AD8"/>
    <w:rsid w:val="008654F2"/>
    <w:rsid w:val="008662A6"/>
    <w:rsid w:val="0086794E"/>
    <w:rsid w:val="00871016"/>
    <w:rsid w:val="0087573F"/>
    <w:rsid w:val="008777C6"/>
    <w:rsid w:val="00880067"/>
    <w:rsid w:val="00882A5D"/>
    <w:rsid w:val="00882ED6"/>
    <w:rsid w:val="00883BA7"/>
    <w:rsid w:val="008844B4"/>
    <w:rsid w:val="00884B31"/>
    <w:rsid w:val="0088674F"/>
    <w:rsid w:val="00886B2E"/>
    <w:rsid w:val="00887948"/>
    <w:rsid w:val="0089043D"/>
    <w:rsid w:val="008910BD"/>
    <w:rsid w:val="00891160"/>
    <w:rsid w:val="008918F4"/>
    <w:rsid w:val="008936CB"/>
    <w:rsid w:val="00893B34"/>
    <w:rsid w:val="008952B7"/>
    <w:rsid w:val="00896094"/>
    <w:rsid w:val="008973A6"/>
    <w:rsid w:val="00897C8A"/>
    <w:rsid w:val="00897D2C"/>
    <w:rsid w:val="008A231D"/>
    <w:rsid w:val="008A2F08"/>
    <w:rsid w:val="008A4AA8"/>
    <w:rsid w:val="008A535B"/>
    <w:rsid w:val="008A632C"/>
    <w:rsid w:val="008B0CBB"/>
    <w:rsid w:val="008B31A7"/>
    <w:rsid w:val="008B3442"/>
    <w:rsid w:val="008B390F"/>
    <w:rsid w:val="008B5D4A"/>
    <w:rsid w:val="008B62CC"/>
    <w:rsid w:val="008B7CE2"/>
    <w:rsid w:val="008C056A"/>
    <w:rsid w:val="008C0727"/>
    <w:rsid w:val="008C1667"/>
    <w:rsid w:val="008C1B1E"/>
    <w:rsid w:val="008C2C3B"/>
    <w:rsid w:val="008C2E6E"/>
    <w:rsid w:val="008C3068"/>
    <w:rsid w:val="008C3ADD"/>
    <w:rsid w:val="008C4282"/>
    <w:rsid w:val="008C48C2"/>
    <w:rsid w:val="008C5661"/>
    <w:rsid w:val="008C5EAD"/>
    <w:rsid w:val="008C6181"/>
    <w:rsid w:val="008C7C5B"/>
    <w:rsid w:val="008D12C7"/>
    <w:rsid w:val="008D2249"/>
    <w:rsid w:val="008D31F1"/>
    <w:rsid w:val="008D3231"/>
    <w:rsid w:val="008D3A0B"/>
    <w:rsid w:val="008D3D3D"/>
    <w:rsid w:val="008D787B"/>
    <w:rsid w:val="008D7F25"/>
    <w:rsid w:val="008E0080"/>
    <w:rsid w:val="008E0781"/>
    <w:rsid w:val="008E0DAF"/>
    <w:rsid w:val="008E114F"/>
    <w:rsid w:val="008E1325"/>
    <w:rsid w:val="008E29CC"/>
    <w:rsid w:val="008E3507"/>
    <w:rsid w:val="008E3F7D"/>
    <w:rsid w:val="008E6574"/>
    <w:rsid w:val="008E7268"/>
    <w:rsid w:val="008E7E03"/>
    <w:rsid w:val="008F01FF"/>
    <w:rsid w:val="008F034B"/>
    <w:rsid w:val="008F05D4"/>
    <w:rsid w:val="008F1373"/>
    <w:rsid w:val="008F15FB"/>
    <w:rsid w:val="008F1E45"/>
    <w:rsid w:val="008F2560"/>
    <w:rsid w:val="008F3458"/>
    <w:rsid w:val="008F3666"/>
    <w:rsid w:val="008F4C27"/>
    <w:rsid w:val="008F4CF6"/>
    <w:rsid w:val="008F7829"/>
    <w:rsid w:val="008F7B12"/>
    <w:rsid w:val="009001C2"/>
    <w:rsid w:val="00900B54"/>
    <w:rsid w:val="00901914"/>
    <w:rsid w:val="00901AE4"/>
    <w:rsid w:val="00901E0A"/>
    <w:rsid w:val="009029E7"/>
    <w:rsid w:val="00902CAE"/>
    <w:rsid w:val="00903A25"/>
    <w:rsid w:val="009050BA"/>
    <w:rsid w:val="00907367"/>
    <w:rsid w:val="0091106A"/>
    <w:rsid w:val="009125B9"/>
    <w:rsid w:val="00912CA3"/>
    <w:rsid w:val="00913ECA"/>
    <w:rsid w:val="00914EF4"/>
    <w:rsid w:val="009154C5"/>
    <w:rsid w:val="0091578A"/>
    <w:rsid w:val="009162E9"/>
    <w:rsid w:val="009170DB"/>
    <w:rsid w:val="009177B2"/>
    <w:rsid w:val="00920794"/>
    <w:rsid w:val="0092163E"/>
    <w:rsid w:val="00921644"/>
    <w:rsid w:val="00922870"/>
    <w:rsid w:val="009231EF"/>
    <w:rsid w:val="00924357"/>
    <w:rsid w:val="00924634"/>
    <w:rsid w:val="00927F3F"/>
    <w:rsid w:val="009302F0"/>
    <w:rsid w:val="00930F3F"/>
    <w:rsid w:val="00930FFD"/>
    <w:rsid w:val="0093118C"/>
    <w:rsid w:val="0093123A"/>
    <w:rsid w:val="009317CB"/>
    <w:rsid w:val="009325E3"/>
    <w:rsid w:val="0093279A"/>
    <w:rsid w:val="00933EA5"/>
    <w:rsid w:val="0093660B"/>
    <w:rsid w:val="00936D99"/>
    <w:rsid w:val="0093769B"/>
    <w:rsid w:val="009402DA"/>
    <w:rsid w:val="009418A0"/>
    <w:rsid w:val="00941DD0"/>
    <w:rsid w:val="009435FA"/>
    <w:rsid w:val="00943719"/>
    <w:rsid w:val="00943E62"/>
    <w:rsid w:val="00944882"/>
    <w:rsid w:val="009474DE"/>
    <w:rsid w:val="00950145"/>
    <w:rsid w:val="00950950"/>
    <w:rsid w:val="00951379"/>
    <w:rsid w:val="0095168D"/>
    <w:rsid w:val="00952B27"/>
    <w:rsid w:val="00953DEE"/>
    <w:rsid w:val="009544D0"/>
    <w:rsid w:val="00954860"/>
    <w:rsid w:val="00954B0A"/>
    <w:rsid w:val="00955B56"/>
    <w:rsid w:val="00956159"/>
    <w:rsid w:val="00957B68"/>
    <w:rsid w:val="009607EB"/>
    <w:rsid w:val="00960FBF"/>
    <w:rsid w:val="00961466"/>
    <w:rsid w:val="0096176B"/>
    <w:rsid w:val="009619C5"/>
    <w:rsid w:val="00961C30"/>
    <w:rsid w:val="00961D4D"/>
    <w:rsid w:val="00962CC1"/>
    <w:rsid w:val="0096510F"/>
    <w:rsid w:val="009669D2"/>
    <w:rsid w:val="009673A6"/>
    <w:rsid w:val="0097216E"/>
    <w:rsid w:val="009727B2"/>
    <w:rsid w:val="009737D0"/>
    <w:rsid w:val="009755FA"/>
    <w:rsid w:val="00975AFB"/>
    <w:rsid w:val="00976947"/>
    <w:rsid w:val="00981522"/>
    <w:rsid w:val="009824C1"/>
    <w:rsid w:val="00982D1A"/>
    <w:rsid w:val="00983521"/>
    <w:rsid w:val="00987F30"/>
    <w:rsid w:val="009907B2"/>
    <w:rsid w:val="00990F00"/>
    <w:rsid w:val="0099255B"/>
    <w:rsid w:val="00992DC7"/>
    <w:rsid w:val="0099349B"/>
    <w:rsid w:val="00995295"/>
    <w:rsid w:val="009957A8"/>
    <w:rsid w:val="00995D43"/>
    <w:rsid w:val="00995D94"/>
    <w:rsid w:val="009961B2"/>
    <w:rsid w:val="00996821"/>
    <w:rsid w:val="00996C66"/>
    <w:rsid w:val="00996E40"/>
    <w:rsid w:val="00997E77"/>
    <w:rsid w:val="00997F1F"/>
    <w:rsid w:val="009A131B"/>
    <w:rsid w:val="009A1815"/>
    <w:rsid w:val="009A2CAE"/>
    <w:rsid w:val="009A510D"/>
    <w:rsid w:val="009A52B6"/>
    <w:rsid w:val="009A561D"/>
    <w:rsid w:val="009B23CB"/>
    <w:rsid w:val="009B3063"/>
    <w:rsid w:val="009B57C3"/>
    <w:rsid w:val="009B6FE0"/>
    <w:rsid w:val="009C0E80"/>
    <w:rsid w:val="009C0FC1"/>
    <w:rsid w:val="009C135B"/>
    <w:rsid w:val="009C28DA"/>
    <w:rsid w:val="009C510F"/>
    <w:rsid w:val="009C5BB3"/>
    <w:rsid w:val="009C7221"/>
    <w:rsid w:val="009D030A"/>
    <w:rsid w:val="009D0D6D"/>
    <w:rsid w:val="009D2F6E"/>
    <w:rsid w:val="009D3E16"/>
    <w:rsid w:val="009D58F8"/>
    <w:rsid w:val="009D645D"/>
    <w:rsid w:val="009D6F0B"/>
    <w:rsid w:val="009E0BFA"/>
    <w:rsid w:val="009E1572"/>
    <w:rsid w:val="009E30A4"/>
    <w:rsid w:val="009E358E"/>
    <w:rsid w:val="009E3976"/>
    <w:rsid w:val="009E79AE"/>
    <w:rsid w:val="009F1FE4"/>
    <w:rsid w:val="009F2051"/>
    <w:rsid w:val="009F2593"/>
    <w:rsid w:val="009F2848"/>
    <w:rsid w:val="009F345A"/>
    <w:rsid w:val="009F4B74"/>
    <w:rsid w:val="009F5FB1"/>
    <w:rsid w:val="009F6844"/>
    <w:rsid w:val="00A01A0F"/>
    <w:rsid w:val="00A01BC0"/>
    <w:rsid w:val="00A01C32"/>
    <w:rsid w:val="00A037C6"/>
    <w:rsid w:val="00A03C3A"/>
    <w:rsid w:val="00A049B6"/>
    <w:rsid w:val="00A057E4"/>
    <w:rsid w:val="00A059F0"/>
    <w:rsid w:val="00A06F49"/>
    <w:rsid w:val="00A104DC"/>
    <w:rsid w:val="00A11B56"/>
    <w:rsid w:val="00A11DE7"/>
    <w:rsid w:val="00A1225B"/>
    <w:rsid w:val="00A12D53"/>
    <w:rsid w:val="00A12E06"/>
    <w:rsid w:val="00A13494"/>
    <w:rsid w:val="00A14F67"/>
    <w:rsid w:val="00A15AF5"/>
    <w:rsid w:val="00A162EB"/>
    <w:rsid w:val="00A16DFB"/>
    <w:rsid w:val="00A170DD"/>
    <w:rsid w:val="00A17A14"/>
    <w:rsid w:val="00A21CE8"/>
    <w:rsid w:val="00A22026"/>
    <w:rsid w:val="00A24381"/>
    <w:rsid w:val="00A25F1E"/>
    <w:rsid w:val="00A26673"/>
    <w:rsid w:val="00A2673D"/>
    <w:rsid w:val="00A26E35"/>
    <w:rsid w:val="00A31017"/>
    <w:rsid w:val="00A31636"/>
    <w:rsid w:val="00A32B00"/>
    <w:rsid w:val="00A33A05"/>
    <w:rsid w:val="00A35CAC"/>
    <w:rsid w:val="00A402B3"/>
    <w:rsid w:val="00A41350"/>
    <w:rsid w:val="00A4290D"/>
    <w:rsid w:val="00A43EEA"/>
    <w:rsid w:val="00A44C50"/>
    <w:rsid w:val="00A44E5A"/>
    <w:rsid w:val="00A45313"/>
    <w:rsid w:val="00A46F20"/>
    <w:rsid w:val="00A50168"/>
    <w:rsid w:val="00A50904"/>
    <w:rsid w:val="00A50E3D"/>
    <w:rsid w:val="00A51068"/>
    <w:rsid w:val="00A515ED"/>
    <w:rsid w:val="00A52567"/>
    <w:rsid w:val="00A54CD0"/>
    <w:rsid w:val="00A550FD"/>
    <w:rsid w:val="00A55191"/>
    <w:rsid w:val="00A554A6"/>
    <w:rsid w:val="00A57686"/>
    <w:rsid w:val="00A57DE5"/>
    <w:rsid w:val="00A605B7"/>
    <w:rsid w:val="00A6071A"/>
    <w:rsid w:val="00A61ABB"/>
    <w:rsid w:val="00A62075"/>
    <w:rsid w:val="00A6221B"/>
    <w:rsid w:val="00A626DA"/>
    <w:rsid w:val="00A62DB9"/>
    <w:rsid w:val="00A63798"/>
    <w:rsid w:val="00A63C95"/>
    <w:rsid w:val="00A702FD"/>
    <w:rsid w:val="00A70EBB"/>
    <w:rsid w:val="00A72E5E"/>
    <w:rsid w:val="00A73330"/>
    <w:rsid w:val="00A7375D"/>
    <w:rsid w:val="00A73C6C"/>
    <w:rsid w:val="00A75A99"/>
    <w:rsid w:val="00A75CBA"/>
    <w:rsid w:val="00A76A51"/>
    <w:rsid w:val="00A778FD"/>
    <w:rsid w:val="00A77CCD"/>
    <w:rsid w:val="00A80236"/>
    <w:rsid w:val="00A80754"/>
    <w:rsid w:val="00A82243"/>
    <w:rsid w:val="00A838D9"/>
    <w:rsid w:val="00A84235"/>
    <w:rsid w:val="00A84A33"/>
    <w:rsid w:val="00A84DDA"/>
    <w:rsid w:val="00A86762"/>
    <w:rsid w:val="00A86BF4"/>
    <w:rsid w:val="00A8722C"/>
    <w:rsid w:val="00A90AA1"/>
    <w:rsid w:val="00A92768"/>
    <w:rsid w:val="00A92C40"/>
    <w:rsid w:val="00A92CED"/>
    <w:rsid w:val="00A956AE"/>
    <w:rsid w:val="00A978F4"/>
    <w:rsid w:val="00A97FB8"/>
    <w:rsid w:val="00AA1B4B"/>
    <w:rsid w:val="00AA3293"/>
    <w:rsid w:val="00AA3506"/>
    <w:rsid w:val="00AA37E6"/>
    <w:rsid w:val="00AA5990"/>
    <w:rsid w:val="00AA5C6C"/>
    <w:rsid w:val="00AA5F0A"/>
    <w:rsid w:val="00AA742D"/>
    <w:rsid w:val="00AA75AA"/>
    <w:rsid w:val="00AB062C"/>
    <w:rsid w:val="00AB122F"/>
    <w:rsid w:val="00AB1AEF"/>
    <w:rsid w:val="00AB1C47"/>
    <w:rsid w:val="00AB3170"/>
    <w:rsid w:val="00AB442E"/>
    <w:rsid w:val="00AB474B"/>
    <w:rsid w:val="00AB541B"/>
    <w:rsid w:val="00AB541E"/>
    <w:rsid w:val="00AB6CB9"/>
    <w:rsid w:val="00AB6F79"/>
    <w:rsid w:val="00AB7145"/>
    <w:rsid w:val="00AC1057"/>
    <w:rsid w:val="00AC32F4"/>
    <w:rsid w:val="00AC37FA"/>
    <w:rsid w:val="00AC4B51"/>
    <w:rsid w:val="00AC5D90"/>
    <w:rsid w:val="00AD0387"/>
    <w:rsid w:val="00AD066F"/>
    <w:rsid w:val="00AD0B74"/>
    <w:rsid w:val="00AD0CEB"/>
    <w:rsid w:val="00AD110E"/>
    <w:rsid w:val="00AD186A"/>
    <w:rsid w:val="00AD20B0"/>
    <w:rsid w:val="00AD38B7"/>
    <w:rsid w:val="00AD390B"/>
    <w:rsid w:val="00AD4374"/>
    <w:rsid w:val="00AD4640"/>
    <w:rsid w:val="00AD491B"/>
    <w:rsid w:val="00AD5C53"/>
    <w:rsid w:val="00AD64D4"/>
    <w:rsid w:val="00AD6956"/>
    <w:rsid w:val="00AD7F1B"/>
    <w:rsid w:val="00AE0B3C"/>
    <w:rsid w:val="00AE157A"/>
    <w:rsid w:val="00AE1744"/>
    <w:rsid w:val="00AE1F1E"/>
    <w:rsid w:val="00AE1F46"/>
    <w:rsid w:val="00AE5038"/>
    <w:rsid w:val="00AE5486"/>
    <w:rsid w:val="00AE555B"/>
    <w:rsid w:val="00AE56EC"/>
    <w:rsid w:val="00AE5BF8"/>
    <w:rsid w:val="00AE6277"/>
    <w:rsid w:val="00AE721E"/>
    <w:rsid w:val="00AF1D1A"/>
    <w:rsid w:val="00AF2811"/>
    <w:rsid w:val="00AF2915"/>
    <w:rsid w:val="00AF304A"/>
    <w:rsid w:val="00AF3BEB"/>
    <w:rsid w:val="00AF4A93"/>
    <w:rsid w:val="00AF4B7E"/>
    <w:rsid w:val="00AF522F"/>
    <w:rsid w:val="00AF70D1"/>
    <w:rsid w:val="00AF7AD4"/>
    <w:rsid w:val="00B00259"/>
    <w:rsid w:val="00B006FA"/>
    <w:rsid w:val="00B007B8"/>
    <w:rsid w:val="00B01675"/>
    <w:rsid w:val="00B0232A"/>
    <w:rsid w:val="00B04123"/>
    <w:rsid w:val="00B05AB9"/>
    <w:rsid w:val="00B06238"/>
    <w:rsid w:val="00B07989"/>
    <w:rsid w:val="00B11236"/>
    <w:rsid w:val="00B115FA"/>
    <w:rsid w:val="00B11E06"/>
    <w:rsid w:val="00B122BE"/>
    <w:rsid w:val="00B13C33"/>
    <w:rsid w:val="00B15044"/>
    <w:rsid w:val="00B15075"/>
    <w:rsid w:val="00B153D9"/>
    <w:rsid w:val="00B15892"/>
    <w:rsid w:val="00B17CD0"/>
    <w:rsid w:val="00B21891"/>
    <w:rsid w:val="00B23F72"/>
    <w:rsid w:val="00B24934"/>
    <w:rsid w:val="00B24E52"/>
    <w:rsid w:val="00B25391"/>
    <w:rsid w:val="00B25DF8"/>
    <w:rsid w:val="00B265FA"/>
    <w:rsid w:val="00B26C65"/>
    <w:rsid w:val="00B273E8"/>
    <w:rsid w:val="00B30EC0"/>
    <w:rsid w:val="00B31CFA"/>
    <w:rsid w:val="00B32338"/>
    <w:rsid w:val="00B329D0"/>
    <w:rsid w:val="00B332D3"/>
    <w:rsid w:val="00B34478"/>
    <w:rsid w:val="00B34A7F"/>
    <w:rsid w:val="00B36945"/>
    <w:rsid w:val="00B37727"/>
    <w:rsid w:val="00B40933"/>
    <w:rsid w:val="00B41103"/>
    <w:rsid w:val="00B41C02"/>
    <w:rsid w:val="00B42D9E"/>
    <w:rsid w:val="00B42F2D"/>
    <w:rsid w:val="00B43198"/>
    <w:rsid w:val="00B477D9"/>
    <w:rsid w:val="00B502F5"/>
    <w:rsid w:val="00B50BEE"/>
    <w:rsid w:val="00B53E3E"/>
    <w:rsid w:val="00B53EDB"/>
    <w:rsid w:val="00B54492"/>
    <w:rsid w:val="00B54948"/>
    <w:rsid w:val="00B55A8B"/>
    <w:rsid w:val="00B55B8E"/>
    <w:rsid w:val="00B55BA0"/>
    <w:rsid w:val="00B57303"/>
    <w:rsid w:val="00B57E05"/>
    <w:rsid w:val="00B606FB"/>
    <w:rsid w:val="00B60E53"/>
    <w:rsid w:val="00B63D74"/>
    <w:rsid w:val="00B63D7E"/>
    <w:rsid w:val="00B64065"/>
    <w:rsid w:val="00B65181"/>
    <w:rsid w:val="00B66BD1"/>
    <w:rsid w:val="00B67441"/>
    <w:rsid w:val="00B7087E"/>
    <w:rsid w:val="00B71A5D"/>
    <w:rsid w:val="00B72E5E"/>
    <w:rsid w:val="00B74A3A"/>
    <w:rsid w:val="00B75B69"/>
    <w:rsid w:val="00B76457"/>
    <w:rsid w:val="00B76DE2"/>
    <w:rsid w:val="00B77531"/>
    <w:rsid w:val="00B81444"/>
    <w:rsid w:val="00B81EBE"/>
    <w:rsid w:val="00B822A5"/>
    <w:rsid w:val="00B82DE0"/>
    <w:rsid w:val="00B840E1"/>
    <w:rsid w:val="00B842BF"/>
    <w:rsid w:val="00B84A23"/>
    <w:rsid w:val="00B8552F"/>
    <w:rsid w:val="00B867C4"/>
    <w:rsid w:val="00B868DE"/>
    <w:rsid w:val="00B87A83"/>
    <w:rsid w:val="00B87D67"/>
    <w:rsid w:val="00B87DA2"/>
    <w:rsid w:val="00B87F85"/>
    <w:rsid w:val="00B9038A"/>
    <w:rsid w:val="00B90DC6"/>
    <w:rsid w:val="00B90F58"/>
    <w:rsid w:val="00B91D92"/>
    <w:rsid w:val="00B9317F"/>
    <w:rsid w:val="00B93A69"/>
    <w:rsid w:val="00B93DDD"/>
    <w:rsid w:val="00B9549B"/>
    <w:rsid w:val="00B95614"/>
    <w:rsid w:val="00B95AEA"/>
    <w:rsid w:val="00B9709A"/>
    <w:rsid w:val="00B972E7"/>
    <w:rsid w:val="00B9763C"/>
    <w:rsid w:val="00BA04DB"/>
    <w:rsid w:val="00BA08AC"/>
    <w:rsid w:val="00BA11EA"/>
    <w:rsid w:val="00BA1693"/>
    <w:rsid w:val="00BA233D"/>
    <w:rsid w:val="00BA3EBA"/>
    <w:rsid w:val="00BA4D64"/>
    <w:rsid w:val="00BA58A4"/>
    <w:rsid w:val="00BA6163"/>
    <w:rsid w:val="00BB05E0"/>
    <w:rsid w:val="00BB1063"/>
    <w:rsid w:val="00BC0331"/>
    <w:rsid w:val="00BC1714"/>
    <w:rsid w:val="00BC172C"/>
    <w:rsid w:val="00BC2BE2"/>
    <w:rsid w:val="00BC3C98"/>
    <w:rsid w:val="00BC4385"/>
    <w:rsid w:val="00BC4756"/>
    <w:rsid w:val="00BC49FA"/>
    <w:rsid w:val="00BC5528"/>
    <w:rsid w:val="00BC5A03"/>
    <w:rsid w:val="00BC5BCC"/>
    <w:rsid w:val="00BC6FCE"/>
    <w:rsid w:val="00BC7BDD"/>
    <w:rsid w:val="00BD1CA3"/>
    <w:rsid w:val="00BD236A"/>
    <w:rsid w:val="00BD441A"/>
    <w:rsid w:val="00BD5A26"/>
    <w:rsid w:val="00BD7FB0"/>
    <w:rsid w:val="00BE39D3"/>
    <w:rsid w:val="00BE4423"/>
    <w:rsid w:val="00BE44AF"/>
    <w:rsid w:val="00BE4925"/>
    <w:rsid w:val="00BE49AD"/>
    <w:rsid w:val="00BE599A"/>
    <w:rsid w:val="00BE7496"/>
    <w:rsid w:val="00BE77A7"/>
    <w:rsid w:val="00BF0090"/>
    <w:rsid w:val="00BF1523"/>
    <w:rsid w:val="00BF2D7F"/>
    <w:rsid w:val="00BF2F8E"/>
    <w:rsid w:val="00BF34DD"/>
    <w:rsid w:val="00BF3511"/>
    <w:rsid w:val="00BF4030"/>
    <w:rsid w:val="00BF52BA"/>
    <w:rsid w:val="00C0501C"/>
    <w:rsid w:val="00C052F1"/>
    <w:rsid w:val="00C05C78"/>
    <w:rsid w:val="00C05D2F"/>
    <w:rsid w:val="00C072DE"/>
    <w:rsid w:val="00C11B0B"/>
    <w:rsid w:val="00C12993"/>
    <w:rsid w:val="00C1310F"/>
    <w:rsid w:val="00C13A92"/>
    <w:rsid w:val="00C13EBF"/>
    <w:rsid w:val="00C156A2"/>
    <w:rsid w:val="00C17103"/>
    <w:rsid w:val="00C171CC"/>
    <w:rsid w:val="00C1771C"/>
    <w:rsid w:val="00C2177E"/>
    <w:rsid w:val="00C21783"/>
    <w:rsid w:val="00C22AEE"/>
    <w:rsid w:val="00C22E42"/>
    <w:rsid w:val="00C238C0"/>
    <w:rsid w:val="00C241CC"/>
    <w:rsid w:val="00C243DD"/>
    <w:rsid w:val="00C267DD"/>
    <w:rsid w:val="00C26946"/>
    <w:rsid w:val="00C2721E"/>
    <w:rsid w:val="00C30210"/>
    <w:rsid w:val="00C31012"/>
    <w:rsid w:val="00C311B8"/>
    <w:rsid w:val="00C31AF6"/>
    <w:rsid w:val="00C3371D"/>
    <w:rsid w:val="00C34707"/>
    <w:rsid w:val="00C34811"/>
    <w:rsid w:val="00C35F66"/>
    <w:rsid w:val="00C37F61"/>
    <w:rsid w:val="00C37FF2"/>
    <w:rsid w:val="00C404E5"/>
    <w:rsid w:val="00C408AF"/>
    <w:rsid w:val="00C41736"/>
    <w:rsid w:val="00C41C0D"/>
    <w:rsid w:val="00C42388"/>
    <w:rsid w:val="00C4286E"/>
    <w:rsid w:val="00C42DC0"/>
    <w:rsid w:val="00C43E35"/>
    <w:rsid w:val="00C44A33"/>
    <w:rsid w:val="00C46787"/>
    <w:rsid w:val="00C46D3A"/>
    <w:rsid w:val="00C47780"/>
    <w:rsid w:val="00C47BE0"/>
    <w:rsid w:val="00C47EB8"/>
    <w:rsid w:val="00C50450"/>
    <w:rsid w:val="00C50503"/>
    <w:rsid w:val="00C511EA"/>
    <w:rsid w:val="00C51BE2"/>
    <w:rsid w:val="00C51CFF"/>
    <w:rsid w:val="00C52B1A"/>
    <w:rsid w:val="00C53E86"/>
    <w:rsid w:val="00C54B93"/>
    <w:rsid w:val="00C557F1"/>
    <w:rsid w:val="00C56268"/>
    <w:rsid w:val="00C568D8"/>
    <w:rsid w:val="00C56C65"/>
    <w:rsid w:val="00C56D8A"/>
    <w:rsid w:val="00C57125"/>
    <w:rsid w:val="00C62C84"/>
    <w:rsid w:val="00C632F2"/>
    <w:rsid w:val="00C64B25"/>
    <w:rsid w:val="00C64C34"/>
    <w:rsid w:val="00C65BED"/>
    <w:rsid w:val="00C7019D"/>
    <w:rsid w:val="00C70568"/>
    <w:rsid w:val="00C70F97"/>
    <w:rsid w:val="00C71390"/>
    <w:rsid w:val="00C7153E"/>
    <w:rsid w:val="00C720DF"/>
    <w:rsid w:val="00C72D25"/>
    <w:rsid w:val="00C73A49"/>
    <w:rsid w:val="00C73F22"/>
    <w:rsid w:val="00C75977"/>
    <w:rsid w:val="00C7651F"/>
    <w:rsid w:val="00C7664F"/>
    <w:rsid w:val="00C7757E"/>
    <w:rsid w:val="00C776B9"/>
    <w:rsid w:val="00C77E09"/>
    <w:rsid w:val="00C81A70"/>
    <w:rsid w:val="00C82CA0"/>
    <w:rsid w:val="00C83B42"/>
    <w:rsid w:val="00C847C7"/>
    <w:rsid w:val="00C84CE6"/>
    <w:rsid w:val="00C86D72"/>
    <w:rsid w:val="00C86EC4"/>
    <w:rsid w:val="00C86F67"/>
    <w:rsid w:val="00C87062"/>
    <w:rsid w:val="00C873AA"/>
    <w:rsid w:val="00C877C9"/>
    <w:rsid w:val="00C907FD"/>
    <w:rsid w:val="00C9110B"/>
    <w:rsid w:val="00C9215D"/>
    <w:rsid w:val="00C92490"/>
    <w:rsid w:val="00C9267F"/>
    <w:rsid w:val="00C93EEB"/>
    <w:rsid w:val="00C9440A"/>
    <w:rsid w:val="00C94C3C"/>
    <w:rsid w:val="00C95A7B"/>
    <w:rsid w:val="00C9622B"/>
    <w:rsid w:val="00CA015C"/>
    <w:rsid w:val="00CA0F53"/>
    <w:rsid w:val="00CA12A7"/>
    <w:rsid w:val="00CA1850"/>
    <w:rsid w:val="00CA3F61"/>
    <w:rsid w:val="00CA4583"/>
    <w:rsid w:val="00CA4E4C"/>
    <w:rsid w:val="00CA579F"/>
    <w:rsid w:val="00CA6ED4"/>
    <w:rsid w:val="00CA7407"/>
    <w:rsid w:val="00CB0196"/>
    <w:rsid w:val="00CB0F03"/>
    <w:rsid w:val="00CB1FEE"/>
    <w:rsid w:val="00CB2767"/>
    <w:rsid w:val="00CB3DC6"/>
    <w:rsid w:val="00CB52B3"/>
    <w:rsid w:val="00CB5AD4"/>
    <w:rsid w:val="00CB5FDF"/>
    <w:rsid w:val="00CB65DF"/>
    <w:rsid w:val="00CB73FB"/>
    <w:rsid w:val="00CB7BC1"/>
    <w:rsid w:val="00CC25C0"/>
    <w:rsid w:val="00CC267A"/>
    <w:rsid w:val="00CC286A"/>
    <w:rsid w:val="00CC2A52"/>
    <w:rsid w:val="00CC2CAF"/>
    <w:rsid w:val="00CC7908"/>
    <w:rsid w:val="00CD0945"/>
    <w:rsid w:val="00CD0D83"/>
    <w:rsid w:val="00CD1084"/>
    <w:rsid w:val="00CD10B3"/>
    <w:rsid w:val="00CD1148"/>
    <w:rsid w:val="00CD2636"/>
    <w:rsid w:val="00CD3B9D"/>
    <w:rsid w:val="00CD3FA5"/>
    <w:rsid w:val="00CD4741"/>
    <w:rsid w:val="00CD4E15"/>
    <w:rsid w:val="00CD51F5"/>
    <w:rsid w:val="00CD67A6"/>
    <w:rsid w:val="00CD71D3"/>
    <w:rsid w:val="00CE08C7"/>
    <w:rsid w:val="00CE0B06"/>
    <w:rsid w:val="00CE1004"/>
    <w:rsid w:val="00CE4E72"/>
    <w:rsid w:val="00CE5209"/>
    <w:rsid w:val="00CE5EC6"/>
    <w:rsid w:val="00CE6E6B"/>
    <w:rsid w:val="00CE704C"/>
    <w:rsid w:val="00CF1D5E"/>
    <w:rsid w:val="00CF21F2"/>
    <w:rsid w:val="00CF2641"/>
    <w:rsid w:val="00CF2E52"/>
    <w:rsid w:val="00CF42AD"/>
    <w:rsid w:val="00CF44F3"/>
    <w:rsid w:val="00CF4737"/>
    <w:rsid w:val="00CF4E36"/>
    <w:rsid w:val="00CF4F01"/>
    <w:rsid w:val="00CF5AEE"/>
    <w:rsid w:val="00CF720D"/>
    <w:rsid w:val="00CF7CDA"/>
    <w:rsid w:val="00D00BAF"/>
    <w:rsid w:val="00D012CC"/>
    <w:rsid w:val="00D02796"/>
    <w:rsid w:val="00D0415A"/>
    <w:rsid w:val="00D05194"/>
    <w:rsid w:val="00D06D70"/>
    <w:rsid w:val="00D076F6"/>
    <w:rsid w:val="00D07BD4"/>
    <w:rsid w:val="00D102B8"/>
    <w:rsid w:val="00D1085A"/>
    <w:rsid w:val="00D10AD1"/>
    <w:rsid w:val="00D12233"/>
    <w:rsid w:val="00D1337F"/>
    <w:rsid w:val="00D141CA"/>
    <w:rsid w:val="00D14AB0"/>
    <w:rsid w:val="00D14F42"/>
    <w:rsid w:val="00D157B4"/>
    <w:rsid w:val="00D15A0A"/>
    <w:rsid w:val="00D162BF"/>
    <w:rsid w:val="00D1646E"/>
    <w:rsid w:val="00D17AD2"/>
    <w:rsid w:val="00D22102"/>
    <w:rsid w:val="00D2241B"/>
    <w:rsid w:val="00D22838"/>
    <w:rsid w:val="00D2305B"/>
    <w:rsid w:val="00D24E06"/>
    <w:rsid w:val="00D25960"/>
    <w:rsid w:val="00D27151"/>
    <w:rsid w:val="00D30892"/>
    <w:rsid w:val="00D30DB1"/>
    <w:rsid w:val="00D32FFB"/>
    <w:rsid w:val="00D33020"/>
    <w:rsid w:val="00D3385A"/>
    <w:rsid w:val="00D3789D"/>
    <w:rsid w:val="00D40803"/>
    <w:rsid w:val="00D40812"/>
    <w:rsid w:val="00D40C00"/>
    <w:rsid w:val="00D40DD2"/>
    <w:rsid w:val="00D40E95"/>
    <w:rsid w:val="00D4138E"/>
    <w:rsid w:val="00D4399A"/>
    <w:rsid w:val="00D4705F"/>
    <w:rsid w:val="00D470A1"/>
    <w:rsid w:val="00D47192"/>
    <w:rsid w:val="00D47675"/>
    <w:rsid w:val="00D50E67"/>
    <w:rsid w:val="00D5183A"/>
    <w:rsid w:val="00D52B0E"/>
    <w:rsid w:val="00D53C45"/>
    <w:rsid w:val="00D53EA8"/>
    <w:rsid w:val="00D54605"/>
    <w:rsid w:val="00D54F26"/>
    <w:rsid w:val="00D556DE"/>
    <w:rsid w:val="00D56340"/>
    <w:rsid w:val="00D5636E"/>
    <w:rsid w:val="00D56AD1"/>
    <w:rsid w:val="00D56B31"/>
    <w:rsid w:val="00D56E43"/>
    <w:rsid w:val="00D624BD"/>
    <w:rsid w:val="00D62AB2"/>
    <w:rsid w:val="00D63B1C"/>
    <w:rsid w:val="00D63D31"/>
    <w:rsid w:val="00D64D8F"/>
    <w:rsid w:val="00D65AEA"/>
    <w:rsid w:val="00D708DD"/>
    <w:rsid w:val="00D70FDC"/>
    <w:rsid w:val="00D711DE"/>
    <w:rsid w:val="00D71AA3"/>
    <w:rsid w:val="00D71B55"/>
    <w:rsid w:val="00D73B5F"/>
    <w:rsid w:val="00D740D1"/>
    <w:rsid w:val="00D74787"/>
    <w:rsid w:val="00D74954"/>
    <w:rsid w:val="00D75CD5"/>
    <w:rsid w:val="00D75D82"/>
    <w:rsid w:val="00D76001"/>
    <w:rsid w:val="00D766BC"/>
    <w:rsid w:val="00D76A35"/>
    <w:rsid w:val="00D76E46"/>
    <w:rsid w:val="00D7737C"/>
    <w:rsid w:val="00D77D4C"/>
    <w:rsid w:val="00D77DE2"/>
    <w:rsid w:val="00D77DED"/>
    <w:rsid w:val="00D81190"/>
    <w:rsid w:val="00D81598"/>
    <w:rsid w:val="00D81C11"/>
    <w:rsid w:val="00D81CD1"/>
    <w:rsid w:val="00D8269D"/>
    <w:rsid w:val="00D83374"/>
    <w:rsid w:val="00D8391B"/>
    <w:rsid w:val="00D840BA"/>
    <w:rsid w:val="00D8477A"/>
    <w:rsid w:val="00D84CA4"/>
    <w:rsid w:val="00D859E3"/>
    <w:rsid w:val="00D86DBD"/>
    <w:rsid w:val="00D87445"/>
    <w:rsid w:val="00D877F7"/>
    <w:rsid w:val="00D8790F"/>
    <w:rsid w:val="00D87FDA"/>
    <w:rsid w:val="00D9060C"/>
    <w:rsid w:val="00D90644"/>
    <w:rsid w:val="00D9075C"/>
    <w:rsid w:val="00D90FED"/>
    <w:rsid w:val="00D91617"/>
    <w:rsid w:val="00D91C1B"/>
    <w:rsid w:val="00D94B02"/>
    <w:rsid w:val="00D94FB5"/>
    <w:rsid w:val="00D95B9C"/>
    <w:rsid w:val="00D96E57"/>
    <w:rsid w:val="00D976EF"/>
    <w:rsid w:val="00D97A24"/>
    <w:rsid w:val="00D97B05"/>
    <w:rsid w:val="00DA0372"/>
    <w:rsid w:val="00DA0701"/>
    <w:rsid w:val="00DA0A2B"/>
    <w:rsid w:val="00DA1CE5"/>
    <w:rsid w:val="00DA25B5"/>
    <w:rsid w:val="00DA2FD2"/>
    <w:rsid w:val="00DA3F11"/>
    <w:rsid w:val="00DA544D"/>
    <w:rsid w:val="00DA5508"/>
    <w:rsid w:val="00DA61E5"/>
    <w:rsid w:val="00DA68F8"/>
    <w:rsid w:val="00DA6D8A"/>
    <w:rsid w:val="00DA713C"/>
    <w:rsid w:val="00DB193E"/>
    <w:rsid w:val="00DB1C7A"/>
    <w:rsid w:val="00DB2358"/>
    <w:rsid w:val="00DB3450"/>
    <w:rsid w:val="00DB3863"/>
    <w:rsid w:val="00DB40F8"/>
    <w:rsid w:val="00DB43DE"/>
    <w:rsid w:val="00DB4B8F"/>
    <w:rsid w:val="00DB53A3"/>
    <w:rsid w:val="00DB558D"/>
    <w:rsid w:val="00DC0020"/>
    <w:rsid w:val="00DC0F10"/>
    <w:rsid w:val="00DC1ACD"/>
    <w:rsid w:val="00DC2C71"/>
    <w:rsid w:val="00DC2E42"/>
    <w:rsid w:val="00DC3E7F"/>
    <w:rsid w:val="00DC4A5E"/>
    <w:rsid w:val="00DC760E"/>
    <w:rsid w:val="00DD096D"/>
    <w:rsid w:val="00DD122C"/>
    <w:rsid w:val="00DD1AB8"/>
    <w:rsid w:val="00DD2638"/>
    <w:rsid w:val="00DD2C78"/>
    <w:rsid w:val="00DD3FB5"/>
    <w:rsid w:val="00DD46B7"/>
    <w:rsid w:val="00DD4D2B"/>
    <w:rsid w:val="00DD59DB"/>
    <w:rsid w:val="00DE097E"/>
    <w:rsid w:val="00DE0C37"/>
    <w:rsid w:val="00DE0FBF"/>
    <w:rsid w:val="00DE1BE1"/>
    <w:rsid w:val="00DE26ED"/>
    <w:rsid w:val="00DE2ED1"/>
    <w:rsid w:val="00DE34B0"/>
    <w:rsid w:val="00DE3857"/>
    <w:rsid w:val="00DE4114"/>
    <w:rsid w:val="00DE57D5"/>
    <w:rsid w:val="00DE66C4"/>
    <w:rsid w:val="00DE7D32"/>
    <w:rsid w:val="00DF20ED"/>
    <w:rsid w:val="00DF2A02"/>
    <w:rsid w:val="00DF32D7"/>
    <w:rsid w:val="00DF35C2"/>
    <w:rsid w:val="00DF370D"/>
    <w:rsid w:val="00DF3C5D"/>
    <w:rsid w:val="00DF53C8"/>
    <w:rsid w:val="00DF68A6"/>
    <w:rsid w:val="00DF68CC"/>
    <w:rsid w:val="00DF76B8"/>
    <w:rsid w:val="00DF7DBD"/>
    <w:rsid w:val="00E0154F"/>
    <w:rsid w:val="00E01763"/>
    <w:rsid w:val="00E019C8"/>
    <w:rsid w:val="00E01B6C"/>
    <w:rsid w:val="00E0247A"/>
    <w:rsid w:val="00E02633"/>
    <w:rsid w:val="00E03D53"/>
    <w:rsid w:val="00E03F95"/>
    <w:rsid w:val="00E07099"/>
    <w:rsid w:val="00E12395"/>
    <w:rsid w:val="00E12649"/>
    <w:rsid w:val="00E139FC"/>
    <w:rsid w:val="00E1412E"/>
    <w:rsid w:val="00E1495D"/>
    <w:rsid w:val="00E156EB"/>
    <w:rsid w:val="00E1579E"/>
    <w:rsid w:val="00E15CB2"/>
    <w:rsid w:val="00E20A83"/>
    <w:rsid w:val="00E20C18"/>
    <w:rsid w:val="00E221EA"/>
    <w:rsid w:val="00E22321"/>
    <w:rsid w:val="00E228A5"/>
    <w:rsid w:val="00E238BA"/>
    <w:rsid w:val="00E243BE"/>
    <w:rsid w:val="00E24A3E"/>
    <w:rsid w:val="00E25340"/>
    <w:rsid w:val="00E26A36"/>
    <w:rsid w:val="00E279B8"/>
    <w:rsid w:val="00E312E3"/>
    <w:rsid w:val="00E32521"/>
    <w:rsid w:val="00E32774"/>
    <w:rsid w:val="00E35819"/>
    <w:rsid w:val="00E366E4"/>
    <w:rsid w:val="00E367E5"/>
    <w:rsid w:val="00E407C2"/>
    <w:rsid w:val="00E42176"/>
    <w:rsid w:val="00E42BF0"/>
    <w:rsid w:val="00E43A3E"/>
    <w:rsid w:val="00E452A1"/>
    <w:rsid w:val="00E452AD"/>
    <w:rsid w:val="00E479F7"/>
    <w:rsid w:val="00E50786"/>
    <w:rsid w:val="00E50E41"/>
    <w:rsid w:val="00E51159"/>
    <w:rsid w:val="00E51210"/>
    <w:rsid w:val="00E512DE"/>
    <w:rsid w:val="00E51636"/>
    <w:rsid w:val="00E533F2"/>
    <w:rsid w:val="00E54A3F"/>
    <w:rsid w:val="00E56454"/>
    <w:rsid w:val="00E57A22"/>
    <w:rsid w:val="00E61F37"/>
    <w:rsid w:val="00E620F6"/>
    <w:rsid w:val="00E627F1"/>
    <w:rsid w:val="00E63946"/>
    <w:rsid w:val="00E64676"/>
    <w:rsid w:val="00E64EAD"/>
    <w:rsid w:val="00E6533E"/>
    <w:rsid w:val="00E658CA"/>
    <w:rsid w:val="00E66230"/>
    <w:rsid w:val="00E70C79"/>
    <w:rsid w:val="00E71BDA"/>
    <w:rsid w:val="00E7211B"/>
    <w:rsid w:val="00E72B1F"/>
    <w:rsid w:val="00E72C83"/>
    <w:rsid w:val="00E72EB0"/>
    <w:rsid w:val="00E72EE4"/>
    <w:rsid w:val="00E743F6"/>
    <w:rsid w:val="00E75446"/>
    <w:rsid w:val="00E767E8"/>
    <w:rsid w:val="00E80151"/>
    <w:rsid w:val="00E8036C"/>
    <w:rsid w:val="00E803D4"/>
    <w:rsid w:val="00E81322"/>
    <w:rsid w:val="00E815D8"/>
    <w:rsid w:val="00E81A7D"/>
    <w:rsid w:val="00E81C72"/>
    <w:rsid w:val="00E82135"/>
    <w:rsid w:val="00E831DE"/>
    <w:rsid w:val="00E836CC"/>
    <w:rsid w:val="00E83E8E"/>
    <w:rsid w:val="00E849D5"/>
    <w:rsid w:val="00E861C2"/>
    <w:rsid w:val="00E86502"/>
    <w:rsid w:val="00E8671B"/>
    <w:rsid w:val="00E87CED"/>
    <w:rsid w:val="00E90104"/>
    <w:rsid w:val="00E9024F"/>
    <w:rsid w:val="00E928F6"/>
    <w:rsid w:val="00E9321A"/>
    <w:rsid w:val="00E93274"/>
    <w:rsid w:val="00E93A24"/>
    <w:rsid w:val="00E9416E"/>
    <w:rsid w:val="00E94F44"/>
    <w:rsid w:val="00E94FC1"/>
    <w:rsid w:val="00E9504D"/>
    <w:rsid w:val="00E97B71"/>
    <w:rsid w:val="00EA0F49"/>
    <w:rsid w:val="00EA1047"/>
    <w:rsid w:val="00EA28AD"/>
    <w:rsid w:val="00EA3EAD"/>
    <w:rsid w:val="00EA4A4F"/>
    <w:rsid w:val="00EA54F9"/>
    <w:rsid w:val="00EA650A"/>
    <w:rsid w:val="00EA6A63"/>
    <w:rsid w:val="00EA7F50"/>
    <w:rsid w:val="00EB06C2"/>
    <w:rsid w:val="00EB0D40"/>
    <w:rsid w:val="00EB19ED"/>
    <w:rsid w:val="00EB31EF"/>
    <w:rsid w:val="00EB3873"/>
    <w:rsid w:val="00EB4A0B"/>
    <w:rsid w:val="00EB559C"/>
    <w:rsid w:val="00EB5EAB"/>
    <w:rsid w:val="00EB7EEB"/>
    <w:rsid w:val="00EC2CEE"/>
    <w:rsid w:val="00EC35A5"/>
    <w:rsid w:val="00EC3C20"/>
    <w:rsid w:val="00EC50AC"/>
    <w:rsid w:val="00EC6F5A"/>
    <w:rsid w:val="00ED090A"/>
    <w:rsid w:val="00ED119F"/>
    <w:rsid w:val="00ED1947"/>
    <w:rsid w:val="00ED3C38"/>
    <w:rsid w:val="00ED46EC"/>
    <w:rsid w:val="00ED4B68"/>
    <w:rsid w:val="00ED4F64"/>
    <w:rsid w:val="00ED5F62"/>
    <w:rsid w:val="00ED64CA"/>
    <w:rsid w:val="00EE15AC"/>
    <w:rsid w:val="00EE342A"/>
    <w:rsid w:val="00EE4F48"/>
    <w:rsid w:val="00EE7A21"/>
    <w:rsid w:val="00EF093B"/>
    <w:rsid w:val="00EF0AD5"/>
    <w:rsid w:val="00EF2350"/>
    <w:rsid w:val="00EF2E0A"/>
    <w:rsid w:val="00EF5109"/>
    <w:rsid w:val="00EF5DC0"/>
    <w:rsid w:val="00F00CDB"/>
    <w:rsid w:val="00F011A0"/>
    <w:rsid w:val="00F014F6"/>
    <w:rsid w:val="00F01EA8"/>
    <w:rsid w:val="00F02105"/>
    <w:rsid w:val="00F022A2"/>
    <w:rsid w:val="00F0271F"/>
    <w:rsid w:val="00F02756"/>
    <w:rsid w:val="00F028FC"/>
    <w:rsid w:val="00F03FDF"/>
    <w:rsid w:val="00F04EAA"/>
    <w:rsid w:val="00F05CBE"/>
    <w:rsid w:val="00F067AF"/>
    <w:rsid w:val="00F06D47"/>
    <w:rsid w:val="00F10650"/>
    <w:rsid w:val="00F10B87"/>
    <w:rsid w:val="00F10CDA"/>
    <w:rsid w:val="00F10DD9"/>
    <w:rsid w:val="00F11B0C"/>
    <w:rsid w:val="00F12012"/>
    <w:rsid w:val="00F13D57"/>
    <w:rsid w:val="00F153CB"/>
    <w:rsid w:val="00F15B9D"/>
    <w:rsid w:val="00F1729D"/>
    <w:rsid w:val="00F172F8"/>
    <w:rsid w:val="00F20764"/>
    <w:rsid w:val="00F224C6"/>
    <w:rsid w:val="00F224D8"/>
    <w:rsid w:val="00F22E30"/>
    <w:rsid w:val="00F23158"/>
    <w:rsid w:val="00F2364F"/>
    <w:rsid w:val="00F2384E"/>
    <w:rsid w:val="00F23F46"/>
    <w:rsid w:val="00F2478B"/>
    <w:rsid w:val="00F250A9"/>
    <w:rsid w:val="00F26934"/>
    <w:rsid w:val="00F30D69"/>
    <w:rsid w:val="00F31390"/>
    <w:rsid w:val="00F3141A"/>
    <w:rsid w:val="00F321B5"/>
    <w:rsid w:val="00F32442"/>
    <w:rsid w:val="00F32667"/>
    <w:rsid w:val="00F32B9C"/>
    <w:rsid w:val="00F32DDE"/>
    <w:rsid w:val="00F33C2B"/>
    <w:rsid w:val="00F34EB4"/>
    <w:rsid w:val="00F377DD"/>
    <w:rsid w:val="00F37863"/>
    <w:rsid w:val="00F37873"/>
    <w:rsid w:val="00F403BA"/>
    <w:rsid w:val="00F4315E"/>
    <w:rsid w:val="00F44FE6"/>
    <w:rsid w:val="00F503D2"/>
    <w:rsid w:val="00F507D7"/>
    <w:rsid w:val="00F51703"/>
    <w:rsid w:val="00F51F7F"/>
    <w:rsid w:val="00F524D4"/>
    <w:rsid w:val="00F5413C"/>
    <w:rsid w:val="00F54FC7"/>
    <w:rsid w:val="00F5514D"/>
    <w:rsid w:val="00F55527"/>
    <w:rsid w:val="00F561CF"/>
    <w:rsid w:val="00F5636C"/>
    <w:rsid w:val="00F56A54"/>
    <w:rsid w:val="00F56DAA"/>
    <w:rsid w:val="00F574F6"/>
    <w:rsid w:val="00F60AE0"/>
    <w:rsid w:val="00F6139B"/>
    <w:rsid w:val="00F640F9"/>
    <w:rsid w:val="00F64437"/>
    <w:rsid w:val="00F65164"/>
    <w:rsid w:val="00F651BB"/>
    <w:rsid w:val="00F67494"/>
    <w:rsid w:val="00F67A59"/>
    <w:rsid w:val="00F67C65"/>
    <w:rsid w:val="00F67F6A"/>
    <w:rsid w:val="00F7077D"/>
    <w:rsid w:val="00F70882"/>
    <w:rsid w:val="00F708FC"/>
    <w:rsid w:val="00F70C2E"/>
    <w:rsid w:val="00F718A5"/>
    <w:rsid w:val="00F71CCA"/>
    <w:rsid w:val="00F73A31"/>
    <w:rsid w:val="00F74E82"/>
    <w:rsid w:val="00F76EFC"/>
    <w:rsid w:val="00F775D3"/>
    <w:rsid w:val="00F779B7"/>
    <w:rsid w:val="00F81730"/>
    <w:rsid w:val="00F8185A"/>
    <w:rsid w:val="00F81C3C"/>
    <w:rsid w:val="00F83258"/>
    <w:rsid w:val="00F842E4"/>
    <w:rsid w:val="00F842EA"/>
    <w:rsid w:val="00F84418"/>
    <w:rsid w:val="00F853DE"/>
    <w:rsid w:val="00F85560"/>
    <w:rsid w:val="00F85FBE"/>
    <w:rsid w:val="00F862E8"/>
    <w:rsid w:val="00F86801"/>
    <w:rsid w:val="00F87293"/>
    <w:rsid w:val="00F87696"/>
    <w:rsid w:val="00F9091B"/>
    <w:rsid w:val="00F90F10"/>
    <w:rsid w:val="00F919B8"/>
    <w:rsid w:val="00F92BC7"/>
    <w:rsid w:val="00F92BDC"/>
    <w:rsid w:val="00F92EF8"/>
    <w:rsid w:val="00F931D1"/>
    <w:rsid w:val="00F9522B"/>
    <w:rsid w:val="00F95533"/>
    <w:rsid w:val="00F960B3"/>
    <w:rsid w:val="00F9621F"/>
    <w:rsid w:val="00F96887"/>
    <w:rsid w:val="00F9689C"/>
    <w:rsid w:val="00F96C0E"/>
    <w:rsid w:val="00F9728B"/>
    <w:rsid w:val="00F973CA"/>
    <w:rsid w:val="00FA005C"/>
    <w:rsid w:val="00FA1C76"/>
    <w:rsid w:val="00FA1DBA"/>
    <w:rsid w:val="00FA39F3"/>
    <w:rsid w:val="00FA3AAF"/>
    <w:rsid w:val="00FA40BB"/>
    <w:rsid w:val="00FA51BB"/>
    <w:rsid w:val="00FA5654"/>
    <w:rsid w:val="00FA6701"/>
    <w:rsid w:val="00FA7245"/>
    <w:rsid w:val="00FA7604"/>
    <w:rsid w:val="00FB1C09"/>
    <w:rsid w:val="00FB3414"/>
    <w:rsid w:val="00FB5DD7"/>
    <w:rsid w:val="00FB603A"/>
    <w:rsid w:val="00FB70D8"/>
    <w:rsid w:val="00FB7F38"/>
    <w:rsid w:val="00FC0FE3"/>
    <w:rsid w:val="00FC1231"/>
    <w:rsid w:val="00FC21DB"/>
    <w:rsid w:val="00FC3381"/>
    <w:rsid w:val="00FC355D"/>
    <w:rsid w:val="00FC3D2D"/>
    <w:rsid w:val="00FC5182"/>
    <w:rsid w:val="00FC561F"/>
    <w:rsid w:val="00FC5E54"/>
    <w:rsid w:val="00FC693D"/>
    <w:rsid w:val="00FC6C09"/>
    <w:rsid w:val="00FC7D52"/>
    <w:rsid w:val="00FD06F0"/>
    <w:rsid w:val="00FD1791"/>
    <w:rsid w:val="00FD1F6D"/>
    <w:rsid w:val="00FD2789"/>
    <w:rsid w:val="00FD2812"/>
    <w:rsid w:val="00FD2B39"/>
    <w:rsid w:val="00FD43B5"/>
    <w:rsid w:val="00FD62B6"/>
    <w:rsid w:val="00FD6424"/>
    <w:rsid w:val="00FD69C9"/>
    <w:rsid w:val="00FD7569"/>
    <w:rsid w:val="00FD7725"/>
    <w:rsid w:val="00FD7736"/>
    <w:rsid w:val="00FE1B82"/>
    <w:rsid w:val="00FE363B"/>
    <w:rsid w:val="00FE3918"/>
    <w:rsid w:val="00FE3AD2"/>
    <w:rsid w:val="00FE49A2"/>
    <w:rsid w:val="00FE549C"/>
    <w:rsid w:val="00FE5866"/>
    <w:rsid w:val="00FE66F0"/>
    <w:rsid w:val="00FF126A"/>
    <w:rsid w:val="00FF16CE"/>
    <w:rsid w:val="00FF1F72"/>
    <w:rsid w:val="00FF3276"/>
    <w:rsid w:val="00FF4D08"/>
    <w:rsid w:val="00FF506E"/>
    <w:rsid w:val="00FF611C"/>
    <w:rsid w:val="00FF659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F24CA"/>
  <w15:docId w15:val="{30CCDDE8-7224-4BF3-91B0-3E2CFE9B4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C393A"/>
    <w:pPr>
      <w:widowControl w:val="0"/>
      <w:wordWrap w:val="0"/>
      <w:autoSpaceDE w:val="0"/>
      <w:autoSpaceDN w:val="0"/>
    </w:pPr>
  </w:style>
  <w:style w:type="paragraph" w:styleId="2">
    <w:name w:val="heading 2"/>
    <w:basedOn w:val="a"/>
    <w:next w:val="a"/>
    <w:link w:val="2Char"/>
    <w:uiPriority w:val="9"/>
    <w:semiHidden/>
    <w:unhideWhenUsed/>
    <w:qFormat/>
    <w:rsid w:val="00F919B8"/>
    <w:pPr>
      <w:keepNext/>
      <w:wordWrap/>
      <w:autoSpaceDE/>
      <w:autoSpaceDN/>
      <w:spacing w:after="0" w:line="240" w:lineRule="auto"/>
      <w:outlineLvl w:val="1"/>
    </w:pPr>
    <w:rPr>
      <w:rFonts w:ascii="Calibri" w:hAnsi="Calibri" w:cs="Calibri"/>
      <w:b/>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E5209"/>
    <w:pPr>
      <w:ind w:leftChars="400" w:left="800"/>
    </w:pPr>
  </w:style>
  <w:style w:type="character" w:customStyle="1" w:styleId="xapple-tab-span">
    <w:name w:val="x_apple-tab-span"/>
    <w:basedOn w:val="a0"/>
    <w:rsid w:val="00CE5209"/>
  </w:style>
  <w:style w:type="paragraph" w:styleId="a4">
    <w:name w:val="Balloon Text"/>
    <w:basedOn w:val="a"/>
    <w:link w:val="Char"/>
    <w:uiPriority w:val="99"/>
    <w:semiHidden/>
    <w:unhideWhenUsed/>
    <w:rsid w:val="00457EA1"/>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4"/>
    <w:uiPriority w:val="99"/>
    <w:semiHidden/>
    <w:rsid w:val="00457EA1"/>
    <w:rPr>
      <w:rFonts w:asciiTheme="majorHAnsi" w:eastAsiaTheme="majorEastAsia" w:hAnsiTheme="majorHAnsi" w:cstheme="majorBidi"/>
      <w:sz w:val="18"/>
      <w:szCs w:val="18"/>
    </w:rPr>
  </w:style>
  <w:style w:type="character" w:styleId="a5">
    <w:name w:val="Hyperlink"/>
    <w:basedOn w:val="a0"/>
    <w:uiPriority w:val="99"/>
    <w:unhideWhenUsed/>
    <w:rsid w:val="00A01BC0"/>
    <w:rPr>
      <w:color w:val="0000FF"/>
      <w:u w:val="single"/>
    </w:rPr>
  </w:style>
  <w:style w:type="character" w:styleId="a6">
    <w:name w:val="annotation reference"/>
    <w:basedOn w:val="a0"/>
    <w:uiPriority w:val="99"/>
    <w:semiHidden/>
    <w:unhideWhenUsed/>
    <w:rsid w:val="00537F05"/>
    <w:rPr>
      <w:sz w:val="18"/>
      <w:szCs w:val="18"/>
    </w:rPr>
  </w:style>
  <w:style w:type="paragraph" w:styleId="a7">
    <w:name w:val="annotation text"/>
    <w:basedOn w:val="a"/>
    <w:link w:val="Char0"/>
    <w:uiPriority w:val="99"/>
    <w:unhideWhenUsed/>
    <w:rsid w:val="00537F05"/>
    <w:pPr>
      <w:jc w:val="left"/>
    </w:pPr>
  </w:style>
  <w:style w:type="character" w:customStyle="1" w:styleId="Char0">
    <w:name w:val="메모 텍스트 Char"/>
    <w:basedOn w:val="a0"/>
    <w:link w:val="a7"/>
    <w:uiPriority w:val="99"/>
    <w:rsid w:val="00537F05"/>
  </w:style>
  <w:style w:type="paragraph" w:styleId="a8">
    <w:name w:val="annotation subject"/>
    <w:basedOn w:val="a7"/>
    <w:next w:val="a7"/>
    <w:link w:val="Char1"/>
    <w:uiPriority w:val="99"/>
    <w:semiHidden/>
    <w:unhideWhenUsed/>
    <w:rsid w:val="00537F05"/>
    <w:rPr>
      <w:b/>
      <w:bCs/>
    </w:rPr>
  </w:style>
  <w:style w:type="character" w:customStyle="1" w:styleId="Char1">
    <w:name w:val="메모 주제 Char"/>
    <w:basedOn w:val="Char0"/>
    <w:link w:val="a8"/>
    <w:uiPriority w:val="99"/>
    <w:semiHidden/>
    <w:rsid w:val="00537F05"/>
    <w:rPr>
      <w:b/>
      <w:bCs/>
    </w:rPr>
  </w:style>
  <w:style w:type="paragraph" w:styleId="a9">
    <w:name w:val="header"/>
    <w:basedOn w:val="a"/>
    <w:link w:val="Char2"/>
    <w:uiPriority w:val="99"/>
    <w:unhideWhenUsed/>
    <w:rsid w:val="00C47EB8"/>
    <w:pPr>
      <w:tabs>
        <w:tab w:val="center" w:pos="4513"/>
        <w:tab w:val="right" w:pos="9026"/>
      </w:tabs>
      <w:snapToGrid w:val="0"/>
    </w:pPr>
  </w:style>
  <w:style w:type="character" w:customStyle="1" w:styleId="Char2">
    <w:name w:val="머리글 Char"/>
    <w:basedOn w:val="a0"/>
    <w:link w:val="a9"/>
    <w:uiPriority w:val="99"/>
    <w:rsid w:val="00C47EB8"/>
  </w:style>
  <w:style w:type="paragraph" w:styleId="aa">
    <w:name w:val="footer"/>
    <w:basedOn w:val="a"/>
    <w:link w:val="Char3"/>
    <w:uiPriority w:val="99"/>
    <w:unhideWhenUsed/>
    <w:rsid w:val="00C47EB8"/>
    <w:pPr>
      <w:tabs>
        <w:tab w:val="center" w:pos="4513"/>
        <w:tab w:val="right" w:pos="9026"/>
      </w:tabs>
      <w:snapToGrid w:val="0"/>
    </w:pPr>
  </w:style>
  <w:style w:type="character" w:customStyle="1" w:styleId="Char3">
    <w:name w:val="바닥글 Char"/>
    <w:basedOn w:val="a0"/>
    <w:link w:val="aa"/>
    <w:uiPriority w:val="99"/>
    <w:rsid w:val="00C47EB8"/>
  </w:style>
  <w:style w:type="character" w:customStyle="1" w:styleId="orcid-id-https2">
    <w:name w:val="orcid-id-https2"/>
    <w:basedOn w:val="a0"/>
    <w:rsid w:val="000F3FA1"/>
    <w:rPr>
      <w:sz w:val="18"/>
      <w:szCs w:val="18"/>
    </w:rPr>
  </w:style>
  <w:style w:type="table" w:styleId="ab">
    <w:name w:val="Table Grid"/>
    <w:basedOn w:val="a1"/>
    <w:uiPriority w:val="39"/>
    <w:rsid w:val="00584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확인되지 않은 멘션1"/>
    <w:basedOn w:val="a0"/>
    <w:uiPriority w:val="99"/>
    <w:semiHidden/>
    <w:unhideWhenUsed/>
    <w:rsid w:val="00C34707"/>
    <w:rPr>
      <w:color w:val="605E5C"/>
      <w:shd w:val="clear" w:color="auto" w:fill="E1DFDD"/>
    </w:rPr>
  </w:style>
  <w:style w:type="paragraph" w:customStyle="1" w:styleId="TAMainText">
    <w:name w:val="TA_Main_Text"/>
    <w:basedOn w:val="a"/>
    <w:link w:val="TAMainTextChar"/>
    <w:rsid w:val="00AC1057"/>
    <w:pPr>
      <w:widowControl/>
      <w:wordWrap/>
      <w:autoSpaceDE/>
      <w:autoSpaceDN/>
      <w:spacing w:after="0" w:line="480" w:lineRule="auto"/>
      <w:ind w:firstLine="202"/>
    </w:pPr>
    <w:rPr>
      <w:rFonts w:ascii="Times" w:hAnsi="Times" w:cs="Times New Roman"/>
      <w:kern w:val="0"/>
      <w:sz w:val="24"/>
      <w:szCs w:val="20"/>
      <w:lang w:eastAsia="en-US"/>
    </w:rPr>
  </w:style>
  <w:style w:type="character" w:customStyle="1" w:styleId="cit-title">
    <w:name w:val="cit-title"/>
    <w:basedOn w:val="a0"/>
    <w:rsid w:val="008777C6"/>
  </w:style>
  <w:style w:type="character" w:customStyle="1" w:styleId="cit-year-info">
    <w:name w:val="cit-year-info"/>
    <w:basedOn w:val="a0"/>
    <w:rsid w:val="008777C6"/>
  </w:style>
  <w:style w:type="character" w:customStyle="1" w:styleId="cit-volume">
    <w:name w:val="cit-volume"/>
    <w:basedOn w:val="a0"/>
    <w:rsid w:val="008777C6"/>
  </w:style>
  <w:style w:type="character" w:customStyle="1" w:styleId="cit-issue">
    <w:name w:val="cit-issue"/>
    <w:basedOn w:val="a0"/>
    <w:rsid w:val="008777C6"/>
  </w:style>
  <w:style w:type="character" w:customStyle="1" w:styleId="cit-pagerange">
    <w:name w:val="cit-pagerange"/>
    <w:basedOn w:val="a0"/>
    <w:rsid w:val="008777C6"/>
  </w:style>
  <w:style w:type="character" w:customStyle="1" w:styleId="TAMainTextChar">
    <w:name w:val="TA_Main_Text Char"/>
    <w:basedOn w:val="a0"/>
    <w:link w:val="TAMainText"/>
    <w:rsid w:val="000C3351"/>
    <w:rPr>
      <w:rFonts w:ascii="Times" w:hAnsi="Times" w:cs="Times New Roman"/>
      <w:kern w:val="0"/>
      <w:sz w:val="24"/>
      <w:szCs w:val="20"/>
      <w:lang w:eastAsia="en-US"/>
    </w:rPr>
  </w:style>
  <w:style w:type="paragraph" w:customStyle="1" w:styleId="EndNoteBibliography">
    <w:name w:val="EndNote Bibliography"/>
    <w:basedOn w:val="a"/>
    <w:link w:val="EndNoteBibliographyChar"/>
    <w:rsid w:val="00F84418"/>
    <w:pPr>
      <w:widowControl/>
      <w:wordWrap/>
      <w:autoSpaceDE/>
      <w:autoSpaceDN/>
      <w:spacing w:after="200" w:line="240" w:lineRule="auto"/>
      <w:jc w:val="left"/>
    </w:pPr>
    <w:rPr>
      <w:rFonts w:ascii="맑은 고딕" w:eastAsia="맑은 고딕" w:hAnsi="맑은 고딕" w:cs="Times New Roman"/>
      <w:noProof/>
      <w:kern w:val="0"/>
      <w:szCs w:val="20"/>
      <w:lang w:eastAsia="en-US"/>
    </w:rPr>
  </w:style>
  <w:style w:type="character" w:customStyle="1" w:styleId="EndNoteBibliographyChar">
    <w:name w:val="EndNote Bibliography Char"/>
    <w:basedOn w:val="a0"/>
    <w:link w:val="EndNoteBibliography"/>
    <w:rsid w:val="00F84418"/>
    <w:rPr>
      <w:rFonts w:ascii="맑은 고딕" w:eastAsia="맑은 고딕" w:hAnsi="맑은 고딕" w:cs="Times New Roman"/>
      <w:noProof/>
      <w:kern w:val="0"/>
      <w:szCs w:val="20"/>
      <w:lang w:eastAsia="en-US"/>
    </w:rPr>
  </w:style>
  <w:style w:type="character" w:styleId="ac">
    <w:name w:val="Placeholder Text"/>
    <w:basedOn w:val="a0"/>
    <w:uiPriority w:val="99"/>
    <w:semiHidden/>
    <w:rsid w:val="006C14C4"/>
    <w:rPr>
      <w:color w:val="808080"/>
    </w:rPr>
  </w:style>
  <w:style w:type="paragraph" w:customStyle="1" w:styleId="08ArticleText">
    <w:name w:val="08 Article Text"/>
    <w:qFormat/>
    <w:rsid w:val="00F32DDE"/>
    <w:pPr>
      <w:widowControl w:val="0"/>
      <w:tabs>
        <w:tab w:val="left" w:pos="198"/>
      </w:tabs>
      <w:spacing w:after="0" w:line="230" w:lineRule="exact"/>
    </w:pPr>
    <w:rPr>
      <w:rFonts w:ascii="Times New Roman" w:hAnsi="Times New Roman" w:cs="Times New Roman"/>
      <w:kern w:val="0"/>
      <w:sz w:val="18"/>
      <w:szCs w:val="18"/>
      <w:lang w:val="en-GB" w:eastAsia="en-GB"/>
    </w:rPr>
  </w:style>
  <w:style w:type="table" w:styleId="20">
    <w:name w:val="Plain Table 2"/>
    <w:basedOn w:val="a1"/>
    <w:uiPriority w:val="42"/>
    <w:rsid w:val="00F507D7"/>
    <w:pPr>
      <w:spacing w:after="0" w:line="240" w:lineRule="auto"/>
      <w:jc w:val="left"/>
    </w:pPr>
    <w:rPr>
      <w:rFonts w:ascii="Times New Roman" w:eastAsia="MS Mincho" w:hAnsi="Times New Roman" w:cs="Times New Roman"/>
      <w:kern w:val="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Normal (Web)"/>
    <w:basedOn w:val="a"/>
    <w:uiPriority w:val="99"/>
    <w:semiHidden/>
    <w:unhideWhenUsed/>
    <w:rsid w:val="00670A6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HTML">
    <w:name w:val="HTML Preformatted"/>
    <w:basedOn w:val="a"/>
    <w:link w:val="HTMLChar"/>
    <w:uiPriority w:val="99"/>
    <w:semiHidden/>
    <w:unhideWhenUsed/>
    <w:rsid w:val="00996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semiHidden/>
    <w:rsid w:val="009961B2"/>
    <w:rPr>
      <w:rFonts w:ascii="굴림체" w:eastAsia="굴림체" w:hAnsi="굴림체" w:cs="굴림체"/>
      <w:kern w:val="0"/>
      <w:sz w:val="24"/>
      <w:szCs w:val="24"/>
    </w:rPr>
  </w:style>
  <w:style w:type="character" w:customStyle="1" w:styleId="y2iqfc">
    <w:name w:val="y2iqfc"/>
    <w:basedOn w:val="a0"/>
    <w:rsid w:val="009961B2"/>
  </w:style>
  <w:style w:type="paragraph" w:customStyle="1" w:styleId="MDPI31text">
    <w:name w:val="MDPI_3.1_text"/>
    <w:qFormat/>
    <w:rsid w:val="003A5868"/>
    <w:pPr>
      <w:adjustRightInd w:val="0"/>
      <w:snapToGrid w:val="0"/>
      <w:spacing w:after="0" w:line="228" w:lineRule="auto"/>
      <w:ind w:left="2608" w:firstLine="425"/>
    </w:pPr>
    <w:rPr>
      <w:rFonts w:ascii="Palatino Linotype" w:eastAsia="Times New Roman" w:hAnsi="Palatino Linotype" w:cs="Times New Roman"/>
      <w:snapToGrid w:val="0"/>
      <w:color w:val="000000"/>
      <w:kern w:val="0"/>
      <w:lang w:eastAsia="de-DE" w:bidi="en-US"/>
    </w:rPr>
  </w:style>
  <w:style w:type="character" w:customStyle="1" w:styleId="muxgbd">
    <w:name w:val="muxgbd"/>
    <w:basedOn w:val="a0"/>
    <w:rsid w:val="00C82CA0"/>
  </w:style>
  <w:style w:type="character" w:styleId="ae">
    <w:name w:val="Emphasis"/>
    <w:basedOn w:val="a0"/>
    <w:uiPriority w:val="20"/>
    <w:qFormat/>
    <w:rsid w:val="00C82CA0"/>
    <w:rPr>
      <w:i/>
      <w:iCs/>
    </w:rPr>
  </w:style>
  <w:style w:type="paragraph" w:customStyle="1" w:styleId="EndNoteBibliographyTitle">
    <w:name w:val="EndNote Bibliography Title"/>
    <w:basedOn w:val="a"/>
    <w:link w:val="EndNoteBibliographyTitleChar"/>
    <w:rsid w:val="00083357"/>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083357"/>
    <w:rPr>
      <w:rFonts w:ascii="맑은 고딕" w:eastAsia="맑은 고딕" w:hAnsi="맑은 고딕"/>
      <w:noProof/>
    </w:rPr>
  </w:style>
  <w:style w:type="character" w:customStyle="1" w:styleId="21">
    <w:name w:val="확인되지 않은 멘션2"/>
    <w:basedOn w:val="a0"/>
    <w:uiPriority w:val="99"/>
    <w:semiHidden/>
    <w:unhideWhenUsed/>
    <w:rsid w:val="001B5623"/>
    <w:rPr>
      <w:color w:val="605E5C"/>
      <w:shd w:val="clear" w:color="auto" w:fill="E1DFDD"/>
    </w:rPr>
  </w:style>
  <w:style w:type="paragraph" w:customStyle="1" w:styleId="MDPI42tablebody">
    <w:name w:val="MDPI_4.2_table_body"/>
    <w:qFormat/>
    <w:rsid w:val="0084743A"/>
    <w:pPr>
      <w:adjustRightInd w:val="0"/>
      <w:snapToGrid w:val="0"/>
      <w:spacing w:after="0" w:line="260" w:lineRule="atLeast"/>
      <w:jc w:val="center"/>
    </w:pPr>
    <w:rPr>
      <w:rFonts w:ascii="Palatino Linotype" w:eastAsia="Times New Roman" w:hAnsi="Palatino Linotype" w:cs="Times New Roman"/>
      <w:snapToGrid w:val="0"/>
      <w:color w:val="000000"/>
      <w:kern w:val="0"/>
      <w:szCs w:val="20"/>
      <w:lang w:eastAsia="de-DE" w:bidi="en-US"/>
    </w:rPr>
  </w:style>
  <w:style w:type="character" w:customStyle="1" w:styleId="pubyear">
    <w:name w:val="pubyear"/>
    <w:basedOn w:val="a0"/>
    <w:rsid w:val="00755ECC"/>
  </w:style>
  <w:style w:type="character" w:customStyle="1" w:styleId="vol">
    <w:name w:val="vol"/>
    <w:basedOn w:val="a0"/>
    <w:rsid w:val="00755ECC"/>
  </w:style>
  <w:style w:type="character" w:customStyle="1" w:styleId="3">
    <w:name w:val="확인되지 않은 멘션3"/>
    <w:basedOn w:val="a0"/>
    <w:uiPriority w:val="99"/>
    <w:semiHidden/>
    <w:unhideWhenUsed/>
    <w:rsid w:val="008E7268"/>
    <w:rPr>
      <w:color w:val="605E5C"/>
      <w:shd w:val="clear" w:color="auto" w:fill="E1DFDD"/>
    </w:rPr>
  </w:style>
  <w:style w:type="character" w:customStyle="1" w:styleId="4">
    <w:name w:val="확인되지 않은 멘션4"/>
    <w:basedOn w:val="a0"/>
    <w:uiPriority w:val="99"/>
    <w:semiHidden/>
    <w:unhideWhenUsed/>
    <w:rsid w:val="007F2193"/>
    <w:rPr>
      <w:color w:val="605E5C"/>
      <w:shd w:val="clear" w:color="auto" w:fill="E1DFDD"/>
    </w:rPr>
  </w:style>
  <w:style w:type="character" w:styleId="af">
    <w:name w:val="Strong"/>
    <w:basedOn w:val="a0"/>
    <w:uiPriority w:val="22"/>
    <w:qFormat/>
    <w:rsid w:val="00C64B25"/>
    <w:rPr>
      <w:b/>
      <w:bCs/>
    </w:rPr>
  </w:style>
  <w:style w:type="character" w:customStyle="1" w:styleId="2Char">
    <w:name w:val="제목 2 Char"/>
    <w:basedOn w:val="a0"/>
    <w:link w:val="2"/>
    <w:uiPriority w:val="9"/>
    <w:semiHidden/>
    <w:rsid w:val="00F919B8"/>
    <w:rPr>
      <w:rFonts w:ascii="Calibri" w:hAnsi="Calibri" w:cs="Calibri"/>
      <w:b/>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880">
      <w:bodyDiv w:val="1"/>
      <w:marLeft w:val="0"/>
      <w:marRight w:val="0"/>
      <w:marTop w:val="0"/>
      <w:marBottom w:val="0"/>
      <w:divBdr>
        <w:top w:val="none" w:sz="0" w:space="0" w:color="auto"/>
        <w:left w:val="none" w:sz="0" w:space="0" w:color="auto"/>
        <w:bottom w:val="none" w:sz="0" w:space="0" w:color="auto"/>
        <w:right w:val="none" w:sz="0" w:space="0" w:color="auto"/>
      </w:divBdr>
    </w:div>
    <w:div w:id="66461906">
      <w:bodyDiv w:val="1"/>
      <w:marLeft w:val="0"/>
      <w:marRight w:val="0"/>
      <w:marTop w:val="0"/>
      <w:marBottom w:val="0"/>
      <w:divBdr>
        <w:top w:val="none" w:sz="0" w:space="0" w:color="auto"/>
        <w:left w:val="none" w:sz="0" w:space="0" w:color="auto"/>
        <w:bottom w:val="none" w:sz="0" w:space="0" w:color="auto"/>
        <w:right w:val="none" w:sz="0" w:space="0" w:color="auto"/>
      </w:divBdr>
      <w:divsChild>
        <w:div w:id="19517368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1291553">
              <w:marLeft w:val="0"/>
              <w:marRight w:val="0"/>
              <w:marTop w:val="0"/>
              <w:marBottom w:val="0"/>
              <w:divBdr>
                <w:top w:val="none" w:sz="0" w:space="0" w:color="auto"/>
                <w:left w:val="none" w:sz="0" w:space="0" w:color="auto"/>
                <w:bottom w:val="none" w:sz="0" w:space="0" w:color="auto"/>
                <w:right w:val="none" w:sz="0" w:space="0" w:color="auto"/>
              </w:divBdr>
              <w:divsChild>
                <w:div w:id="158730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51665">
      <w:bodyDiv w:val="1"/>
      <w:marLeft w:val="0"/>
      <w:marRight w:val="0"/>
      <w:marTop w:val="0"/>
      <w:marBottom w:val="0"/>
      <w:divBdr>
        <w:top w:val="none" w:sz="0" w:space="0" w:color="auto"/>
        <w:left w:val="none" w:sz="0" w:space="0" w:color="auto"/>
        <w:bottom w:val="none" w:sz="0" w:space="0" w:color="auto"/>
        <w:right w:val="none" w:sz="0" w:space="0" w:color="auto"/>
      </w:divBdr>
    </w:div>
    <w:div w:id="152837009">
      <w:bodyDiv w:val="1"/>
      <w:marLeft w:val="0"/>
      <w:marRight w:val="0"/>
      <w:marTop w:val="0"/>
      <w:marBottom w:val="0"/>
      <w:divBdr>
        <w:top w:val="none" w:sz="0" w:space="0" w:color="auto"/>
        <w:left w:val="none" w:sz="0" w:space="0" w:color="auto"/>
        <w:bottom w:val="none" w:sz="0" w:space="0" w:color="auto"/>
        <w:right w:val="none" w:sz="0" w:space="0" w:color="auto"/>
      </w:divBdr>
      <w:divsChild>
        <w:div w:id="3457130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7151132">
              <w:marLeft w:val="0"/>
              <w:marRight w:val="0"/>
              <w:marTop w:val="0"/>
              <w:marBottom w:val="0"/>
              <w:divBdr>
                <w:top w:val="none" w:sz="0" w:space="0" w:color="auto"/>
                <w:left w:val="none" w:sz="0" w:space="0" w:color="auto"/>
                <w:bottom w:val="none" w:sz="0" w:space="0" w:color="auto"/>
                <w:right w:val="none" w:sz="0" w:space="0" w:color="auto"/>
              </w:divBdr>
              <w:divsChild>
                <w:div w:id="181216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8235">
      <w:bodyDiv w:val="1"/>
      <w:marLeft w:val="0"/>
      <w:marRight w:val="0"/>
      <w:marTop w:val="0"/>
      <w:marBottom w:val="0"/>
      <w:divBdr>
        <w:top w:val="none" w:sz="0" w:space="0" w:color="auto"/>
        <w:left w:val="none" w:sz="0" w:space="0" w:color="auto"/>
        <w:bottom w:val="none" w:sz="0" w:space="0" w:color="auto"/>
        <w:right w:val="none" w:sz="0" w:space="0" w:color="auto"/>
      </w:divBdr>
      <w:divsChild>
        <w:div w:id="10491449">
          <w:marLeft w:val="0"/>
          <w:marRight w:val="0"/>
          <w:marTop w:val="0"/>
          <w:marBottom w:val="0"/>
          <w:divBdr>
            <w:top w:val="none" w:sz="0" w:space="0" w:color="auto"/>
            <w:left w:val="none" w:sz="0" w:space="0" w:color="auto"/>
            <w:bottom w:val="none" w:sz="0" w:space="0" w:color="auto"/>
            <w:right w:val="none" w:sz="0" w:space="0" w:color="auto"/>
          </w:divBdr>
          <w:divsChild>
            <w:div w:id="1234850531">
              <w:marLeft w:val="105"/>
              <w:marRight w:val="105"/>
              <w:marTop w:val="0"/>
              <w:marBottom w:val="0"/>
              <w:divBdr>
                <w:top w:val="single" w:sz="6" w:space="0" w:color="DDDDDD"/>
                <w:left w:val="single" w:sz="6" w:space="0" w:color="DDDDDD"/>
                <w:bottom w:val="single" w:sz="6" w:space="31" w:color="DDDDDD"/>
                <w:right w:val="single" w:sz="6" w:space="0" w:color="DDDDDD"/>
              </w:divBdr>
              <w:divsChild>
                <w:div w:id="970792383">
                  <w:marLeft w:val="0"/>
                  <w:marRight w:val="0"/>
                  <w:marTop w:val="0"/>
                  <w:marBottom w:val="0"/>
                  <w:divBdr>
                    <w:top w:val="none" w:sz="0" w:space="0" w:color="auto"/>
                    <w:left w:val="none" w:sz="0" w:space="0" w:color="auto"/>
                    <w:bottom w:val="none" w:sz="0" w:space="0" w:color="auto"/>
                    <w:right w:val="none" w:sz="0" w:space="0" w:color="auto"/>
                  </w:divBdr>
                  <w:divsChild>
                    <w:div w:id="235288745">
                      <w:marLeft w:val="0"/>
                      <w:marRight w:val="0"/>
                      <w:marTop w:val="0"/>
                      <w:marBottom w:val="0"/>
                      <w:divBdr>
                        <w:top w:val="none" w:sz="0" w:space="0" w:color="auto"/>
                        <w:left w:val="none" w:sz="0" w:space="0" w:color="auto"/>
                        <w:bottom w:val="none" w:sz="0" w:space="0" w:color="auto"/>
                        <w:right w:val="none" w:sz="0" w:space="0" w:color="auto"/>
                      </w:divBdr>
                    </w:div>
                  </w:divsChild>
                </w:div>
                <w:div w:id="1809395265">
                  <w:marLeft w:val="15"/>
                  <w:marRight w:val="0"/>
                  <w:marTop w:val="0"/>
                  <w:marBottom w:val="0"/>
                  <w:divBdr>
                    <w:top w:val="none" w:sz="0" w:space="0" w:color="auto"/>
                    <w:left w:val="none" w:sz="0" w:space="0" w:color="auto"/>
                    <w:bottom w:val="none" w:sz="0" w:space="0" w:color="auto"/>
                    <w:right w:val="none" w:sz="0" w:space="0" w:color="auto"/>
                  </w:divBdr>
                  <w:divsChild>
                    <w:div w:id="1276599819">
                      <w:marLeft w:val="0"/>
                      <w:marRight w:val="0"/>
                      <w:marTop w:val="0"/>
                      <w:marBottom w:val="0"/>
                      <w:divBdr>
                        <w:top w:val="none" w:sz="0" w:space="0" w:color="auto"/>
                        <w:left w:val="none" w:sz="0" w:space="0" w:color="auto"/>
                        <w:bottom w:val="none" w:sz="0" w:space="0" w:color="auto"/>
                        <w:right w:val="none" w:sz="0" w:space="0" w:color="auto"/>
                      </w:divBdr>
                      <w:divsChild>
                        <w:div w:id="441075842">
                          <w:marLeft w:val="0"/>
                          <w:marRight w:val="0"/>
                          <w:marTop w:val="0"/>
                          <w:marBottom w:val="0"/>
                          <w:divBdr>
                            <w:top w:val="none" w:sz="0" w:space="0" w:color="auto"/>
                            <w:left w:val="none" w:sz="0" w:space="0" w:color="auto"/>
                            <w:bottom w:val="none" w:sz="0" w:space="0" w:color="auto"/>
                            <w:right w:val="none" w:sz="0" w:space="0" w:color="auto"/>
                          </w:divBdr>
                          <w:divsChild>
                            <w:div w:id="154254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145546">
          <w:marLeft w:val="0"/>
          <w:marRight w:val="0"/>
          <w:marTop w:val="0"/>
          <w:marBottom w:val="0"/>
          <w:divBdr>
            <w:top w:val="none" w:sz="0" w:space="0" w:color="auto"/>
            <w:left w:val="none" w:sz="0" w:space="0" w:color="auto"/>
            <w:bottom w:val="none" w:sz="0" w:space="0" w:color="auto"/>
            <w:right w:val="none" w:sz="0" w:space="0" w:color="auto"/>
          </w:divBdr>
          <w:divsChild>
            <w:div w:id="667948911">
              <w:marLeft w:val="105"/>
              <w:marRight w:val="105"/>
              <w:marTop w:val="0"/>
              <w:marBottom w:val="0"/>
              <w:divBdr>
                <w:top w:val="single" w:sz="6" w:space="0" w:color="DDDDDD"/>
                <w:left w:val="single" w:sz="6" w:space="0" w:color="DDDDDD"/>
                <w:bottom w:val="single" w:sz="6" w:space="31" w:color="DDDDDD"/>
                <w:right w:val="single" w:sz="6" w:space="0" w:color="DDDDDD"/>
              </w:divBdr>
              <w:divsChild>
                <w:div w:id="560949240">
                  <w:marLeft w:val="0"/>
                  <w:marRight w:val="0"/>
                  <w:marTop w:val="0"/>
                  <w:marBottom w:val="0"/>
                  <w:divBdr>
                    <w:top w:val="none" w:sz="0" w:space="0" w:color="auto"/>
                    <w:left w:val="none" w:sz="0" w:space="0" w:color="auto"/>
                    <w:bottom w:val="none" w:sz="0" w:space="0" w:color="auto"/>
                    <w:right w:val="none" w:sz="0" w:space="0" w:color="auto"/>
                  </w:divBdr>
                </w:div>
                <w:div w:id="1223521391">
                  <w:marLeft w:val="-15"/>
                  <w:marRight w:val="-15"/>
                  <w:marTop w:val="0"/>
                  <w:marBottom w:val="0"/>
                  <w:divBdr>
                    <w:top w:val="none" w:sz="0" w:space="0" w:color="auto"/>
                    <w:left w:val="none" w:sz="0" w:space="0" w:color="auto"/>
                    <w:bottom w:val="none" w:sz="0" w:space="0" w:color="auto"/>
                    <w:right w:val="none" w:sz="0" w:space="0" w:color="auto"/>
                  </w:divBdr>
                </w:div>
                <w:div w:id="1319655324">
                  <w:marLeft w:val="0"/>
                  <w:marRight w:val="0"/>
                  <w:marTop w:val="0"/>
                  <w:marBottom w:val="0"/>
                  <w:divBdr>
                    <w:top w:val="none" w:sz="0" w:space="0" w:color="auto"/>
                    <w:left w:val="none" w:sz="0" w:space="0" w:color="auto"/>
                    <w:bottom w:val="none" w:sz="0" w:space="0" w:color="auto"/>
                    <w:right w:val="none" w:sz="0" w:space="0" w:color="auto"/>
                  </w:divBdr>
                  <w:divsChild>
                    <w:div w:id="1918510908">
                      <w:marLeft w:val="0"/>
                      <w:marRight w:val="0"/>
                      <w:marTop w:val="0"/>
                      <w:marBottom w:val="0"/>
                      <w:divBdr>
                        <w:top w:val="none" w:sz="0" w:space="0" w:color="auto"/>
                        <w:left w:val="none" w:sz="0" w:space="0" w:color="auto"/>
                        <w:bottom w:val="none" w:sz="0" w:space="0" w:color="auto"/>
                        <w:right w:val="none" w:sz="0" w:space="0" w:color="auto"/>
                      </w:divBdr>
                    </w:div>
                  </w:divsChild>
                </w:div>
                <w:div w:id="162473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2076">
      <w:bodyDiv w:val="1"/>
      <w:marLeft w:val="0"/>
      <w:marRight w:val="0"/>
      <w:marTop w:val="0"/>
      <w:marBottom w:val="0"/>
      <w:divBdr>
        <w:top w:val="none" w:sz="0" w:space="0" w:color="auto"/>
        <w:left w:val="none" w:sz="0" w:space="0" w:color="auto"/>
        <w:bottom w:val="none" w:sz="0" w:space="0" w:color="auto"/>
        <w:right w:val="none" w:sz="0" w:space="0" w:color="auto"/>
      </w:divBdr>
      <w:divsChild>
        <w:div w:id="82916179">
          <w:marLeft w:val="0"/>
          <w:marRight w:val="0"/>
          <w:marTop w:val="0"/>
          <w:marBottom w:val="0"/>
          <w:divBdr>
            <w:top w:val="none" w:sz="0" w:space="0" w:color="auto"/>
            <w:left w:val="none" w:sz="0" w:space="0" w:color="auto"/>
            <w:bottom w:val="none" w:sz="0" w:space="0" w:color="auto"/>
            <w:right w:val="none" w:sz="0" w:space="0" w:color="auto"/>
          </w:divBdr>
        </w:div>
      </w:divsChild>
    </w:div>
    <w:div w:id="208956696">
      <w:bodyDiv w:val="1"/>
      <w:marLeft w:val="0"/>
      <w:marRight w:val="0"/>
      <w:marTop w:val="0"/>
      <w:marBottom w:val="0"/>
      <w:divBdr>
        <w:top w:val="none" w:sz="0" w:space="0" w:color="auto"/>
        <w:left w:val="none" w:sz="0" w:space="0" w:color="auto"/>
        <w:bottom w:val="none" w:sz="0" w:space="0" w:color="auto"/>
        <w:right w:val="none" w:sz="0" w:space="0" w:color="auto"/>
      </w:divBdr>
    </w:div>
    <w:div w:id="226427085">
      <w:bodyDiv w:val="1"/>
      <w:marLeft w:val="0"/>
      <w:marRight w:val="0"/>
      <w:marTop w:val="0"/>
      <w:marBottom w:val="0"/>
      <w:divBdr>
        <w:top w:val="none" w:sz="0" w:space="0" w:color="auto"/>
        <w:left w:val="none" w:sz="0" w:space="0" w:color="auto"/>
        <w:bottom w:val="none" w:sz="0" w:space="0" w:color="auto"/>
        <w:right w:val="none" w:sz="0" w:space="0" w:color="auto"/>
      </w:divBdr>
      <w:divsChild>
        <w:div w:id="1363021762">
          <w:marLeft w:val="0"/>
          <w:marRight w:val="0"/>
          <w:marTop w:val="0"/>
          <w:marBottom w:val="0"/>
          <w:divBdr>
            <w:top w:val="none" w:sz="0" w:space="0" w:color="auto"/>
            <w:left w:val="none" w:sz="0" w:space="0" w:color="auto"/>
            <w:bottom w:val="none" w:sz="0" w:space="0" w:color="auto"/>
            <w:right w:val="none" w:sz="0" w:space="0" w:color="auto"/>
          </w:divBdr>
          <w:divsChild>
            <w:div w:id="551119168">
              <w:marLeft w:val="0"/>
              <w:marRight w:val="0"/>
              <w:marTop w:val="0"/>
              <w:marBottom w:val="0"/>
              <w:divBdr>
                <w:top w:val="none" w:sz="0" w:space="0" w:color="auto"/>
                <w:left w:val="none" w:sz="0" w:space="0" w:color="auto"/>
                <w:bottom w:val="none" w:sz="0" w:space="0" w:color="auto"/>
                <w:right w:val="none" w:sz="0" w:space="0" w:color="auto"/>
              </w:divBdr>
              <w:divsChild>
                <w:div w:id="545683575">
                  <w:marLeft w:val="0"/>
                  <w:marRight w:val="0"/>
                  <w:marTop w:val="0"/>
                  <w:marBottom w:val="0"/>
                  <w:divBdr>
                    <w:top w:val="none" w:sz="0" w:space="0" w:color="auto"/>
                    <w:left w:val="none" w:sz="0" w:space="0" w:color="auto"/>
                    <w:bottom w:val="none" w:sz="0" w:space="0" w:color="auto"/>
                    <w:right w:val="none" w:sz="0" w:space="0" w:color="auto"/>
                  </w:divBdr>
                  <w:divsChild>
                    <w:div w:id="925502275">
                      <w:marLeft w:val="-9900"/>
                      <w:marRight w:val="0"/>
                      <w:marTop w:val="0"/>
                      <w:marBottom w:val="0"/>
                      <w:divBdr>
                        <w:top w:val="none" w:sz="0" w:space="0" w:color="auto"/>
                        <w:left w:val="none" w:sz="0" w:space="0" w:color="auto"/>
                        <w:bottom w:val="none" w:sz="0" w:space="0" w:color="auto"/>
                        <w:right w:val="none" w:sz="0" w:space="0" w:color="auto"/>
                      </w:divBdr>
                      <w:divsChild>
                        <w:div w:id="1549533826">
                          <w:marLeft w:val="0"/>
                          <w:marRight w:val="0"/>
                          <w:marTop w:val="0"/>
                          <w:marBottom w:val="0"/>
                          <w:divBdr>
                            <w:top w:val="none" w:sz="0" w:space="0" w:color="auto"/>
                            <w:left w:val="none" w:sz="0" w:space="0" w:color="auto"/>
                            <w:bottom w:val="none" w:sz="0" w:space="0" w:color="auto"/>
                            <w:right w:val="none" w:sz="0" w:space="0" w:color="auto"/>
                          </w:divBdr>
                          <w:divsChild>
                            <w:div w:id="1855800631">
                              <w:marLeft w:val="0"/>
                              <w:marRight w:val="0"/>
                              <w:marTop w:val="0"/>
                              <w:marBottom w:val="0"/>
                              <w:divBdr>
                                <w:top w:val="none" w:sz="0" w:space="0" w:color="auto"/>
                                <w:left w:val="none" w:sz="0" w:space="0" w:color="auto"/>
                                <w:bottom w:val="none" w:sz="0" w:space="0" w:color="auto"/>
                                <w:right w:val="none" w:sz="0" w:space="0" w:color="auto"/>
                              </w:divBdr>
                              <w:divsChild>
                                <w:div w:id="810905440">
                                  <w:marLeft w:val="150"/>
                                  <w:marRight w:val="0"/>
                                  <w:marTop w:val="0"/>
                                  <w:marBottom w:val="0"/>
                                  <w:divBdr>
                                    <w:top w:val="none" w:sz="0" w:space="0" w:color="auto"/>
                                    <w:left w:val="none" w:sz="0" w:space="0" w:color="auto"/>
                                    <w:bottom w:val="none" w:sz="0" w:space="0" w:color="auto"/>
                                    <w:right w:val="none" w:sz="0" w:space="0" w:color="auto"/>
                                  </w:divBdr>
                                  <w:divsChild>
                                    <w:div w:id="1577783915">
                                      <w:marLeft w:val="0"/>
                                      <w:marRight w:val="0"/>
                                      <w:marTop w:val="0"/>
                                      <w:marBottom w:val="0"/>
                                      <w:divBdr>
                                        <w:top w:val="none" w:sz="0" w:space="0" w:color="auto"/>
                                        <w:left w:val="none" w:sz="0" w:space="0" w:color="auto"/>
                                        <w:bottom w:val="none" w:sz="0" w:space="0" w:color="auto"/>
                                        <w:right w:val="none" w:sz="0" w:space="0" w:color="auto"/>
                                      </w:divBdr>
                                      <w:divsChild>
                                        <w:div w:id="298850528">
                                          <w:marLeft w:val="0"/>
                                          <w:marRight w:val="0"/>
                                          <w:marTop w:val="0"/>
                                          <w:marBottom w:val="0"/>
                                          <w:divBdr>
                                            <w:top w:val="none" w:sz="0" w:space="0" w:color="auto"/>
                                            <w:left w:val="none" w:sz="0" w:space="0" w:color="auto"/>
                                            <w:bottom w:val="none" w:sz="0" w:space="0" w:color="auto"/>
                                            <w:right w:val="none" w:sz="0" w:space="0" w:color="auto"/>
                                          </w:divBdr>
                                          <w:divsChild>
                                            <w:div w:id="1596403018">
                                              <w:marLeft w:val="0"/>
                                              <w:marRight w:val="0"/>
                                              <w:marTop w:val="0"/>
                                              <w:marBottom w:val="0"/>
                                              <w:divBdr>
                                                <w:top w:val="none" w:sz="0" w:space="0" w:color="auto"/>
                                                <w:left w:val="none" w:sz="0" w:space="0" w:color="auto"/>
                                                <w:bottom w:val="none" w:sz="0" w:space="0" w:color="auto"/>
                                                <w:right w:val="none" w:sz="0" w:space="0" w:color="auto"/>
                                              </w:divBdr>
                                              <w:divsChild>
                                                <w:div w:id="711921334">
                                                  <w:marLeft w:val="0"/>
                                                  <w:marRight w:val="0"/>
                                                  <w:marTop w:val="0"/>
                                                  <w:marBottom w:val="0"/>
                                                  <w:divBdr>
                                                    <w:top w:val="none" w:sz="0" w:space="0" w:color="auto"/>
                                                    <w:left w:val="none" w:sz="0" w:space="0" w:color="auto"/>
                                                    <w:bottom w:val="none" w:sz="0" w:space="0" w:color="auto"/>
                                                    <w:right w:val="none" w:sz="0" w:space="0" w:color="auto"/>
                                                  </w:divBdr>
                                                  <w:divsChild>
                                                    <w:div w:id="876967205">
                                                      <w:marLeft w:val="0"/>
                                                      <w:marRight w:val="0"/>
                                                      <w:marTop w:val="0"/>
                                                      <w:marBottom w:val="0"/>
                                                      <w:divBdr>
                                                        <w:top w:val="none" w:sz="0" w:space="0" w:color="auto"/>
                                                        <w:left w:val="none" w:sz="0" w:space="0" w:color="auto"/>
                                                        <w:bottom w:val="none" w:sz="0" w:space="0" w:color="auto"/>
                                                        <w:right w:val="none" w:sz="0" w:space="0" w:color="auto"/>
                                                      </w:divBdr>
                                                      <w:divsChild>
                                                        <w:div w:id="211426924">
                                                          <w:marLeft w:val="0"/>
                                                          <w:marRight w:val="0"/>
                                                          <w:marTop w:val="0"/>
                                                          <w:marBottom w:val="0"/>
                                                          <w:divBdr>
                                                            <w:top w:val="none" w:sz="0" w:space="0" w:color="auto"/>
                                                            <w:left w:val="none" w:sz="0" w:space="0" w:color="auto"/>
                                                            <w:bottom w:val="none" w:sz="0" w:space="0" w:color="auto"/>
                                                            <w:right w:val="none" w:sz="0" w:space="0" w:color="auto"/>
                                                          </w:divBdr>
                                                          <w:divsChild>
                                                            <w:div w:id="357121776">
                                                              <w:marLeft w:val="0"/>
                                                              <w:marRight w:val="0"/>
                                                              <w:marTop w:val="0"/>
                                                              <w:marBottom w:val="0"/>
                                                              <w:divBdr>
                                                                <w:top w:val="none" w:sz="0" w:space="0" w:color="auto"/>
                                                                <w:left w:val="none" w:sz="0" w:space="0" w:color="auto"/>
                                                                <w:bottom w:val="none" w:sz="0" w:space="0" w:color="auto"/>
                                                                <w:right w:val="none" w:sz="0" w:space="0" w:color="auto"/>
                                                              </w:divBdr>
                                                              <w:divsChild>
                                                                <w:div w:id="122811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49123786">
      <w:bodyDiv w:val="1"/>
      <w:marLeft w:val="0"/>
      <w:marRight w:val="0"/>
      <w:marTop w:val="0"/>
      <w:marBottom w:val="0"/>
      <w:divBdr>
        <w:top w:val="none" w:sz="0" w:space="0" w:color="auto"/>
        <w:left w:val="none" w:sz="0" w:space="0" w:color="auto"/>
        <w:bottom w:val="none" w:sz="0" w:space="0" w:color="auto"/>
        <w:right w:val="none" w:sz="0" w:space="0" w:color="auto"/>
      </w:divBdr>
    </w:div>
    <w:div w:id="249311060">
      <w:bodyDiv w:val="1"/>
      <w:marLeft w:val="0"/>
      <w:marRight w:val="0"/>
      <w:marTop w:val="0"/>
      <w:marBottom w:val="0"/>
      <w:divBdr>
        <w:top w:val="none" w:sz="0" w:space="0" w:color="auto"/>
        <w:left w:val="none" w:sz="0" w:space="0" w:color="auto"/>
        <w:bottom w:val="none" w:sz="0" w:space="0" w:color="auto"/>
        <w:right w:val="none" w:sz="0" w:space="0" w:color="auto"/>
      </w:divBdr>
      <w:divsChild>
        <w:div w:id="8198131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8488544">
              <w:marLeft w:val="0"/>
              <w:marRight w:val="0"/>
              <w:marTop w:val="0"/>
              <w:marBottom w:val="0"/>
              <w:divBdr>
                <w:top w:val="none" w:sz="0" w:space="0" w:color="auto"/>
                <w:left w:val="none" w:sz="0" w:space="0" w:color="auto"/>
                <w:bottom w:val="none" w:sz="0" w:space="0" w:color="auto"/>
                <w:right w:val="none" w:sz="0" w:space="0" w:color="auto"/>
              </w:divBdr>
              <w:divsChild>
                <w:div w:id="426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889579">
      <w:bodyDiv w:val="1"/>
      <w:marLeft w:val="0"/>
      <w:marRight w:val="0"/>
      <w:marTop w:val="0"/>
      <w:marBottom w:val="0"/>
      <w:divBdr>
        <w:top w:val="none" w:sz="0" w:space="0" w:color="auto"/>
        <w:left w:val="none" w:sz="0" w:space="0" w:color="auto"/>
        <w:bottom w:val="none" w:sz="0" w:space="0" w:color="auto"/>
        <w:right w:val="none" w:sz="0" w:space="0" w:color="auto"/>
      </w:divBdr>
      <w:divsChild>
        <w:div w:id="1653211693">
          <w:marLeft w:val="0"/>
          <w:marRight w:val="0"/>
          <w:marTop w:val="0"/>
          <w:marBottom w:val="0"/>
          <w:divBdr>
            <w:top w:val="none" w:sz="0" w:space="0" w:color="auto"/>
            <w:left w:val="none" w:sz="0" w:space="0" w:color="auto"/>
            <w:bottom w:val="none" w:sz="0" w:space="0" w:color="auto"/>
            <w:right w:val="none" w:sz="0" w:space="0" w:color="auto"/>
          </w:divBdr>
          <w:divsChild>
            <w:div w:id="209416696">
              <w:marLeft w:val="0"/>
              <w:marRight w:val="0"/>
              <w:marTop w:val="0"/>
              <w:marBottom w:val="0"/>
              <w:divBdr>
                <w:top w:val="none" w:sz="0" w:space="0" w:color="auto"/>
                <w:left w:val="none" w:sz="0" w:space="0" w:color="auto"/>
                <w:bottom w:val="none" w:sz="0" w:space="0" w:color="auto"/>
                <w:right w:val="none" w:sz="0" w:space="0" w:color="auto"/>
              </w:divBdr>
              <w:divsChild>
                <w:div w:id="425731742">
                  <w:marLeft w:val="0"/>
                  <w:marRight w:val="0"/>
                  <w:marTop w:val="0"/>
                  <w:marBottom w:val="0"/>
                  <w:divBdr>
                    <w:top w:val="none" w:sz="0" w:space="0" w:color="auto"/>
                    <w:left w:val="none" w:sz="0" w:space="0" w:color="auto"/>
                    <w:bottom w:val="none" w:sz="0" w:space="0" w:color="auto"/>
                    <w:right w:val="none" w:sz="0" w:space="0" w:color="auto"/>
                  </w:divBdr>
                  <w:divsChild>
                    <w:div w:id="1720938671">
                      <w:marLeft w:val="0"/>
                      <w:marRight w:val="0"/>
                      <w:marTop w:val="0"/>
                      <w:marBottom w:val="0"/>
                      <w:divBdr>
                        <w:top w:val="none" w:sz="0" w:space="0" w:color="auto"/>
                        <w:left w:val="none" w:sz="0" w:space="0" w:color="auto"/>
                        <w:bottom w:val="none" w:sz="0" w:space="0" w:color="auto"/>
                        <w:right w:val="none" w:sz="0" w:space="0" w:color="auto"/>
                      </w:divBdr>
                      <w:divsChild>
                        <w:div w:id="764426093">
                          <w:marLeft w:val="0"/>
                          <w:marRight w:val="0"/>
                          <w:marTop w:val="0"/>
                          <w:marBottom w:val="0"/>
                          <w:divBdr>
                            <w:top w:val="none" w:sz="0" w:space="0" w:color="auto"/>
                            <w:left w:val="none" w:sz="0" w:space="0" w:color="auto"/>
                            <w:bottom w:val="none" w:sz="0" w:space="0" w:color="auto"/>
                            <w:right w:val="none" w:sz="0" w:space="0" w:color="auto"/>
                          </w:divBdr>
                          <w:divsChild>
                            <w:div w:id="2103794238">
                              <w:marLeft w:val="0"/>
                              <w:marRight w:val="300"/>
                              <w:marTop w:val="180"/>
                              <w:marBottom w:val="0"/>
                              <w:divBdr>
                                <w:top w:val="none" w:sz="0" w:space="0" w:color="auto"/>
                                <w:left w:val="none" w:sz="0" w:space="0" w:color="auto"/>
                                <w:bottom w:val="none" w:sz="0" w:space="0" w:color="auto"/>
                                <w:right w:val="none" w:sz="0" w:space="0" w:color="auto"/>
                              </w:divBdr>
                              <w:divsChild>
                                <w:div w:id="9675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20637">
          <w:marLeft w:val="0"/>
          <w:marRight w:val="0"/>
          <w:marTop w:val="0"/>
          <w:marBottom w:val="0"/>
          <w:divBdr>
            <w:top w:val="none" w:sz="0" w:space="0" w:color="auto"/>
            <w:left w:val="none" w:sz="0" w:space="0" w:color="auto"/>
            <w:bottom w:val="none" w:sz="0" w:space="0" w:color="auto"/>
            <w:right w:val="none" w:sz="0" w:space="0" w:color="auto"/>
          </w:divBdr>
          <w:divsChild>
            <w:div w:id="1997144777">
              <w:marLeft w:val="0"/>
              <w:marRight w:val="0"/>
              <w:marTop w:val="0"/>
              <w:marBottom w:val="0"/>
              <w:divBdr>
                <w:top w:val="none" w:sz="0" w:space="0" w:color="auto"/>
                <w:left w:val="none" w:sz="0" w:space="0" w:color="auto"/>
                <w:bottom w:val="none" w:sz="0" w:space="0" w:color="auto"/>
                <w:right w:val="none" w:sz="0" w:space="0" w:color="auto"/>
              </w:divBdr>
              <w:divsChild>
                <w:div w:id="2130006562">
                  <w:marLeft w:val="0"/>
                  <w:marRight w:val="0"/>
                  <w:marTop w:val="0"/>
                  <w:marBottom w:val="0"/>
                  <w:divBdr>
                    <w:top w:val="none" w:sz="0" w:space="0" w:color="auto"/>
                    <w:left w:val="none" w:sz="0" w:space="0" w:color="auto"/>
                    <w:bottom w:val="none" w:sz="0" w:space="0" w:color="auto"/>
                    <w:right w:val="none" w:sz="0" w:space="0" w:color="auto"/>
                  </w:divBdr>
                  <w:divsChild>
                    <w:div w:id="1672297616">
                      <w:marLeft w:val="0"/>
                      <w:marRight w:val="0"/>
                      <w:marTop w:val="0"/>
                      <w:marBottom w:val="0"/>
                      <w:divBdr>
                        <w:top w:val="none" w:sz="0" w:space="0" w:color="auto"/>
                        <w:left w:val="none" w:sz="0" w:space="0" w:color="auto"/>
                        <w:bottom w:val="none" w:sz="0" w:space="0" w:color="auto"/>
                        <w:right w:val="none" w:sz="0" w:space="0" w:color="auto"/>
                      </w:divBdr>
                      <w:divsChild>
                        <w:div w:id="6234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902817">
      <w:bodyDiv w:val="1"/>
      <w:marLeft w:val="0"/>
      <w:marRight w:val="0"/>
      <w:marTop w:val="0"/>
      <w:marBottom w:val="0"/>
      <w:divBdr>
        <w:top w:val="none" w:sz="0" w:space="0" w:color="auto"/>
        <w:left w:val="none" w:sz="0" w:space="0" w:color="auto"/>
        <w:bottom w:val="none" w:sz="0" w:space="0" w:color="auto"/>
        <w:right w:val="none" w:sz="0" w:space="0" w:color="auto"/>
      </w:divBdr>
    </w:div>
    <w:div w:id="363987570">
      <w:bodyDiv w:val="1"/>
      <w:marLeft w:val="0"/>
      <w:marRight w:val="0"/>
      <w:marTop w:val="0"/>
      <w:marBottom w:val="0"/>
      <w:divBdr>
        <w:top w:val="none" w:sz="0" w:space="0" w:color="auto"/>
        <w:left w:val="none" w:sz="0" w:space="0" w:color="auto"/>
        <w:bottom w:val="none" w:sz="0" w:space="0" w:color="auto"/>
        <w:right w:val="none" w:sz="0" w:space="0" w:color="auto"/>
      </w:divBdr>
      <w:divsChild>
        <w:div w:id="58793853">
          <w:marLeft w:val="0"/>
          <w:marRight w:val="0"/>
          <w:marTop w:val="0"/>
          <w:marBottom w:val="0"/>
          <w:divBdr>
            <w:top w:val="none" w:sz="0" w:space="0" w:color="auto"/>
            <w:left w:val="none" w:sz="0" w:space="0" w:color="auto"/>
            <w:bottom w:val="none" w:sz="0" w:space="0" w:color="auto"/>
            <w:right w:val="none" w:sz="0" w:space="0" w:color="auto"/>
          </w:divBdr>
          <w:divsChild>
            <w:div w:id="184754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987627">
      <w:bodyDiv w:val="1"/>
      <w:marLeft w:val="0"/>
      <w:marRight w:val="0"/>
      <w:marTop w:val="0"/>
      <w:marBottom w:val="0"/>
      <w:divBdr>
        <w:top w:val="none" w:sz="0" w:space="0" w:color="auto"/>
        <w:left w:val="none" w:sz="0" w:space="0" w:color="auto"/>
        <w:bottom w:val="none" w:sz="0" w:space="0" w:color="auto"/>
        <w:right w:val="none" w:sz="0" w:space="0" w:color="auto"/>
      </w:divBdr>
      <w:divsChild>
        <w:div w:id="4636939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5368404">
              <w:marLeft w:val="0"/>
              <w:marRight w:val="0"/>
              <w:marTop w:val="0"/>
              <w:marBottom w:val="0"/>
              <w:divBdr>
                <w:top w:val="none" w:sz="0" w:space="0" w:color="auto"/>
                <w:left w:val="none" w:sz="0" w:space="0" w:color="auto"/>
                <w:bottom w:val="none" w:sz="0" w:space="0" w:color="auto"/>
                <w:right w:val="none" w:sz="0" w:space="0" w:color="auto"/>
              </w:divBdr>
              <w:divsChild>
                <w:div w:id="12172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991755">
      <w:bodyDiv w:val="1"/>
      <w:marLeft w:val="0"/>
      <w:marRight w:val="0"/>
      <w:marTop w:val="0"/>
      <w:marBottom w:val="0"/>
      <w:divBdr>
        <w:top w:val="none" w:sz="0" w:space="0" w:color="auto"/>
        <w:left w:val="none" w:sz="0" w:space="0" w:color="auto"/>
        <w:bottom w:val="none" w:sz="0" w:space="0" w:color="auto"/>
        <w:right w:val="none" w:sz="0" w:space="0" w:color="auto"/>
      </w:divBdr>
      <w:divsChild>
        <w:div w:id="1195315343">
          <w:marLeft w:val="0"/>
          <w:marRight w:val="0"/>
          <w:marTop w:val="0"/>
          <w:marBottom w:val="0"/>
          <w:divBdr>
            <w:top w:val="none" w:sz="0" w:space="0" w:color="auto"/>
            <w:left w:val="none" w:sz="0" w:space="0" w:color="auto"/>
            <w:bottom w:val="none" w:sz="0" w:space="0" w:color="auto"/>
            <w:right w:val="none" w:sz="0" w:space="0" w:color="auto"/>
          </w:divBdr>
          <w:divsChild>
            <w:div w:id="1627929002">
              <w:marLeft w:val="0"/>
              <w:marRight w:val="0"/>
              <w:marTop w:val="0"/>
              <w:marBottom w:val="0"/>
              <w:divBdr>
                <w:top w:val="none" w:sz="0" w:space="0" w:color="auto"/>
                <w:left w:val="none" w:sz="0" w:space="0" w:color="auto"/>
                <w:bottom w:val="none" w:sz="0" w:space="0" w:color="auto"/>
                <w:right w:val="none" w:sz="0" w:space="0" w:color="auto"/>
              </w:divBdr>
              <w:divsChild>
                <w:div w:id="1139834691">
                  <w:marLeft w:val="0"/>
                  <w:marRight w:val="0"/>
                  <w:marTop w:val="0"/>
                  <w:marBottom w:val="0"/>
                  <w:divBdr>
                    <w:top w:val="none" w:sz="0" w:space="0" w:color="auto"/>
                    <w:left w:val="none" w:sz="0" w:space="0" w:color="auto"/>
                    <w:bottom w:val="none" w:sz="0" w:space="0" w:color="auto"/>
                    <w:right w:val="none" w:sz="0" w:space="0" w:color="auto"/>
                  </w:divBdr>
                  <w:divsChild>
                    <w:div w:id="1356074690">
                      <w:marLeft w:val="0"/>
                      <w:marRight w:val="0"/>
                      <w:marTop w:val="0"/>
                      <w:marBottom w:val="0"/>
                      <w:divBdr>
                        <w:top w:val="none" w:sz="0" w:space="0" w:color="auto"/>
                        <w:left w:val="none" w:sz="0" w:space="0" w:color="auto"/>
                        <w:bottom w:val="none" w:sz="0" w:space="0" w:color="auto"/>
                        <w:right w:val="none" w:sz="0" w:space="0" w:color="auto"/>
                      </w:divBdr>
                      <w:divsChild>
                        <w:div w:id="1934895055">
                          <w:marLeft w:val="0"/>
                          <w:marRight w:val="0"/>
                          <w:marTop w:val="0"/>
                          <w:marBottom w:val="0"/>
                          <w:divBdr>
                            <w:top w:val="none" w:sz="0" w:space="0" w:color="auto"/>
                            <w:left w:val="none" w:sz="0" w:space="0" w:color="auto"/>
                            <w:bottom w:val="none" w:sz="0" w:space="0" w:color="auto"/>
                            <w:right w:val="none" w:sz="0" w:space="0" w:color="auto"/>
                          </w:divBdr>
                          <w:divsChild>
                            <w:div w:id="461923001">
                              <w:marLeft w:val="0"/>
                              <w:marRight w:val="300"/>
                              <w:marTop w:val="180"/>
                              <w:marBottom w:val="0"/>
                              <w:divBdr>
                                <w:top w:val="none" w:sz="0" w:space="0" w:color="auto"/>
                                <w:left w:val="none" w:sz="0" w:space="0" w:color="auto"/>
                                <w:bottom w:val="none" w:sz="0" w:space="0" w:color="auto"/>
                                <w:right w:val="none" w:sz="0" w:space="0" w:color="auto"/>
                              </w:divBdr>
                              <w:divsChild>
                                <w:div w:id="48424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761656">
          <w:marLeft w:val="0"/>
          <w:marRight w:val="0"/>
          <w:marTop w:val="0"/>
          <w:marBottom w:val="0"/>
          <w:divBdr>
            <w:top w:val="none" w:sz="0" w:space="0" w:color="auto"/>
            <w:left w:val="none" w:sz="0" w:space="0" w:color="auto"/>
            <w:bottom w:val="none" w:sz="0" w:space="0" w:color="auto"/>
            <w:right w:val="none" w:sz="0" w:space="0" w:color="auto"/>
          </w:divBdr>
          <w:divsChild>
            <w:div w:id="36206059">
              <w:marLeft w:val="0"/>
              <w:marRight w:val="0"/>
              <w:marTop w:val="0"/>
              <w:marBottom w:val="0"/>
              <w:divBdr>
                <w:top w:val="none" w:sz="0" w:space="0" w:color="auto"/>
                <w:left w:val="none" w:sz="0" w:space="0" w:color="auto"/>
                <w:bottom w:val="none" w:sz="0" w:space="0" w:color="auto"/>
                <w:right w:val="none" w:sz="0" w:space="0" w:color="auto"/>
              </w:divBdr>
              <w:divsChild>
                <w:div w:id="413011609">
                  <w:marLeft w:val="0"/>
                  <w:marRight w:val="0"/>
                  <w:marTop w:val="0"/>
                  <w:marBottom w:val="0"/>
                  <w:divBdr>
                    <w:top w:val="none" w:sz="0" w:space="0" w:color="auto"/>
                    <w:left w:val="none" w:sz="0" w:space="0" w:color="auto"/>
                    <w:bottom w:val="none" w:sz="0" w:space="0" w:color="auto"/>
                    <w:right w:val="none" w:sz="0" w:space="0" w:color="auto"/>
                  </w:divBdr>
                  <w:divsChild>
                    <w:div w:id="279380012">
                      <w:marLeft w:val="0"/>
                      <w:marRight w:val="0"/>
                      <w:marTop w:val="0"/>
                      <w:marBottom w:val="0"/>
                      <w:divBdr>
                        <w:top w:val="none" w:sz="0" w:space="0" w:color="auto"/>
                        <w:left w:val="none" w:sz="0" w:space="0" w:color="auto"/>
                        <w:bottom w:val="none" w:sz="0" w:space="0" w:color="auto"/>
                        <w:right w:val="none" w:sz="0" w:space="0" w:color="auto"/>
                      </w:divBdr>
                      <w:divsChild>
                        <w:div w:id="110599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085606">
      <w:bodyDiv w:val="1"/>
      <w:marLeft w:val="0"/>
      <w:marRight w:val="0"/>
      <w:marTop w:val="0"/>
      <w:marBottom w:val="0"/>
      <w:divBdr>
        <w:top w:val="none" w:sz="0" w:space="0" w:color="auto"/>
        <w:left w:val="none" w:sz="0" w:space="0" w:color="auto"/>
        <w:bottom w:val="none" w:sz="0" w:space="0" w:color="auto"/>
        <w:right w:val="none" w:sz="0" w:space="0" w:color="auto"/>
      </w:divBdr>
      <w:divsChild>
        <w:div w:id="12426415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9553365">
              <w:marLeft w:val="0"/>
              <w:marRight w:val="0"/>
              <w:marTop w:val="0"/>
              <w:marBottom w:val="0"/>
              <w:divBdr>
                <w:top w:val="none" w:sz="0" w:space="0" w:color="auto"/>
                <w:left w:val="none" w:sz="0" w:space="0" w:color="auto"/>
                <w:bottom w:val="none" w:sz="0" w:space="0" w:color="auto"/>
                <w:right w:val="none" w:sz="0" w:space="0" w:color="auto"/>
              </w:divBdr>
              <w:divsChild>
                <w:div w:id="146801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1869">
      <w:bodyDiv w:val="1"/>
      <w:marLeft w:val="0"/>
      <w:marRight w:val="0"/>
      <w:marTop w:val="0"/>
      <w:marBottom w:val="0"/>
      <w:divBdr>
        <w:top w:val="none" w:sz="0" w:space="0" w:color="auto"/>
        <w:left w:val="none" w:sz="0" w:space="0" w:color="auto"/>
        <w:bottom w:val="none" w:sz="0" w:space="0" w:color="auto"/>
        <w:right w:val="none" w:sz="0" w:space="0" w:color="auto"/>
      </w:divBdr>
    </w:div>
    <w:div w:id="532613449">
      <w:bodyDiv w:val="1"/>
      <w:marLeft w:val="0"/>
      <w:marRight w:val="0"/>
      <w:marTop w:val="0"/>
      <w:marBottom w:val="0"/>
      <w:divBdr>
        <w:top w:val="none" w:sz="0" w:space="0" w:color="auto"/>
        <w:left w:val="none" w:sz="0" w:space="0" w:color="auto"/>
        <w:bottom w:val="none" w:sz="0" w:space="0" w:color="auto"/>
        <w:right w:val="none" w:sz="0" w:space="0" w:color="auto"/>
      </w:divBdr>
    </w:div>
    <w:div w:id="602803825">
      <w:bodyDiv w:val="1"/>
      <w:marLeft w:val="0"/>
      <w:marRight w:val="0"/>
      <w:marTop w:val="0"/>
      <w:marBottom w:val="0"/>
      <w:divBdr>
        <w:top w:val="none" w:sz="0" w:space="0" w:color="auto"/>
        <w:left w:val="none" w:sz="0" w:space="0" w:color="auto"/>
        <w:bottom w:val="none" w:sz="0" w:space="0" w:color="auto"/>
        <w:right w:val="none" w:sz="0" w:space="0" w:color="auto"/>
      </w:divBdr>
      <w:divsChild>
        <w:div w:id="675156070">
          <w:marLeft w:val="0"/>
          <w:marRight w:val="0"/>
          <w:marTop w:val="0"/>
          <w:marBottom w:val="0"/>
          <w:divBdr>
            <w:top w:val="none" w:sz="0" w:space="0" w:color="auto"/>
            <w:left w:val="none" w:sz="0" w:space="0" w:color="auto"/>
            <w:bottom w:val="none" w:sz="0" w:space="0" w:color="auto"/>
            <w:right w:val="none" w:sz="0" w:space="0" w:color="auto"/>
          </w:divBdr>
          <w:divsChild>
            <w:div w:id="396175951">
              <w:marLeft w:val="0"/>
              <w:marRight w:val="0"/>
              <w:marTop w:val="0"/>
              <w:marBottom w:val="0"/>
              <w:divBdr>
                <w:top w:val="none" w:sz="0" w:space="0" w:color="auto"/>
                <w:left w:val="none" w:sz="0" w:space="0" w:color="auto"/>
                <w:bottom w:val="none" w:sz="0" w:space="0" w:color="auto"/>
                <w:right w:val="none" w:sz="0" w:space="0" w:color="auto"/>
              </w:divBdr>
              <w:divsChild>
                <w:div w:id="72554822">
                  <w:marLeft w:val="0"/>
                  <w:marRight w:val="0"/>
                  <w:marTop w:val="0"/>
                  <w:marBottom w:val="0"/>
                  <w:divBdr>
                    <w:top w:val="none" w:sz="0" w:space="0" w:color="auto"/>
                    <w:left w:val="none" w:sz="0" w:space="0" w:color="auto"/>
                    <w:bottom w:val="none" w:sz="0" w:space="0" w:color="auto"/>
                    <w:right w:val="none" w:sz="0" w:space="0" w:color="auto"/>
                  </w:divBdr>
                  <w:divsChild>
                    <w:div w:id="1795054455">
                      <w:marLeft w:val="0"/>
                      <w:marRight w:val="0"/>
                      <w:marTop w:val="0"/>
                      <w:marBottom w:val="0"/>
                      <w:divBdr>
                        <w:top w:val="none" w:sz="0" w:space="0" w:color="auto"/>
                        <w:left w:val="none" w:sz="0" w:space="0" w:color="auto"/>
                        <w:bottom w:val="none" w:sz="0" w:space="0" w:color="auto"/>
                        <w:right w:val="none" w:sz="0" w:space="0" w:color="auto"/>
                      </w:divBdr>
                      <w:divsChild>
                        <w:div w:id="168336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929636">
          <w:marLeft w:val="0"/>
          <w:marRight w:val="0"/>
          <w:marTop w:val="0"/>
          <w:marBottom w:val="0"/>
          <w:divBdr>
            <w:top w:val="none" w:sz="0" w:space="0" w:color="auto"/>
            <w:left w:val="none" w:sz="0" w:space="0" w:color="auto"/>
            <w:bottom w:val="none" w:sz="0" w:space="0" w:color="auto"/>
            <w:right w:val="none" w:sz="0" w:space="0" w:color="auto"/>
          </w:divBdr>
          <w:divsChild>
            <w:div w:id="1264530987">
              <w:marLeft w:val="0"/>
              <w:marRight w:val="0"/>
              <w:marTop w:val="0"/>
              <w:marBottom w:val="0"/>
              <w:divBdr>
                <w:top w:val="none" w:sz="0" w:space="0" w:color="auto"/>
                <w:left w:val="none" w:sz="0" w:space="0" w:color="auto"/>
                <w:bottom w:val="none" w:sz="0" w:space="0" w:color="auto"/>
                <w:right w:val="none" w:sz="0" w:space="0" w:color="auto"/>
              </w:divBdr>
              <w:divsChild>
                <w:div w:id="160776809">
                  <w:marLeft w:val="0"/>
                  <w:marRight w:val="0"/>
                  <w:marTop w:val="0"/>
                  <w:marBottom w:val="0"/>
                  <w:divBdr>
                    <w:top w:val="none" w:sz="0" w:space="0" w:color="auto"/>
                    <w:left w:val="none" w:sz="0" w:space="0" w:color="auto"/>
                    <w:bottom w:val="none" w:sz="0" w:space="0" w:color="auto"/>
                    <w:right w:val="none" w:sz="0" w:space="0" w:color="auto"/>
                  </w:divBdr>
                  <w:divsChild>
                    <w:div w:id="1196506837">
                      <w:marLeft w:val="0"/>
                      <w:marRight w:val="0"/>
                      <w:marTop w:val="0"/>
                      <w:marBottom w:val="0"/>
                      <w:divBdr>
                        <w:top w:val="none" w:sz="0" w:space="0" w:color="auto"/>
                        <w:left w:val="none" w:sz="0" w:space="0" w:color="auto"/>
                        <w:bottom w:val="none" w:sz="0" w:space="0" w:color="auto"/>
                        <w:right w:val="none" w:sz="0" w:space="0" w:color="auto"/>
                      </w:divBdr>
                      <w:divsChild>
                        <w:div w:id="891574904">
                          <w:marLeft w:val="0"/>
                          <w:marRight w:val="0"/>
                          <w:marTop w:val="0"/>
                          <w:marBottom w:val="0"/>
                          <w:divBdr>
                            <w:top w:val="none" w:sz="0" w:space="0" w:color="auto"/>
                            <w:left w:val="none" w:sz="0" w:space="0" w:color="auto"/>
                            <w:bottom w:val="none" w:sz="0" w:space="0" w:color="auto"/>
                            <w:right w:val="none" w:sz="0" w:space="0" w:color="auto"/>
                          </w:divBdr>
                          <w:divsChild>
                            <w:div w:id="1156723156">
                              <w:marLeft w:val="0"/>
                              <w:marRight w:val="300"/>
                              <w:marTop w:val="180"/>
                              <w:marBottom w:val="0"/>
                              <w:divBdr>
                                <w:top w:val="none" w:sz="0" w:space="0" w:color="auto"/>
                                <w:left w:val="none" w:sz="0" w:space="0" w:color="auto"/>
                                <w:bottom w:val="none" w:sz="0" w:space="0" w:color="auto"/>
                                <w:right w:val="none" w:sz="0" w:space="0" w:color="auto"/>
                              </w:divBdr>
                              <w:divsChild>
                                <w:div w:id="55975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5181734">
      <w:bodyDiv w:val="1"/>
      <w:marLeft w:val="0"/>
      <w:marRight w:val="0"/>
      <w:marTop w:val="0"/>
      <w:marBottom w:val="0"/>
      <w:divBdr>
        <w:top w:val="none" w:sz="0" w:space="0" w:color="auto"/>
        <w:left w:val="none" w:sz="0" w:space="0" w:color="auto"/>
        <w:bottom w:val="none" w:sz="0" w:space="0" w:color="auto"/>
        <w:right w:val="none" w:sz="0" w:space="0" w:color="auto"/>
      </w:divBdr>
    </w:div>
    <w:div w:id="695080821">
      <w:bodyDiv w:val="1"/>
      <w:marLeft w:val="0"/>
      <w:marRight w:val="0"/>
      <w:marTop w:val="0"/>
      <w:marBottom w:val="0"/>
      <w:divBdr>
        <w:top w:val="none" w:sz="0" w:space="0" w:color="auto"/>
        <w:left w:val="none" w:sz="0" w:space="0" w:color="auto"/>
        <w:bottom w:val="none" w:sz="0" w:space="0" w:color="auto"/>
        <w:right w:val="none" w:sz="0" w:space="0" w:color="auto"/>
      </w:divBdr>
      <w:divsChild>
        <w:div w:id="1400056759">
          <w:marLeft w:val="0"/>
          <w:marRight w:val="0"/>
          <w:marTop w:val="0"/>
          <w:marBottom w:val="0"/>
          <w:divBdr>
            <w:top w:val="none" w:sz="0" w:space="0" w:color="auto"/>
            <w:left w:val="none" w:sz="0" w:space="0" w:color="auto"/>
            <w:bottom w:val="none" w:sz="0" w:space="0" w:color="auto"/>
            <w:right w:val="none" w:sz="0" w:space="0" w:color="auto"/>
          </w:divBdr>
        </w:div>
      </w:divsChild>
    </w:div>
    <w:div w:id="760220988">
      <w:bodyDiv w:val="1"/>
      <w:marLeft w:val="0"/>
      <w:marRight w:val="0"/>
      <w:marTop w:val="0"/>
      <w:marBottom w:val="0"/>
      <w:divBdr>
        <w:top w:val="none" w:sz="0" w:space="0" w:color="auto"/>
        <w:left w:val="none" w:sz="0" w:space="0" w:color="auto"/>
        <w:bottom w:val="none" w:sz="0" w:space="0" w:color="auto"/>
        <w:right w:val="none" w:sz="0" w:space="0" w:color="auto"/>
      </w:divBdr>
    </w:div>
    <w:div w:id="834686982">
      <w:bodyDiv w:val="1"/>
      <w:marLeft w:val="0"/>
      <w:marRight w:val="0"/>
      <w:marTop w:val="0"/>
      <w:marBottom w:val="0"/>
      <w:divBdr>
        <w:top w:val="none" w:sz="0" w:space="0" w:color="auto"/>
        <w:left w:val="none" w:sz="0" w:space="0" w:color="auto"/>
        <w:bottom w:val="none" w:sz="0" w:space="0" w:color="auto"/>
        <w:right w:val="none" w:sz="0" w:space="0" w:color="auto"/>
      </w:divBdr>
      <w:divsChild>
        <w:div w:id="1309551600">
          <w:marLeft w:val="0"/>
          <w:marRight w:val="0"/>
          <w:marTop w:val="0"/>
          <w:marBottom w:val="0"/>
          <w:divBdr>
            <w:top w:val="none" w:sz="0" w:space="0" w:color="auto"/>
            <w:left w:val="none" w:sz="0" w:space="0" w:color="auto"/>
            <w:bottom w:val="none" w:sz="0" w:space="0" w:color="auto"/>
            <w:right w:val="none" w:sz="0" w:space="0" w:color="auto"/>
          </w:divBdr>
          <w:divsChild>
            <w:div w:id="1236206140">
              <w:marLeft w:val="0"/>
              <w:marRight w:val="0"/>
              <w:marTop w:val="0"/>
              <w:marBottom w:val="0"/>
              <w:divBdr>
                <w:top w:val="none" w:sz="0" w:space="0" w:color="auto"/>
                <w:left w:val="none" w:sz="0" w:space="0" w:color="auto"/>
                <w:bottom w:val="none" w:sz="0" w:space="0" w:color="auto"/>
                <w:right w:val="none" w:sz="0" w:space="0" w:color="auto"/>
              </w:divBdr>
              <w:divsChild>
                <w:div w:id="221409006">
                  <w:marLeft w:val="0"/>
                  <w:marRight w:val="0"/>
                  <w:marTop w:val="0"/>
                  <w:marBottom w:val="0"/>
                  <w:divBdr>
                    <w:top w:val="none" w:sz="0" w:space="0" w:color="auto"/>
                    <w:left w:val="none" w:sz="0" w:space="0" w:color="auto"/>
                    <w:bottom w:val="none" w:sz="0" w:space="0" w:color="auto"/>
                    <w:right w:val="none" w:sz="0" w:space="0" w:color="auto"/>
                  </w:divBdr>
                  <w:divsChild>
                    <w:div w:id="1889679571">
                      <w:marLeft w:val="0"/>
                      <w:marRight w:val="0"/>
                      <w:marTop w:val="0"/>
                      <w:marBottom w:val="0"/>
                      <w:divBdr>
                        <w:top w:val="none" w:sz="0" w:space="0" w:color="auto"/>
                        <w:left w:val="none" w:sz="0" w:space="0" w:color="auto"/>
                        <w:bottom w:val="none" w:sz="0" w:space="0" w:color="auto"/>
                        <w:right w:val="none" w:sz="0" w:space="0" w:color="auto"/>
                      </w:divBdr>
                      <w:divsChild>
                        <w:div w:id="41209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305184">
          <w:marLeft w:val="0"/>
          <w:marRight w:val="0"/>
          <w:marTop w:val="0"/>
          <w:marBottom w:val="0"/>
          <w:divBdr>
            <w:top w:val="none" w:sz="0" w:space="0" w:color="auto"/>
            <w:left w:val="none" w:sz="0" w:space="0" w:color="auto"/>
            <w:bottom w:val="none" w:sz="0" w:space="0" w:color="auto"/>
            <w:right w:val="none" w:sz="0" w:space="0" w:color="auto"/>
          </w:divBdr>
          <w:divsChild>
            <w:div w:id="695469489">
              <w:marLeft w:val="0"/>
              <w:marRight w:val="0"/>
              <w:marTop w:val="0"/>
              <w:marBottom w:val="0"/>
              <w:divBdr>
                <w:top w:val="none" w:sz="0" w:space="0" w:color="auto"/>
                <w:left w:val="none" w:sz="0" w:space="0" w:color="auto"/>
                <w:bottom w:val="none" w:sz="0" w:space="0" w:color="auto"/>
                <w:right w:val="none" w:sz="0" w:space="0" w:color="auto"/>
              </w:divBdr>
              <w:divsChild>
                <w:div w:id="1467359345">
                  <w:marLeft w:val="0"/>
                  <w:marRight w:val="0"/>
                  <w:marTop w:val="0"/>
                  <w:marBottom w:val="0"/>
                  <w:divBdr>
                    <w:top w:val="none" w:sz="0" w:space="0" w:color="auto"/>
                    <w:left w:val="none" w:sz="0" w:space="0" w:color="auto"/>
                    <w:bottom w:val="none" w:sz="0" w:space="0" w:color="auto"/>
                    <w:right w:val="none" w:sz="0" w:space="0" w:color="auto"/>
                  </w:divBdr>
                  <w:divsChild>
                    <w:div w:id="1051927830">
                      <w:marLeft w:val="0"/>
                      <w:marRight w:val="0"/>
                      <w:marTop w:val="0"/>
                      <w:marBottom w:val="0"/>
                      <w:divBdr>
                        <w:top w:val="none" w:sz="0" w:space="0" w:color="auto"/>
                        <w:left w:val="none" w:sz="0" w:space="0" w:color="auto"/>
                        <w:bottom w:val="none" w:sz="0" w:space="0" w:color="auto"/>
                        <w:right w:val="none" w:sz="0" w:space="0" w:color="auto"/>
                      </w:divBdr>
                      <w:divsChild>
                        <w:div w:id="293759343">
                          <w:marLeft w:val="0"/>
                          <w:marRight w:val="0"/>
                          <w:marTop w:val="0"/>
                          <w:marBottom w:val="0"/>
                          <w:divBdr>
                            <w:top w:val="none" w:sz="0" w:space="0" w:color="auto"/>
                            <w:left w:val="none" w:sz="0" w:space="0" w:color="auto"/>
                            <w:bottom w:val="none" w:sz="0" w:space="0" w:color="auto"/>
                            <w:right w:val="none" w:sz="0" w:space="0" w:color="auto"/>
                          </w:divBdr>
                          <w:divsChild>
                            <w:div w:id="1225721266">
                              <w:marLeft w:val="0"/>
                              <w:marRight w:val="0"/>
                              <w:marTop w:val="0"/>
                              <w:marBottom w:val="0"/>
                              <w:divBdr>
                                <w:top w:val="none" w:sz="0" w:space="0" w:color="auto"/>
                                <w:left w:val="none" w:sz="0" w:space="0" w:color="auto"/>
                                <w:bottom w:val="none" w:sz="0" w:space="0" w:color="auto"/>
                                <w:right w:val="none" w:sz="0" w:space="0" w:color="auto"/>
                              </w:divBdr>
                            </w:div>
                          </w:divsChild>
                        </w:div>
                        <w:div w:id="1655717387">
                          <w:marLeft w:val="0"/>
                          <w:marRight w:val="0"/>
                          <w:marTop w:val="0"/>
                          <w:marBottom w:val="0"/>
                          <w:divBdr>
                            <w:top w:val="none" w:sz="0" w:space="0" w:color="auto"/>
                            <w:left w:val="none" w:sz="0" w:space="0" w:color="auto"/>
                            <w:bottom w:val="none" w:sz="0" w:space="0" w:color="auto"/>
                            <w:right w:val="none" w:sz="0" w:space="0" w:color="auto"/>
                          </w:divBdr>
                          <w:divsChild>
                            <w:div w:id="1913352603">
                              <w:marLeft w:val="0"/>
                              <w:marRight w:val="300"/>
                              <w:marTop w:val="180"/>
                              <w:marBottom w:val="0"/>
                              <w:divBdr>
                                <w:top w:val="none" w:sz="0" w:space="0" w:color="auto"/>
                                <w:left w:val="none" w:sz="0" w:space="0" w:color="auto"/>
                                <w:bottom w:val="none" w:sz="0" w:space="0" w:color="auto"/>
                                <w:right w:val="none" w:sz="0" w:space="0" w:color="auto"/>
                              </w:divBdr>
                              <w:divsChild>
                                <w:div w:id="188050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2114023">
      <w:bodyDiv w:val="1"/>
      <w:marLeft w:val="0"/>
      <w:marRight w:val="0"/>
      <w:marTop w:val="0"/>
      <w:marBottom w:val="0"/>
      <w:divBdr>
        <w:top w:val="none" w:sz="0" w:space="0" w:color="auto"/>
        <w:left w:val="none" w:sz="0" w:space="0" w:color="auto"/>
        <w:bottom w:val="none" w:sz="0" w:space="0" w:color="auto"/>
        <w:right w:val="none" w:sz="0" w:space="0" w:color="auto"/>
      </w:divBdr>
    </w:div>
    <w:div w:id="927806001">
      <w:bodyDiv w:val="1"/>
      <w:marLeft w:val="0"/>
      <w:marRight w:val="0"/>
      <w:marTop w:val="0"/>
      <w:marBottom w:val="0"/>
      <w:divBdr>
        <w:top w:val="none" w:sz="0" w:space="0" w:color="auto"/>
        <w:left w:val="none" w:sz="0" w:space="0" w:color="auto"/>
        <w:bottom w:val="none" w:sz="0" w:space="0" w:color="auto"/>
        <w:right w:val="none" w:sz="0" w:space="0" w:color="auto"/>
      </w:divBdr>
    </w:div>
    <w:div w:id="964626584">
      <w:bodyDiv w:val="1"/>
      <w:marLeft w:val="0"/>
      <w:marRight w:val="0"/>
      <w:marTop w:val="0"/>
      <w:marBottom w:val="0"/>
      <w:divBdr>
        <w:top w:val="none" w:sz="0" w:space="0" w:color="auto"/>
        <w:left w:val="none" w:sz="0" w:space="0" w:color="auto"/>
        <w:bottom w:val="none" w:sz="0" w:space="0" w:color="auto"/>
        <w:right w:val="none" w:sz="0" w:space="0" w:color="auto"/>
      </w:divBdr>
    </w:div>
    <w:div w:id="1020476014">
      <w:bodyDiv w:val="1"/>
      <w:marLeft w:val="0"/>
      <w:marRight w:val="0"/>
      <w:marTop w:val="0"/>
      <w:marBottom w:val="0"/>
      <w:divBdr>
        <w:top w:val="none" w:sz="0" w:space="0" w:color="auto"/>
        <w:left w:val="none" w:sz="0" w:space="0" w:color="auto"/>
        <w:bottom w:val="none" w:sz="0" w:space="0" w:color="auto"/>
        <w:right w:val="none" w:sz="0" w:space="0" w:color="auto"/>
      </w:divBdr>
    </w:div>
    <w:div w:id="1054935988">
      <w:bodyDiv w:val="1"/>
      <w:marLeft w:val="0"/>
      <w:marRight w:val="0"/>
      <w:marTop w:val="0"/>
      <w:marBottom w:val="0"/>
      <w:divBdr>
        <w:top w:val="none" w:sz="0" w:space="0" w:color="auto"/>
        <w:left w:val="none" w:sz="0" w:space="0" w:color="auto"/>
        <w:bottom w:val="none" w:sz="0" w:space="0" w:color="auto"/>
        <w:right w:val="none" w:sz="0" w:space="0" w:color="auto"/>
      </w:divBdr>
    </w:div>
    <w:div w:id="1072314747">
      <w:bodyDiv w:val="1"/>
      <w:marLeft w:val="0"/>
      <w:marRight w:val="0"/>
      <w:marTop w:val="0"/>
      <w:marBottom w:val="0"/>
      <w:divBdr>
        <w:top w:val="none" w:sz="0" w:space="0" w:color="auto"/>
        <w:left w:val="none" w:sz="0" w:space="0" w:color="auto"/>
        <w:bottom w:val="none" w:sz="0" w:space="0" w:color="auto"/>
        <w:right w:val="none" w:sz="0" w:space="0" w:color="auto"/>
      </w:divBdr>
    </w:div>
    <w:div w:id="1121144351">
      <w:bodyDiv w:val="1"/>
      <w:marLeft w:val="0"/>
      <w:marRight w:val="0"/>
      <w:marTop w:val="0"/>
      <w:marBottom w:val="0"/>
      <w:divBdr>
        <w:top w:val="none" w:sz="0" w:space="0" w:color="auto"/>
        <w:left w:val="none" w:sz="0" w:space="0" w:color="auto"/>
        <w:bottom w:val="none" w:sz="0" w:space="0" w:color="auto"/>
        <w:right w:val="none" w:sz="0" w:space="0" w:color="auto"/>
      </w:divBdr>
    </w:div>
    <w:div w:id="1214073754">
      <w:bodyDiv w:val="1"/>
      <w:marLeft w:val="0"/>
      <w:marRight w:val="0"/>
      <w:marTop w:val="0"/>
      <w:marBottom w:val="0"/>
      <w:divBdr>
        <w:top w:val="none" w:sz="0" w:space="0" w:color="auto"/>
        <w:left w:val="none" w:sz="0" w:space="0" w:color="auto"/>
        <w:bottom w:val="none" w:sz="0" w:space="0" w:color="auto"/>
        <w:right w:val="none" w:sz="0" w:space="0" w:color="auto"/>
      </w:divBdr>
    </w:div>
    <w:div w:id="1259555464">
      <w:bodyDiv w:val="1"/>
      <w:marLeft w:val="0"/>
      <w:marRight w:val="0"/>
      <w:marTop w:val="0"/>
      <w:marBottom w:val="0"/>
      <w:divBdr>
        <w:top w:val="none" w:sz="0" w:space="0" w:color="auto"/>
        <w:left w:val="none" w:sz="0" w:space="0" w:color="auto"/>
        <w:bottom w:val="none" w:sz="0" w:space="0" w:color="auto"/>
        <w:right w:val="none" w:sz="0" w:space="0" w:color="auto"/>
      </w:divBdr>
      <w:divsChild>
        <w:div w:id="1838421572">
          <w:marLeft w:val="0"/>
          <w:marRight w:val="0"/>
          <w:marTop w:val="0"/>
          <w:marBottom w:val="0"/>
          <w:divBdr>
            <w:top w:val="none" w:sz="0" w:space="0" w:color="auto"/>
            <w:left w:val="none" w:sz="0" w:space="0" w:color="auto"/>
            <w:bottom w:val="none" w:sz="0" w:space="0" w:color="auto"/>
            <w:right w:val="none" w:sz="0" w:space="0" w:color="auto"/>
          </w:divBdr>
        </w:div>
      </w:divsChild>
    </w:div>
    <w:div w:id="1279486631">
      <w:bodyDiv w:val="1"/>
      <w:marLeft w:val="0"/>
      <w:marRight w:val="0"/>
      <w:marTop w:val="0"/>
      <w:marBottom w:val="0"/>
      <w:divBdr>
        <w:top w:val="none" w:sz="0" w:space="0" w:color="auto"/>
        <w:left w:val="none" w:sz="0" w:space="0" w:color="auto"/>
        <w:bottom w:val="none" w:sz="0" w:space="0" w:color="auto"/>
        <w:right w:val="none" w:sz="0" w:space="0" w:color="auto"/>
      </w:divBdr>
    </w:div>
    <w:div w:id="1425030564">
      <w:bodyDiv w:val="1"/>
      <w:marLeft w:val="0"/>
      <w:marRight w:val="0"/>
      <w:marTop w:val="0"/>
      <w:marBottom w:val="0"/>
      <w:divBdr>
        <w:top w:val="none" w:sz="0" w:space="0" w:color="auto"/>
        <w:left w:val="none" w:sz="0" w:space="0" w:color="auto"/>
        <w:bottom w:val="none" w:sz="0" w:space="0" w:color="auto"/>
        <w:right w:val="none" w:sz="0" w:space="0" w:color="auto"/>
      </w:divBdr>
      <w:divsChild>
        <w:div w:id="613252751">
          <w:marLeft w:val="0"/>
          <w:marRight w:val="0"/>
          <w:marTop w:val="0"/>
          <w:marBottom w:val="0"/>
          <w:divBdr>
            <w:top w:val="none" w:sz="0" w:space="0" w:color="auto"/>
            <w:left w:val="none" w:sz="0" w:space="0" w:color="auto"/>
            <w:bottom w:val="none" w:sz="0" w:space="0" w:color="auto"/>
            <w:right w:val="none" w:sz="0" w:space="0" w:color="auto"/>
          </w:divBdr>
        </w:div>
      </w:divsChild>
    </w:div>
    <w:div w:id="1501847691">
      <w:bodyDiv w:val="1"/>
      <w:marLeft w:val="0"/>
      <w:marRight w:val="0"/>
      <w:marTop w:val="0"/>
      <w:marBottom w:val="0"/>
      <w:divBdr>
        <w:top w:val="none" w:sz="0" w:space="0" w:color="auto"/>
        <w:left w:val="none" w:sz="0" w:space="0" w:color="auto"/>
        <w:bottom w:val="none" w:sz="0" w:space="0" w:color="auto"/>
        <w:right w:val="none" w:sz="0" w:space="0" w:color="auto"/>
      </w:divBdr>
    </w:div>
    <w:div w:id="1539194775">
      <w:bodyDiv w:val="1"/>
      <w:marLeft w:val="0"/>
      <w:marRight w:val="0"/>
      <w:marTop w:val="0"/>
      <w:marBottom w:val="0"/>
      <w:divBdr>
        <w:top w:val="none" w:sz="0" w:space="0" w:color="auto"/>
        <w:left w:val="none" w:sz="0" w:space="0" w:color="auto"/>
        <w:bottom w:val="none" w:sz="0" w:space="0" w:color="auto"/>
        <w:right w:val="none" w:sz="0" w:space="0" w:color="auto"/>
      </w:divBdr>
    </w:div>
    <w:div w:id="1574969563">
      <w:bodyDiv w:val="1"/>
      <w:marLeft w:val="0"/>
      <w:marRight w:val="0"/>
      <w:marTop w:val="0"/>
      <w:marBottom w:val="0"/>
      <w:divBdr>
        <w:top w:val="none" w:sz="0" w:space="0" w:color="auto"/>
        <w:left w:val="none" w:sz="0" w:space="0" w:color="auto"/>
        <w:bottom w:val="none" w:sz="0" w:space="0" w:color="auto"/>
        <w:right w:val="none" w:sz="0" w:space="0" w:color="auto"/>
      </w:divBdr>
      <w:divsChild>
        <w:div w:id="103773221">
          <w:marLeft w:val="0"/>
          <w:marRight w:val="0"/>
          <w:marTop w:val="0"/>
          <w:marBottom w:val="0"/>
          <w:divBdr>
            <w:top w:val="none" w:sz="0" w:space="0" w:color="auto"/>
            <w:left w:val="none" w:sz="0" w:space="0" w:color="auto"/>
            <w:bottom w:val="none" w:sz="0" w:space="0" w:color="auto"/>
            <w:right w:val="none" w:sz="0" w:space="0" w:color="auto"/>
          </w:divBdr>
          <w:divsChild>
            <w:div w:id="265771248">
              <w:marLeft w:val="105"/>
              <w:marRight w:val="105"/>
              <w:marTop w:val="0"/>
              <w:marBottom w:val="0"/>
              <w:divBdr>
                <w:top w:val="single" w:sz="6" w:space="0" w:color="DDDDDD"/>
                <w:left w:val="single" w:sz="6" w:space="0" w:color="DDDDDD"/>
                <w:bottom w:val="single" w:sz="6" w:space="31" w:color="DDDDDD"/>
                <w:right w:val="single" w:sz="6" w:space="0" w:color="DDDDDD"/>
              </w:divBdr>
              <w:divsChild>
                <w:div w:id="1097019439">
                  <w:marLeft w:val="0"/>
                  <w:marRight w:val="0"/>
                  <w:marTop w:val="0"/>
                  <w:marBottom w:val="0"/>
                  <w:divBdr>
                    <w:top w:val="none" w:sz="0" w:space="0" w:color="auto"/>
                    <w:left w:val="none" w:sz="0" w:space="0" w:color="auto"/>
                    <w:bottom w:val="none" w:sz="0" w:space="0" w:color="auto"/>
                    <w:right w:val="none" w:sz="0" w:space="0" w:color="auto"/>
                  </w:divBdr>
                  <w:divsChild>
                    <w:div w:id="2118207985">
                      <w:marLeft w:val="0"/>
                      <w:marRight w:val="0"/>
                      <w:marTop w:val="0"/>
                      <w:marBottom w:val="0"/>
                      <w:divBdr>
                        <w:top w:val="none" w:sz="0" w:space="0" w:color="auto"/>
                        <w:left w:val="none" w:sz="0" w:space="0" w:color="auto"/>
                        <w:bottom w:val="none" w:sz="0" w:space="0" w:color="auto"/>
                        <w:right w:val="none" w:sz="0" w:space="0" w:color="auto"/>
                      </w:divBdr>
                    </w:div>
                  </w:divsChild>
                </w:div>
                <w:div w:id="1402874009">
                  <w:marLeft w:val="15"/>
                  <w:marRight w:val="0"/>
                  <w:marTop w:val="0"/>
                  <w:marBottom w:val="0"/>
                  <w:divBdr>
                    <w:top w:val="none" w:sz="0" w:space="0" w:color="auto"/>
                    <w:left w:val="none" w:sz="0" w:space="0" w:color="auto"/>
                    <w:bottom w:val="none" w:sz="0" w:space="0" w:color="auto"/>
                    <w:right w:val="none" w:sz="0" w:space="0" w:color="auto"/>
                  </w:divBdr>
                  <w:divsChild>
                    <w:div w:id="595676251">
                      <w:marLeft w:val="0"/>
                      <w:marRight w:val="0"/>
                      <w:marTop w:val="0"/>
                      <w:marBottom w:val="0"/>
                      <w:divBdr>
                        <w:top w:val="none" w:sz="0" w:space="0" w:color="auto"/>
                        <w:left w:val="none" w:sz="0" w:space="0" w:color="auto"/>
                        <w:bottom w:val="none" w:sz="0" w:space="0" w:color="auto"/>
                        <w:right w:val="none" w:sz="0" w:space="0" w:color="auto"/>
                      </w:divBdr>
                      <w:divsChild>
                        <w:div w:id="1366253986">
                          <w:marLeft w:val="0"/>
                          <w:marRight w:val="0"/>
                          <w:marTop w:val="0"/>
                          <w:marBottom w:val="0"/>
                          <w:divBdr>
                            <w:top w:val="none" w:sz="0" w:space="0" w:color="auto"/>
                            <w:left w:val="none" w:sz="0" w:space="0" w:color="auto"/>
                            <w:bottom w:val="none" w:sz="0" w:space="0" w:color="auto"/>
                            <w:right w:val="none" w:sz="0" w:space="0" w:color="auto"/>
                          </w:divBdr>
                          <w:divsChild>
                            <w:div w:id="23875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3769869">
          <w:marLeft w:val="0"/>
          <w:marRight w:val="0"/>
          <w:marTop w:val="0"/>
          <w:marBottom w:val="0"/>
          <w:divBdr>
            <w:top w:val="none" w:sz="0" w:space="0" w:color="auto"/>
            <w:left w:val="none" w:sz="0" w:space="0" w:color="auto"/>
            <w:bottom w:val="none" w:sz="0" w:space="0" w:color="auto"/>
            <w:right w:val="none" w:sz="0" w:space="0" w:color="auto"/>
          </w:divBdr>
          <w:divsChild>
            <w:div w:id="398480926">
              <w:marLeft w:val="105"/>
              <w:marRight w:val="105"/>
              <w:marTop w:val="0"/>
              <w:marBottom w:val="0"/>
              <w:divBdr>
                <w:top w:val="single" w:sz="6" w:space="0" w:color="DDDDDD"/>
                <w:left w:val="single" w:sz="6" w:space="0" w:color="DDDDDD"/>
                <w:bottom w:val="single" w:sz="6" w:space="31" w:color="DDDDDD"/>
                <w:right w:val="single" w:sz="6" w:space="0" w:color="DDDDDD"/>
              </w:divBdr>
              <w:divsChild>
                <w:div w:id="203176347">
                  <w:marLeft w:val="0"/>
                  <w:marRight w:val="0"/>
                  <w:marTop w:val="0"/>
                  <w:marBottom w:val="0"/>
                  <w:divBdr>
                    <w:top w:val="none" w:sz="0" w:space="0" w:color="auto"/>
                    <w:left w:val="none" w:sz="0" w:space="0" w:color="auto"/>
                    <w:bottom w:val="none" w:sz="0" w:space="0" w:color="auto"/>
                    <w:right w:val="none" w:sz="0" w:space="0" w:color="auto"/>
                  </w:divBdr>
                  <w:divsChild>
                    <w:div w:id="1715763692">
                      <w:marLeft w:val="0"/>
                      <w:marRight w:val="0"/>
                      <w:marTop w:val="0"/>
                      <w:marBottom w:val="0"/>
                      <w:divBdr>
                        <w:top w:val="none" w:sz="0" w:space="0" w:color="auto"/>
                        <w:left w:val="none" w:sz="0" w:space="0" w:color="auto"/>
                        <w:bottom w:val="none" w:sz="0" w:space="0" w:color="auto"/>
                        <w:right w:val="none" w:sz="0" w:space="0" w:color="auto"/>
                      </w:divBdr>
                    </w:div>
                  </w:divsChild>
                </w:div>
                <w:div w:id="510026006">
                  <w:marLeft w:val="0"/>
                  <w:marRight w:val="0"/>
                  <w:marTop w:val="0"/>
                  <w:marBottom w:val="0"/>
                  <w:divBdr>
                    <w:top w:val="none" w:sz="0" w:space="0" w:color="auto"/>
                    <w:left w:val="none" w:sz="0" w:space="0" w:color="auto"/>
                    <w:bottom w:val="none" w:sz="0" w:space="0" w:color="auto"/>
                    <w:right w:val="none" w:sz="0" w:space="0" w:color="auto"/>
                  </w:divBdr>
                </w:div>
                <w:div w:id="925966714">
                  <w:marLeft w:val="-15"/>
                  <w:marRight w:val="-15"/>
                  <w:marTop w:val="0"/>
                  <w:marBottom w:val="0"/>
                  <w:divBdr>
                    <w:top w:val="none" w:sz="0" w:space="0" w:color="auto"/>
                    <w:left w:val="none" w:sz="0" w:space="0" w:color="auto"/>
                    <w:bottom w:val="none" w:sz="0" w:space="0" w:color="auto"/>
                    <w:right w:val="none" w:sz="0" w:space="0" w:color="auto"/>
                  </w:divBdr>
                </w:div>
                <w:div w:id="17527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19254">
      <w:bodyDiv w:val="1"/>
      <w:marLeft w:val="0"/>
      <w:marRight w:val="0"/>
      <w:marTop w:val="0"/>
      <w:marBottom w:val="0"/>
      <w:divBdr>
        <w:top w:val="none" w:sz="0" w:space="0" w:color="auto"/>
        <w:left w:val="none" w:sz="0" w:space="0" w:color="auto"/>
        <w:bottom w:val="none" w:sz="0" w:space="0" w:color="auto"/>
        <w:right w:val="none" w:sz="0" w:space="0" w:color="auto"/>
      </w:divBdr>
    </w:div>
    <w:div w:id="1656643430">
      <w:bodyDiv w:val="1"/>
      <w:marLeft w:val="0"/>
      <w:marRight w:val="0"/>
      <w:marTop w:val="0"/>
      <w:marBottom w:val="0"/>
      <w:divBdr>
        <w:top w:val="none" w:sz="0" w:space="0" w:color="auto"/>
        <w:left w:val="none" w:sz="0" w:space="0" w:color="auto"/>
        <w:bottom w:val="none" w:sz="0" w:space="0" w:color="auto"/>
        <w:right w:val="none" w:sz="0" w:space="0" w:color="auto"/>
      </w:divBdr>
    </w:div>
    <w:div w:id="1780566831">
      <w:bodyDiv w:val="1"/>
      <w:marLeft w:val="0"/>
      <w:marRight w:val="0"/>
      <w:marTop w:val="0"/>
      <w:marBottom w:val="0"/>
      <w:divBdr>
        <w:top w:val="none" w:sz="0" w:space="0" w:color="auto"/>
        <w:left w:val="none" w:sz="0" w:space="0" w:color="auto"/>
        <w:bottom w:val="none" w:sz="0" w:space="0" w:color="auto"/>
        <w:right w:val="none" w:sz="0" w:space="0" w:color="auto"/>
      </w:divBdr>
    </w:div>
    <w:div w:id="1826050651">
      <w:bodyDiv w:val="1"/>
      <w:marLeft w:val="0"/>
      <w:marRight w:val="0"/>
      <w:marTop w:val="0"/>
      <w:marBottom w:val="0"/>
      <w:divBdr>
        <w:top w:val="none" w:sz="0" w:space="0" w:color="auto"/>
        <w:left w:val="none" w:sz="0" w:space="0" w:color="auto"/>
        <w:bottom w:val="none" w:sz="0" w:space="0" w:color="auto"/>
        <w:right w:val="none" w:sz="0" w:space="0" w:color="auto"/>
      </w:divBdr>
    </w:div>
    <w:div w:id="1919634713">
      <w:bodyDiv w:val="1"/>
      <w:marLeft w:val="0"/>
      <w:marRight w:val="0"/>
      <w:marTop w:val="0"/>
      <w:marBottom w:val="0"/>
      <w:divBdr>
        <w:top w:val="none" w:sz="0" w:space="0" w:color="auto"/>
        <w:left w:val="none" w:sz="0" w:space="0" w:color="auto"/>
        <w:bottom w:val="none" w:sz="0" w:space="0" w:color="auto"/>
        <w:right w:val="none" w:sz="0" w:space="0" w:color="auto"/>
      </w:divBdr>
    </w:div>
    <w:div w:id="1935943318">
      <w:bodyDiv w:val="1"/>
      <w:marLeft w:val="0"/>
      <w:marRight w:val="0"/>
      <w:marTop w:val="0"/>
      <w:marBottom w:val="0"/>
      <w:divBdr>
        <w:top w:val="none" w:sz="0" w:space="0" w:color="auto"/>
        <w:left w:val="none" w:sz="0" w:space="0" w:color="auto"/>
        <w:bottom w:val="none" w:sz="0" w:space="0" w:color="auto"/>
        <w:right w:val="none" w:sz="0" w:space="0" w:color="auto"/>
      </w:divBdr>
    </w:div>
    <w:div w:id="1940143680">
      <w:bodyDiv w:val="1"/>
      <w:marLeft w:val="0"/>
      <w:marRight w:val="0"/>
      <w:marTop w:val="0"/>
      <w:marBottom w:val="0"/>
      <w:divBdr>
        <w:top w:val="none" w:sz="0" w:space="0" w:color="auto"/>
        <w:left w:val="none" w:sz="0" w:space="0" w:color="auto"/>
        <w:bottom w:val="none" w:sz="0" w:space="0" w:color="auto"/>
        <w:right w:val="none" w:sz="0" w:space="0" w:color="auto"/>
      </w:divBdr>
      <w:divsChild>
        <w:div w:id="1885410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9164097">
              <w:marLeft w:val="0"/>
              <w:marRight w:val="0"/>
              <w:marTop w:val="0"/>
              <w:marBottom w:val="0"/>
              <w:divBdr>
                <w:top w:val="none" w:sz="0" w:space="0" w:color="auto"/>
                <w:left w:val="none" w:sz="0" w:space="0" w:color="auto"/>
                <w:bottom w:val="none" w:sz="0" w:space="0" w:color="auto"/>
                <w:right w:val="none" w:sz="0" w:space="0" w:color="auto"/>
              </w:divBdr>
              <w:divsChild>
                <w:div w:id="91771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6947">
      <w:bodyDiv w:val="1"/>
      <w:marLeft w:val="0"/>
      <w:marRight w:val="0"/>
      <w:marTop w:val="0"/>
      <w:marBottom w:val="0"/>
      <w:divBdr>
        <w:top w:val="none" w:sz="0" w:space="0" w:color="auto"/>
        <w:left w:val="none" w:sz="0" w:space="0" w:color="auto"/>
        <w:bottom w:val="none" w:sz="0" w:space="0" w:color="auto"/>
        <w:right w:val="none" w:sz="0" w:space="0" w:color="auto"/>
      </w:divBdr>
    </w:div>
    <w:div w:id="2026439105">
      <w:bodyDiv w:val="1"/>
      <w:marLeft w:val="0"/>
      <w:marRight w:val="0"/>
      <w:marTop w:val="0"/>
      <w:marBottom w:val="0"/>
      <w:divBdr>
        <w:top w:val="none" w:sz="0" w:space="0" w:color="auto"/>
        <w:left w:val="none" w:sz="0" w:space="0" w:color="auto"/>
        <w:bottom w:val="none" w:sz="0" w:space="0" w:color="auto"/>
        <w:right w:val="none" w:sz="0" w:space="0" w:color="auto"/>
      </w:divBdr>
      <w:divsChild>
        <w:div w:id="19289952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2847862">
              <w:marLeft w:val="0"/>
              <w:marRight w:val="0"/>
              <w:marTop w:val="0"/>
              <w:marBottom w:val="0"/>
              <w:divBdr>
                <w:top w:val="none" w:sz="0" w:space="0" w:color="auto"/>
                <w:left w:val="none" w:sz="0" w:space="0" w:color="auto"/>
                <w:bottom w:val="none" w:sz="0" w:space="0" w:color="auto"/>
                <w:right w:val="none" w:sz="0" w:space="0" w:color="auto"/>
              </w:divBdr>
              <w:divsChild>
                <w:div w:id="122725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27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5724C784B8931646B28921D535C072B5" ma:contentTypeVersion="14" ma:contentTypeDescription="새 문서를 만듭니다." ma:contentTypeScope="" ma:versionID="12a8603e83f8b0248eac5a4b8d7afc7e">
  <xsd:schema xmlns:xsd="http://www.w3.org/2001/XMLSchema" xmlns:xs="http://www.w3.org/2001/XMLSchema" xmlns:p="http://schemas.microsoft.com/office/2006/metadata/properties" xmlns:ns3="f081b2b6-8987-45f8-acc9-3bde53b42765" xmlns:ns4="68de89fb-ca74-4745-9fad-390c0f2ee604" targetNamespace="http://schemas.microsoft.com/office/2006/metadata/properties" ma:root="true" ma:fieldsID="b967c097f2c0f472b650a1b3f6513955" ns3:_="" ns4:_="">
    <xsd:import namespace="f081b2b6-8987-45f8-acc9-3bde53b42765"/>
    <xsd:import namespace="68de89fb-ca74-4745-9fad-390c0f2ee60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81b2b6-8987-45f8-acc9-3bde53b42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8de89fb-ca74-4745-9fad-390c0f2ee604" elementFormDefault="qualified">
    <xsd:import namespace="http://schemas.microsoft.com/office/2006/documentManagement/types"/>
    <xsd:import namespace="http://schemas.microsoft.com/office/infopath/2007/PartnerControls"/>
    <xsd:element name="SharedWithUsers" ma:index="19"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세부 정보 공유" ma:internalName="SharedWithDetails" ma:readOnly="true">
      <xsd:simpleType>
        <xsd:restriction base="dms:Note">
          <xsd:maxLength value="255"/>
        </xsd:restriction>
      </xsd:simpleType>
    </xsd:element>
    <xsd:element name="SharingHintHash" ma:index="21"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D28EA-1CC1-43EC-A355-346D8EE9D9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CBA071-0FC2-4383-9822-008DA4CCA6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81b2b6-8987-45f8-acc9-3bde53b42765"/>
    <ds:schemaRef ds:uri="68de89fb-ca74-4745-9fad-390c0f2ee6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54699C-79B3-4750-A543-14AA16F23CD9}">
  <ds:schemaRefs>
    <ds:schemaRef ds:uri="http://schemas.microsoft.com/sharepoint/v3/contenttype/forms"/>
  </ds:schemaRefs>
</ds:datastoreItem>
</file>

<file path=customXml/itemProps4.xml><?xml version="1.0" encoding="utf-8"?>
<ds:datastoreItem xmlns:ds="http://schemas.openxmlformats.org/officeDocument/2006/customXml" ds:itemID="{D8B90254-B3C8-408A-BA63-398D84E48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55</TotalTime>
  <Pages>7</Pages>
  <Words>1037</Words>
  <Characters>5912</Characters>
  <Application>Microsoft Office Word</Application>
  <DocSecurity>0</DocSecurity>
  <Lines>49</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jnoh117@postech.ac.kr</dc:creator>
  <cp:keywords/>
  <dc:description/>
  <cp:lastModifiedBy>엄호종</cp:lastModifiedBy>
  <cp:revision>471</cp:revision>
  <cp:lastPrinted>2021-06-29T01:26:00Z</cp:lastPrinted>
  <dcterms:created xsi:type="dcterms:W3CDTF">2021-09-28T01:39:00Z</dcterms:created>
  <dcterms:modified xsi:type="dcterms:W3CDTF">2021-12-13T12:14:00Z</dcterms:modified>
</cp:coreProperties>
</file>